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B4A8" w14:textId="755B639B" w:rsidR="00357662" w:rsidRPr="00120FE3" w:rsidRDefault="00E33CB9" w:rsidP="00E33CB9">
      <w:pPr>
        <w:pBdr>
          <w:bottom w:val="single" w:sz="4" w:space="1" w:color="auto"/>
        </w:pBdr>
        <w:rPr>
          <w:rFonts w:asciiTheme="minorHAnsi" w:hAnsiTheme="minorHAnsi" w:cstheme="minorHAnsi"/>
        </w:rPr>
      </w:pPr>
      <w:r w:rsidRPr="00120FE3">
        <w:rPr>
          <w:rFonts w:asciiTheme="minorHAnsi" w:hAnsiTheme="minorHAnsi" w:cstheme="minorHAnsi"/>
          <w:b/>
        </w:rPr>
        <w:t>Workforce Development Board Name:</w:t>
      </w:r>
      <w:r w:rsidR="00C35D17" w:rsidRPr="00120FE3">
        <w:rPr>
          <w:rFonts w:asciiTheme="minorHAnsi" w:hAnsiTheme="minorHAnsi" w:cstheme="minorHAnsi"/>
          <w:b/>
        </w:rPr>
        <w:t xml:space="preserve"> </w:t>
      </w:r>
      <w:sdt>
        <w:sdtPr>
          <w:rPr>
            <w:rStyle w:val="Style3"/>
            <w:rFonts w:asciiTheme="minorHAnsi" w:hAnsiTheme="minorHAnsi" w:cstheme="minorHAnsi"/>
          </w:rPr>
          <w:alias w:val="Select a name from the drop-down list:"/>
          <w:tag w:val="Select a name from the drop-down list:"/>
          <w:id w:val="311689569"/>
          <w:lock w:val="sdtLocked"/>
          <w:placeholder>
            <w:docPart w:val="DefaultPlaceholder_-1854013438"/>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isconsin Workforce Development Board" w:value="West Central Wisconsin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rPr>
        </w:sdtEndPr>
        <w:sdtContent>
          <w:r w:rsidR="00C35D17" w:rsidRPr="00120FE3">
            <w:rPr>
              <w:rStyle w:val="PlaceholderText"/>
              <w:rFonts w:asciiTheme="minorHAnsi" w:hAnsiTheme="minorHAnsi" w:cstheme="minorHAnsi"/>
            </w:rPr>
            <w:t>Choose an item.</w:t>
          </w:r>
        </w:sdtContent>
      </w:sdt>
      <w:r w:rsidRPr="00120FE3">
        <w:rPr>
          <w:rFonts w:asciiTheme="minorHAnsi" w:hAnsiTheme="minorHAnsi" w:cstheme="minorHAnsi"/>
        </w:rPr>
        <w:t xml:space="preserve"> </w:t>
      </w:r>
    </w:p>
    <w:p w14:paraId="69524EC5" w14:textId="77777777" w:rsidR="00E33CB9" w:rsidRPr="00120FE3" w:rsidRDefault="00E33CB9">
      <w:pPr>
        <w:rPr>
          <w:rFonts w:asciiTheme="minorHAnsi" w:hAnsiTheme="minorHAnsi" w:cstheme="minorHAnsi"/>
        </w:rPr>
      </w:pPr>
    </w:p>
    <w:p w14:paraId="15A4CF2F" w14:textId="2CA7DA93" w:rsidR="00E33CB9" w:rsidRPr="00120FE3" w:rsidRDefault="00E33CB9" w:rsidP="00E33CB9">
      <w:pPr>
        <w:pBdr>
          <w:bottom w:val="single" w:sz="4" w:space="1" w:color="auto"/>
        </w:pBdr>
        <w:tabs>
          <w:tab w:val="left" w:pos="4320"/>
        </w:tabs>
        <w:rPr>
          <w:rFonts w:asciiTheme="minorHAnsi" w:hAnsiTheme="minorHAnsi" w:cstheme="minorHAnsi"/>
        </w:rPr>
      </w:pPr>
      <w:r w:rsidRPr="00120FE3">
        <w:rPr>
          <w:rFonts w:asciiTheme="minorHAnsi" w:hAnsiTheme="minorHAnsi" w:cstheme="minorHAnsi"/>
          <w:b/>
        </w:rPr>
        <w:t>Submitted by:</w:t>
      </w:r>
      <w:r w:rsidRPr="00120FE3">
        <w:rPr>
          <w:rFonts w:asciiTheme="minorHAnsi" w:hAnsiTheme="minorHAnsi" w:cstheme="minorHAnsi"/>
        </w:rPr>
        <w:t xml:space="preserve"> </w:t>
      </w:r>
      <w:r w:rsidRPr="00120FE3">
        <w:rPr>
          <w:rFonts w:asciiTheme="minorHAnsi" w:hAnsiTheme="minorHAnsi" w:cstheme="minorHAnsi"/>
        </w:rPr>
        <w:fldChar w:fldCharType="begin">
          <w:ffData>
            <w:name w:val="Text2"/>
            <w:enabled/>
            <w:calcOnExit w:val="0"/>
            <w:textInput/>
          </w:ffData>
        </w:fldChar>
      </w:r>
      <w:bookmarkStart w:id="0" w:name="Text2"/>
      <w:r w:rsidRPr="00120FE3">
        <w:rPr>
          <w:rFonts w:asciiTheme="minorHAnsi" w:hAnsiTheme="minorHAnsi" w:cstheme="minorHAnsi"/>
        </w:rPr>
        <w:instrText xml:space="preserve"> FORMTEXT </w:instrText>
      </w:r>
      <w:r w:rsidRPr="00120FE3">
        <w:rPr>
          <w:rFonts w:asciiTheme="minorHAnsi" w:hAnsiTheme="minorHAnsi" w:cstheme="minorHAnsi"/>
        </w:rPr>
      </w:r>
      <w:r w:rsidRPr="00120FE3">
        <w:rPr>
          <w:rFonts w:asciiTheme="minorHAnsi" w:hAnsiTheme="minorHAnsi" w:cstheme="minorHAnsi"/>
        </w:rPr>
        <w:fldChar w:fldCharType="separate"/>
      </w:r>
      <w:r w:rsidRPr="00120FE3">
        <w:rPr>
          <w:rFonts w:asciiTheme="minorHAnsi" w:hAnsiTheme="minorHAnsi" w:cstheme="minorHAnsi"/>
          <w:noProof/>
        </w:rPr>
        <w:t> </w:t>
      </w:r>
      <w:r w:rsidRPr="00120FE3">
        <w:rPr>
          <w:rFonts w:asciiTheme="minorHAnsi" w:hAnsiTheme="minorHAnsi" w:cstheme="minorHAnsi"/>
          <w:noProof/>
        </w:rPr>
        <w:t> </w:t>
      </w:r>
      <w:r w:rsidRPr="00120FE3">
        <w:rPr>
          <w:rFonts w:asciiTheme="minorHAnsi" w:hAnsiTheme="minorHAnsi" w:cstheme="minorHAnsi"/>
          <w:noProof/>
        </w:rPr>
        <w:t> </w:t>
      </w:r>
      <w:r w:rsidRPr="00120FE3">
        <w:rPr>
          <w:rFonts w:asciiTheme="minorHAnsi" w:hAnsiTheme="minorHAnsi" w:cstheme="minorHAnsi"/>
          <w:noProof/>
        </w:rPr>
        <w:t> </w:t>
      </w:r>
      <w:r w:rsidRPr="00120FE3">
        <w:rPr>
          <w:rFonts w:asciiTheme="minorHAnsi" w:hAnsiTheme="minorHAnsi" w:cstheme="minorHAnsi"/>
          <w:noProof/>
        </w:rPr>
        <w:t> </w:t>
      </w:r>
      <w:r w:rsidRPr="00120FE3">
        <w:rPr>
          <w:rFonts w:asciiTheme="minorHAnsi" w:hAnsiTheme="minorHAnsi" w:cstheme="minorHAnsi"/>
        </w:rPr>
        <w:fldChar w:fldCharType="end"/>
      </w:r>
      <w:bookmarkEnd w:id="0"/>
      <w:r w:rsidRPr="00120FE3">
        <w:rPr>
          <w:rFonts w:asciiTheme="minorHAnsi" w:hAnsiTheme="minorHAnsi" w:cstheme="minorHAnsi"/>
        </w:rPr>
        <w:tab/>
      </w:r>
      <w:r w:rsidRPr="00120FE3">
        <w:rPr>
          <w:rFonts w:asciiTheme="minorHAnsi" w:hAnsiTheme="minorHAnsi" w:cstheme="minorHAnsi"/>
          <w:b/>
        </w:rPr>
        <w:t>Date Submitted:</w:t>
      </w:r>
      <w:r w:rsidRPr="00120FE3">
        <w:rPr>
          <w:rFonts w:asciiTheme="minorHAnsi" w:hAnsiTheme="minorHAnsi" w:cstheme="minorHAnsi"/>
        </w:rPr>
        <w:t xml:space="preserve"> </w:t>
      </w:r>
      <w:sdt>
        <w:sdtPr>
          <w:rPr>
            <w:rFonts w:asciiTheme="minorHAnsi" w:hAnsiTheme="minorHAnsi" w:cstheme="minorHAnsi"/>
          </w:rPr>
          <w:id w:val="-1760832107"/>
          <w:placeholder>
            <w:docPart w:val="DefaultPlaceholder_-1854013437"/>
          </w:placeholder>
          <w:showingPlcHdr/>
          <w:date>
            <w:dateFormat w:val="MM/dd/yyyy"/>
            <w:lid w:val="en-US"/>
            <w:storeMappedDataAs w:val="dateTime"/>
            <w:calendar w:val="gregorian"/>
          </w:date>
        </w:sdtPr>
        <w:sdtContent>
          <w:r w:rsidR="00692D76" w:rsidRPr="00120FE3">
            <w:rPr>
              <w:rStyle w:val="PlaceholderText"/>
              <w:rFonts w:asciiTheme="minorHAnsi" w:hAnsiTheme="minorHAnsi" w:cstheme="minorHAnsi"/>
            </w:rPr>
            <w:t>Click or tap to enter a date.</w:t>
          </w:r>
        </w:sdtContent>
      </w:sdt>
    </w:p>
    <w:p w14:paraId="6BE70D87" w14:textId="7FE47DF0" w:rsidR="00111B1F" w:rsidRPr="00120FE3" w:rsidRDefault="00111B1F" w:rsidP="00E33CB9">
      <w:pPr>
        <w:tabs>
          <w:tab w:val="left" w:pos="4320"/>
        </w:tabs>
        <w:rPr>
          <w:rFonts w:asciiTheme="minorHAnsi" w:hAnsiTheme="minorHAnsi" w:cstheme="minorHAnsi"/>
        </w:rPr>
      </w:pPr>
    </w:p>
    <w:p w14:paraId="7D4B0DEA" w14:textId="47964CBA" w:rsidR="00710161" w:rsidRDefault="00710161" w:rsidP="00710161">
      <w:pPr>
        <w:tabs>
          <w:tab w:val="left" w:pos="4320"/>
        </w:tabs>
        <w:rPr>
          <w:rFonts w:asciiTheme="minorHAnsi" w:hAnsiTheme="minorHAnsi" w:cstheme="minorHAnsi"/>
        </w:rPr>
      </w:pPr>
      <w:r w:rsidRPr="00120FE3">
        <w:rPr>
          <w:rFonts w:asciiTheme="minorHAnsi" w:hAnsiTheme="minorHAnsi" w:cstheme="minorHAnsi"/>
        </w:rPr>
        <w:t>The purpose of this survey is to ensure we have the most current information about your agency in advance of monitoring</w:t>
      </w:r>
      <w:r w:rsidR="00404670">
        <w:rPr>
          <w:rFonts w:asciiTheme="minorHAnsi" w:hAnsiTheme="minorHAnsi" w:cstheme="minorHAnsi"/>
        </w:rPr>
        <w:t xml:space="preserve"> the Fostering Opioid Recovery </w:t>
      </w:r>
      <w:r w:rsidR="00EF0312">
        <w:rPr>
          <w:rFonts w:asciiTheme="minorHAnsi" w:hAnsiTheme="minorHAnsi" w:cstheme="minorHAnsi"/>
        </w:rPr>
        <w:t>t</w:t>
      </w:r>
      <w:r w:rsidR="00404670">
        <w:rPr>
          <w:rFonts w:asciiTheme="minorHAnsi" w:hAnsiTheme="minorHAnsi" w:cstheme="minorHAnsi"/>
        </w:rPr>
        <w:t>hrough Workforce Development (FORWD) grant</w:t>
      </w:r>
      <w:r w:rsidRPr="00120FE3">
        <w:rPr>
          <w:rFonts w:asciiTheme="minorHAnsi" w:hAnsiTheme="minorHAnsi" w:cstheme="minorHAnsi"/>
        </w:rPr>
        <w:t>. This desk review will be used to review existing information prior to conducting the monitoring review. Please provide the most current in-use information and documents; do not provide documents that are in draft format or pending Board approval</w:t>
      </w:r>
      <w:r w:rsidR="006257B4">
        <w:rPr>
          <w:rFonts w:asciiTheme="minorHAnsi" w:hAnsiTheme="minorHAnsi" w:cstheme="minorHAnsi"/>
        </w:rPr>
        <w:t>.</w:t>
      </w:r>
      <w:r w:rsidR="00146628">
        <w:rPr>
          <w:rFonts w:asciiTheme="minorHAnsi" w:hAnsiTheme="minorHAnsi" w:cstheme="minorHAnsi"/>
        </w:rPr>
        <w:t xml:space="preserve"> </w:t>
      </w:r>
    </w:p>
    <w:p w14:paraId="3EADE52D" w14:textId="77777777" w:rsidR="00146628" w:rsidRDefault="00146628" w:rsidP="00710161">
      <w:pPr>
        <w:tabs>
          <w:tab w:val="left" w:pos="4320"/>
        </w:tabs>
        <w:rPr>
          <w:rFonts w:asciiTheme="minorHAnsi" w:hAnsiTheme="minorHAnsi" w:cstheme="minorHAnsi"/>
        </w:rPr>
      </w:pPr>
    </w:p>
    <w:p w14:paraId="4BE658EC" w14:textId="2A314F59" w:rsidR="00146628" w:rsidRPr="00120FE3" w:rsidRDefault="00146628" w:rsidP="00710161">
      <w:pPr>
        <w:tabs>
          <w:tab w:val="left" w:pos="4320"/>
        </w:tabs>
        <w:rPr>
          <w:rFonts w:asciiTheme="minorHAnsi" w:hAnsiTheme="minorHAnsi" w:cstheme="minorHAnsi"/>
        </w:rPr>
      </w:pPr>
      <w:r>
        <w:rPr>
          <w:rFonts w:asciiTheme="minorHAnsi" w:hAnsiTheme="minorHAnsi" w:cstheme="minorHAnsi"/>
        </w:rPr>
        <w:t xml:space="preserve">The monitoring period will be from </w:t>
      </w:r>
      <w:r w:rsidR="003F7BFE">
        <w:t xml:space="preserve">March 5, </w:t>
      </w:r>
      <w:r w:rsidR="00662C2B">
        <w:t>2025,</w:t>
      </w:r>
      <w:r>
        <w:t xml:space="preserve"> until the current monitoring period occurs.</w:t>
      </w:r>
    </w:p>
    <w:p w14:paraId="4361CC75" w14:textId="77777777" w:rsidR="00710161" w:rsidRPr="00120FE3" w:rsidRDefault="00710161" w:rsidP="00E33CB9">
      <w:pPr>
        <w:tabs>
          <w:tab w:val="left" w:pos="4320"/>
        </w:tabs>
        <w:rPr>
          <w:rFonts w:asciiTheme="minorHAnsi" w:hAnsiTheme="minorHAnsi" w:cstheme="minorHAnsi"/>
        </w:rPr>
      </w:pPr>
    </w:p>
    <w:p w14:paraId="19ED877D" w14:textId="066FC04E" w:rsidR="00E33CB9" w:rsidRPr="00120FE3" w:rsidRDefault="00E33CB9" w:rsidP="00E33CB9">
      <w:pPr>
        <w:tabs>
          <w:tab w:val="left" w:pos="4320"/>
        </w:tabs>
        <w:rPr>
          <w:rFonts w:asciiTheme="minorHAnsi" w:hAnsiTheme="minorHAnsi" w:cstheme="minorHAnsi"/>
          <w:bCs/>
        </w:rPr>
      </w:pPr>
      <w:r w:rsidRPr="00120FE3">
        <w:rPr>
          <w:rFonts w:asciiTheme="minorHAnsi" w:hAnsiTheme="minorHAnsi" w:cstheme="minorHAnsi"/>
          <w:bCs/>
        </w:rPr>
        <w:t>Please complete the entire</w:t>
      </w:r>
      <w:r w:rsidRPr="00120FE3">
        <w:rPr>
          <w:rFonts w:asciiTheme="minorHAnsi" w:hAnsiTheme="minorHAnsi" w:cstheme="minorHAnsi"/>
          <w:b/>
        </w:rPr>
        <w:t xml:space="preserve"> </w:t>
      </w:r>
      <w:r w:rsidRPr="00120FE3">
        <w:rPr>
          <w:rFonts w:asciiTheme="minorHAnsi" w:hAnsiTheme="minorHAnsi" w:cstheme="minorHAnsi"/>
          <w:bCs/>
        </w:rPr>
        <w:t>Desk Revi</w:t>
      </w:r>
      <w:r w:rsidR="00CC1D07" w:rsidRPr="00120FE3">
        <w:rPr>
          <w:rFonts w:asciiTheme="minorHAnsi" w:hAnsiTheme="minorHAnsi" w:cstheme="minorHAnsi"/>
          <w:bCs/>
        </w:rPr>
        <w:t xml:space="preserve">ew Survey and </w:t>
      </w:r>
      <w:r w:rsidR="007E16D7" w:rsidRPr="00120FE3">
        <w:rPr>
          <w:rFonts w:asciiTheme="minorHAnsi" w:hAnsiTheme="minorHAnsi" w:cstheme="minorHAnsi"/>
          <w:bCs/>
        </w:rPr>
        <w:t xml:space="preserve">upload </w:t>
      </w:r>
      <w:r w:rsidR="00475E12">
        <w:rPr>
          <w:rFonts w:asciiTheme="minorHAnsi" w:hAnsiTheme="minorHAnsi" w:cstheme="minorHAnsi"/>
          <w:bCs/>
        </w:rPr>
        <w:t>the survey and supporting documentation or policies, etc.</w:t>
      </w:r>
      <w:r w:rsidR="007E16D7" w:rsidRPr="00120FE3">
        <w:rPr>
          <w:rFonts w:asciiTheme="minorHAnsi" w:hAnsiTheme="minorHAnsi" w:cstheme="minorHAnsi"/>
          <w:bCs/>
        </w:rPr>
        <w:t xml:space="preserve"> to your </w:t>
      </w:r>
      <w:hyperlink r:id="rId8" w:history="1">
        <w:r w:rsidR="007E16D7" w:rsidRPr="00120FE3">
          <w:rPr>
            <w:rStyle w:val="Hyperlink"/>
            <w:rFonts w:asciiTheme="minorHAnsi" w:hAnsiTheme="minorHAnsi" w:cstheme="minorHAnsi"/>
            <w:bCs/>
          </w:rPr>
          <w:t>WDA's folder on SharePoint</w:t>
        </w:r>
      </w:hyperlink>
      <w:r w:rsidRPr="00120FE3">
        <w:rPr>
          <w:rFonts w:asciiTheme="minorHAnsi" w:hAnsiTheme="minorHAnsi" w:cstheme="minorHAnsi"/>
          <w:bCs/>
        </w:rPr>
        <w:t>:</w:t>
      </w:r>
    </w:p>
    <w:p w14:paraId="2AF6A751" w14:textId="6D5E0292" w:rsidR="007E16D7" w:rsidRPr="00120FE3" w:rsidRDefault="007E16D7" w:rsidP="00E33CB9">
      <w:pPr>
        <w:tabs>
          <w:tab w:val="left" w:pos="4320"/>
        </w:tabs>
        <w:rPr>
          <w:rFonts w:asciiTheme="minorHAnsi" w:hAnsiTheme="minorHAnsi" w:cstheme="minorHAnsi"/>
          <w:bCs/>
        </w:rPr>
      </w:pPr>
    </w:p>
    <w:p w14:paraId="4A958643" w14:textId="23D0B771" w:rsidR="007E16D7" w:rsidRPr="00120FE3" w:rsidRDefault="007E16D7" w:rsidP="00E33CB9">
      <w:pPr>
        <w:tabs>
          <w:tab w:val="left" w:pos="4320"/>
        </w:tabs>
        <w:rPr>
          <w:rFonts w:asciiTheme="minorHAnsi" w:hAnsiTheme="minorHAnsi" w:cstheme="minorHAnsi"/>
          <w:bCs/>
        </w:rPr>
      </w:pPr>
      <w:r w:rsidRPr="00120FE3">
        <w:rPr>
          <w:rFonts w:asciiTheme="minorHAnsi" w:hAnsiTheme="minorHAnsi" w:cstheme="minorHAnsi"/>
          <w:bCs/>
        </w:rPr>
        <w:t>Submit questions to:</w:t>
      </w:r>
    </w:p>
    <w:p w14:paraId="3FD7F1B0" w14:textId="5630465C" w:rsidR="00B163F9" w:rsidRPr="00120FE3" w:rsidRDefault="00B163F9" w:rsidP="00E33CB9">
      <w:pPr>
        <w:pStyle w:val="ListParagraph"/>
        <w:numPr>
          <w:ilvl w:val="0"/>
          <w:numId w:val="1"/>
        </w:numPr>
        <w:tabs>
          <w:tab w:val="left" w:pos="4320"/>
        </w:tabs>
        <w:rPr>
          <w:rFonts w:asciiTheme="minorHAnsi" w:hAnsiTheme="minorHAnsi" w:cstheme="minorHAnsi"/>
          <w:bCs/>
        </w:rPr>
      </w:pPr>
      <w:r w:rsidRPr="00120FE3">
        <w:rPr>
          <w:rStyle w:val="Hyperlink"/>
          <w:rFonts w:asciiTheme="minorHAnsi" w:hAnsiTheme="minorHAnsi" w:cstheme="minorHAnsi"/>
          <w:bCs/>
          <w:color w:val="auto"/>
          <w:u w:val="none"/>
        </w:rPr>
        <w:t>Monitoring Lead- Jolina Priesgen</w:t>
      </w:r>
      <w:r w:rsidRPr="00120FE3">
        <w:rPr>
          <w:rStyle w:val="Hyperlink"/>
          <w:rFonts w:asciiTheme="minorHAnsi" w:hAnsiTheme="minorHAnsi" w:cstheme="minorHAnsi"/>
          <w:bCs/>
          <w:u w:val="none"/>
        </w:rPr>
        <w:t xml:space="preserve">- </w:t>
      </w:r>
      <w:hyperlink r:id="rId9" w:history="1">
        <w:r w:rsidRPr="00120FE3">
          <w:rPr>
            <w:rStyle w:val="Hyperlink"/>
            <w:rFonts w:asciiTheme="minorHAnsi" w:hAnsiTheme="minorHAnsi" w:cstheme="minorHAnsi"/>
            <w:bCs/>
          </w:rPr>
          <w:t>Jolina.priesgen@dwd.wisconsin.gov</w:t>
        </w:r>
      </w:hyperlink>
      <w:r w:rsidRPr="00120FE3">
        <w:rPr>
          <w:rStyle w:val="Hyperlink"/>
          <w:rFonts w:asciiTheme="minorHAnsi" w:hAnsiTheme="minorHAnsi" w:cstheme="minorHAnsi"/>
          <w:bCs/>
          <w:u w:val="none"/>
        </w:rPr>
        <w:t xml:space="preserve"> </w:t>
      </w:r>
    </w:p>
    <w:p w14:paraId="70BC9932" w14:textId="77777777" w:rsidR="00CC684B" w:rsidRPr="00120FE3" w:rsidRDefault="00CC684B" w:rsidP="00E33CB9">
      <w:pPr>
        <w:tabs>
          <w:tab w:val="left" w:pos="4320"/>
        </w:tabs>
        <w:rPr>
          <w:rFonts w:asciiTheme="minorHAnsi" w:hAnsiTheme="minorHAnsi" w:cstheme="minorHAnsi"/>
          <w:b/>
        </w:rPr>
      </w:pPr>
    </w:p>
    <w:p w14:paraId="100A76A2" w14:textId="77777777" w:rsidR="00AC6579" w:rsidRPr="00404670" w:rsidRDefault="00AC6579" w:rsidP="00AC6579">
      <w:pPr>
        <w:tabs>
          <w:tab w:val="left" w:pos="4320"/>
        </w:tabs>
        <w:rPr>
          <w:rFonts w:asciiTheme="minorHAnsi" w:hAnsiTheme="minorHAnsi" w:cstheme="minorHAnsi"/>
          <w:b/>
          <w:u w:val="single"/>
        </w:rPr>
      </w:pPr>
      <w:bookmarkStart w:id="1" w:name="_Hlk109729445"/>
      <w:r w:rsidRPr="00404670">
        <w:rPr>
          <w:rFonts w:asciiTheme="minorHAnsi" w:hAnsiTheme="minorHAnsi" w:cstheme="minorHAnsi"/>
          <w:b/>
          <w:u w:val="single"/>
        </w:rPr>
        <w:t>Planning &amp; Program Design</w:t>
      </w:r>
    </w:p>
    <w:bookmarkEnd w:id="1"/>
    <w:p w14:paraId="521B079D" w14:textId="03CC9F36" w:rsidR="00AC6579" w:rsidRPr="00404670" w:rsidRDefault="00AD0D8C" w:rsidP="008144ED">
      <w:pPr>
        <w:pStyle w:val="ListParagraph"/>
        <w:numPr>
          <w:ilvl w:val="0"/>
          <w:numId w:val="3"/>
        </w:numPr>
        <w:tabs>
          <w:tab w:val="left" w:pos="4320"/>
        </w:tabs>
        <w:rPr>
          <w:rFonts w:asciiTheme="minorHAnsi" w:hAnsiTheme="minorHAnsi" w:cstheme="minorHAnsi"/>
          <w:bCs/>
        </w:rPr>
      </w:pPr>
      <w:r>
        <w:rPr>
          <w:rFonts w:asciiTheme="minorHAnsi" w:hAnsiTheme="minorHAnsi" w:cstheme="minorHAnsi"/>
        </w:rPr>
        <w:t xml:space="preserve">Attach or upload in </w:t>
      </w:r>
      <w:proofErr w:type="spellStart"/>
      <w:r>
        <w:rPr>
          <w:rFonts w:asciiTheme="minorHAnsi" w:hAnsiTheme="minorHAnsi" w:cstheme="minorHAnsi"/>
        </w:rPr>
        <w:t>Sharepoint</w:t>
      </w:r>
      <w:proofErr w:type="spellEnd"/>
      <w:r w:rsidR="00AC6579" w:rsidRPr="00404670">
        <w:rPr>
          <w:rFonts w:asciiTheme="minorHAnsi" w:hAnsiTheme="minorHAnsi" w:cstheme="minorHAnsi"/>
        </w:rPr>
        <w:t xml:space="preserve"> all active local policies</w:t>
      </w:r>
      <w:r w:rsidR="00077FC2" w:rsidRPr="00404670">
        <w:rPr>
          <w:rFonts w:asciiTheme="minorHAnsi" w:hAnsiTheme="minorHAnsi" w:cstheme="minorHAnsi"/>
        </w:rPr>
        <w:t xml:space="preserve">, </w:t>
      </w:r>
      <w:r w:rsidR="00825DB5" w:rsidRPr="00404670">
        <w:rPr>
          <w:rFonts w:asciiTheme="minorHAnsi" w:hAnsiTheme="minorHAnsi" w:cstheme="minorHAnsi"/>
        </w:rPr>
        <w:t>locally driven</w:t>
      </w:r>
      <w:r w:rsidR="00077FC2" w:rsidRPr="00404670">
        <w:rPr>
          <w:rFonts w:asciiTheme="minorHAnsi" w:hAnsiTheme="minorHAnsi" w:cstheme="minorHAnsi"/>
        </w:rPr>
        <w:t xml:space="preserve"> project plan, </w:t>
      </w:r>
      <w:r w:rsidR="00B474CE" w:rsidRPr="00404670">
        <w:rPr>
          <w:rFonts w:asciiTheme="minorHAnsi" w:hAnsiTheme="minorHAnsi" w:cstheme="minorHAnsi"/>
        </w:rPr>
        <w:t>processes and procedures</w:t>
      </w:r>
      <w:r w:rsidR="00707C8E" w:rsidRPr="00404670">
        <w:rPr>
          <w:rFonts w:asciiTheme="minorHAnsi" w:hAnsiTheme="minorHAnsi" w:cstheme="minorHAnsi"/>
        </w:rPr>
        <w:t>, project timeline, organizational charts including staffing plans</w:t>
      </w:r>
      <w:r w:rsidR="00825DB5" w:rsidRPr="00404670">
        <w:rPr>
          <w:rFonts w:asciiTheme="minorHAnsi" w:hAnsiTheme="minorHAnsi" w:cstheme="minorHAnsi"/>
        </w:rPr>
        <w:t xml:space="preserve"> </w:t>
      </w:r>
      <w:r w:rsidR="00AC6579" w:rsidRPr="00404670">
        <w:rPr>
          <w:rFonts w:asciiTheme="minorHAnsi" w:hAnsiTheme="minorHAnsi" w:cstheme="minorHAnsi"/>
        </w:rPr>
        <w:t xml:space="preserve">related to </w:t>
      </w:r>
      <w:r w:rsidR="00404670" w:rsidRPr="00404670">
        <w:rPr>
          <w:rFonts w:asciiTheme="minorHAnsi" w:hAnsiTheme="minorHAnsi" w:cstheme="minorHAnsi"/>
        </w:rPr>
        <w:t>FORWD</w:t>
      </w:r>
      <w:r w:rsidR="000C576F" w:rsidRPr="00404670">
        <w:rPr>
          <w:rFonts w:asciiTheme="minorHAnsi" w:hAnsiTheme="minorHAnsi" w:cstheme="minorHAnsi"/>
        </w:rPr>
        <w:t xml:space="preserve"> </w:t>
      </w:r>
      <w:r w:rsidR="00AC6579" w:rsidRPr="00404670">
        <w:rPr>
          <w:rFonts w:asciiTheme="minorHAnsi" w:hAnsiTheme="minorHAnsi" w:cstheme="minorHAnsi"/>
        </w:rPr>
        <w:t xml:space="preserve">provision of services, including </w:t>
      </w:r>
      <w:r w:rsidR="00AC6579" w:rsidRPr="004A699D">
        <w:rPr>
          <w:rFonts w:asciiTheme="minorHAnsi" w:hAnsiTheme="minorHAnsi" w:cstheme="minorHAnsi"/>
          <w:u w:val="single"/>
        </w:rPr>
        <w:t>but not limited</w:t>
      </w:r>
      <w:r w:rsidR="00AC6579" w:rsidRPr="00404670">
        <w:rPr>
          <w:rFonts w:asciiTheme="minorHAnsi" w:hAnsiTheme="minorHAnsi" w:cstheme="minorHAnsi"/>
        </w:rPr>
        <w:t xml:space="preserve"> </w:t>
      </w:r>
      <w:r w:rsidR="009F791D" w:rsidRPr="00404670">
        <w:rPr>
          <w:rFonts w:asciiTheme="minorHAnsi" w:hAnsiTheme="minorHAnsi" w:cstheme="minorHAnsi"/>
        </w:rPr>
        <w:t xml:space="preserve">to the below. </w:t>
      </w:r>
    </w:p>
    <w:p w14:paraId="3C87C25E" w14:textId="5EBC69B8" w:rsidR="00A26F08" w:rsidRPr="00A51B68" w:rsidRDefault="00A26F08" w:rsidP="00B64CC0">
      <w:pPr>
        <w:pStyle w:val="ListParagraph"/>
        <w:numPr>
          <w:ilvl w:val="1"/>
          <w:numId w:val="4"/>
        </w:numPr>
        <w:tabs>
          <w:tab w:val="left" w:pos="4320"/>
        </w:tabs>
        <w:rPr>
          <w:rFonts w:asciiTheme="minorHAnsi" w:hAnsiTheme="minorHAnsi" w:cstheme="minorHAnsi"/>
        </w:rPr>
      </w:pPr>
      <w:r w:rsidRPr="00A51B68">
        <w:rPr>
          <w:rFonts w:asciiTheme="minorHAnsi" w:hAnsiTheme="minorHAnsi" w:cstheme="minorHAnsi"/>
        </w:rPr>
        <w:t>Training services</w:t>
      </w:r>
      <w:r w:rsidR="003878F1" w:rsidRPr="00A51B68">
        <w:rPr>
          <w:rFonts w:asciiTheme="minorHAnsi" w:hAnsiTheme="minorHAnsi" w:cstheme="minorHAnsi"/>
        </w:rPr>
        <w:t xml:space="preserve">, if different from Title </w:t>
      </w:r>
      <w:r w:rsidR="00AD0D8C">
        <w:rPr>
          <w:rFonts w:asciiTheme="minorHAnsi" w:hAnsiTheme="minorHAnsi" w:cstheme="minorHAnsi"/>
        </w:rPr>
        <w:t>I</w:t>
      </w:r>
      <w:r w:rsidR="003878F1" w:rsidRPr="00A51B68">
        <w:rPr>
          <w:rFonts w:asciiTheme="minorHAnsi" w:hAnsiTheme="minorHAnsi" w:cstheme="minorHAnsi"/>
        </w:rPr>
        <w:t xml:space="preserve"> policy</w:t>
      </w:r>
    </w:p>
    <w:p w14:paraId="7EA083D1" w14:textId="338FFA21" w:rsidR="00204B01" w:rsidRDefault="00A26F08" w:rsidP="00204B01">
      <w:pPr>
        <w:pStyle w:val="ListParagraph"/>
        <w:numPr>
          <w:ilvl w:val="1"/>
          <w:numId w:val="4"/>
        </w:numPr>
        <w:tabs>
          <w:tab w:val="left" w:pos="4320"/>
        </w:tabs>
        <w:rPr>
          <w:rFonts w:asciiTheme="minorHAnsi" w:hAnsiTheme="minorHAnsi" w:cstheme="minorHAnsi"/>
        </w:rPr>
      </w:pPr>
      <w:r w:rsidRPr="00204B01">
        <w:rPr>
          <w:rFonts w:asciiTheme="minorHAnsi" w:hAnsiTheme="minorHAnsi" w:cstheme="minorHAnsi"/>
        </w:rPr>
        <w:t>Career services</w:t>
      </w:r>
      <w:r w:rsidR="003878F1" w:rsidRPr="00204B01">
        <w:rPr>
          <w:rFonts w:asciiTheme="minorHAnsi" w:hAnsiTheme="minorHAnsi" w:cstheme="minorHAnsi"/>
        </w:rPr>
        <w:t xml:space="preserve">, if different from Title </w:t>
      </w:r>
      <w:r w:rsidR="00AD0D8C">
        <w:rPr>
          <w:rFonts w:asciiTheme="minorHAnsi" w:hAnsiTheme="minorHAnsi" w:cstheme="minorHAnsi"/>
        </w:rPr>
        <w:t>I</w:t>
      </w:r>
      <w:r w:rsidR="003878F1" w:rsidRPr="00204B01">
        <w:rPr>
          <w:rFonts w:asciiTheme="minorHAnsi" w:hAnsiTheme="minorHAnsi" w:cstheme="minorHAnsi"/>
        </w:rPr>
        <w:t xml:space="preserve"> policy</w:t>
      </w:r>
    </w:p>
    <w:p w14:paraId="5AEC10A5" w14:textId="71B9C3FC" w:rsidR="000B4062" w:rsidRPr="00204B01" w:rsidRDefault="00AC6579" w:rsidP="00204B01">
      <w:pPr>
        <w:pStyle w:val="ListParagraph"/>
        <w:numPr>
          <w:ilvl w:val="1"/>
          <w:numId w:val="4"/>
        </w:numPr>
        <w:tabs>
          <w:tab w:val="left" w:pos="4320"/>
        </w:tabs>
        <w:rPr>
          <w:rFonts w:asciiTheme="minorHAnsi" w:hAnsiTheme="minorHAnsi" w:cstheme="minorHAnsi"/>
        </w:rPr>
      </w:pPr>
      <w:r w:rsidRPr="00204B01">
        <w:rPr>
          <w:rFonts w:asciiTheme="minorHAnsi" w:hAnsiTheme="minorHAnsi" w:cstheme="minorHAnsi"/>
        </w:rPr>
        <w:t>Supportive Services</w:t>
      </w:r>
      <w:r w:rsidR="00404670" w:rsidRPr="00204B01">
        <w:rPr>
          <w:rFonts w:asciiTheme="minorHAnsi" w:hAnsiTheme="minorHAnsi" w:cstheme="minorHAnsi"/>
        </w:rPr>
        <w:t>, if different from Title I policy</w:t>
      </w:r>
      <w:r w:rsidR="003D2B4A" w:rsidRPr="00204B01">
        <w:rPr>
          <w:rFonts w:asciiTheme="minorHAnsi" w:hAnsiTheme="minorHAnsi" w:cstheme="minorHAnsi"/>
        </w:rPr>
        <w:t xml:space="preserve"> </w:t>
      </w:r>
    </w:p>
    <w:p w14:paraId="67FFEB84" w14:textId="6746895A" w:rsidR="00981AA7" w:rsidRPr="00067CB4" w:rsidRDefault="00981AA7" w:rsidP="00981AA7">
      <w:pPr>
        <w:tabs>
          <w:tab w:val="left" w:pos="4320"/>
        </w:tabs>
        <w:rPr>
          <w:rFonts w:asciiTheme="minorHAnsi" w:hAnsiTheme="minorHAnsi" w:cstheme="minorHAnsi"/>
          <w:highlight w:val="yellow"/>
        </w:rPr>
      </w:pPr>
    </w:p>
    <w:p w14:paraId="18102E92" w14:textId="774BAAFB" w:rsidR="00981AA7" w:rsidRPr="00404670" w:rsidRDefault="00981AA7" w:rsidP="00981AA7">
      <w:pPr>
        <w:tabs>
          <w:tab w:val="left" w:pos="4320"/>
        </w:tabs>
        <w:rPr>
          <w:rFonts w:asciiTheme="minorHAnsi" w:hAnsiTheme="minorHAnsi" w:cstheme="minorHAnsi"/>
        </w:rPr>
      </w:pPr>
      <w:r w:rsidRPr="00404670">
        <w:rPr>
          <w:rFonts w:asciiTheme="minorHAnsi" w:hAnsiTheme="minorHAnsi" w:cstheme="minorHAnsi"/>
        </w:rPr>
        <w:t>For any of the above that the WDB does not have, please state that in your reply.</w:t>
      </w:r>
    </w:p>
    <w:p w14:paraId="3E6E152A" w14:textId="77777777" w:rsidR="008D4B79" w:rsidRPr="00067CB4" w:rsidRDefault="008D4B79" w:rsidP="008D4B79">
      <w:pPr>
        <w:autoSpaceDE w:val="0"/>
        <w:autoSpaceDN w:val="0"/>
        <w:adjustRightInd w:val="0"/>
        <w:rPr>
          <w:rFonts w:asciiTheme="minorHAnsi" w:hAnsiTheme="minorHAnsi" w:cstheme="minorHAnsi"/>
          <w:highlight w:val="yellow"/>
          <w:u w:val="single"/>
        </w:rPr>
      </w:pPr>
    </w:p>
    <w:p w14:paraId="4D3BD099" w14:textId="4144F636" w:rsidR="00950433" w:rsidRPr="003C3EF0" w:rsidRDefault="008D4B79" w:rsidP="002340CB">
      <w:pPr>
        <w:tabs>
          <w:tab w:val="left" w:pos="4320"/>
        </w:tabs>
        <w:rPr>
          <w:rFonts w:asciiTheme="minorHAnsi" w:hAnsiTheme="minorHAnsi" w:cstheme="minorHAnsi"/>
          <w:b/>
          <w:bCs/>
          <w:u w:val="single"/>
        </w:rPr>
      </w:pPr>
      <w:r w:rsidRPr="003C3EF0">
        <w:rPr>
          <w:rFonts w:asciiTheme="minorHAnsi" w:hAnsiTheme="minorHAnsi" w:cstheme="minorHAnsi"/>
          <w:b/>
          <w:bCs/>
          <w:u w:val="single"/>
        </w:rPr>
        <w:t xml:space="preserve">Implementation </w:t>
      </w:r>
    </w:p>
    <w:p w14:paraId="55A8BF65" w14:textId="77777777" w:rsidR="004A699D" w:rsidRPr="004A699D" w:rsidRDefault="009669A0" w:rsidP="003878F1">
      <w:pPr>
        <w:pStyle w:val="ListParagraph"/>
        <w:numPr>
          <w:ilvl w:val="0"/>
          <w:numId w:val="4"/>
        </w:numPr>
        <w:autoSpaceDE w:val="0"/>
        <w:autoSpaceDN w:val="0"/>
        <w:adjustRightInd w:val="0"/>
        <w:rPr>
          <w:rFonts w:asciiTheme="minorHAnsi" w:hAnsiTheme="minorHAnsi" w:cstheme="minorHAnsi"/>
          <w:color w:val="000000"/>
        </w:rPr>
      </w:pPr>
      <w:r w:rsidRPr="00A623FF">
        <w:rPr>
          <w:rFonts w:asciiTheme="minorHAnsi" w:hAnsiTheme="minorHAnsi" w:cstheme="minorHAnsi"/>
        </w:rPr>
        <w:t xml:space="preserve">Provide a detailed </w:t>
      </w:r>
      <w:r w:rsidR="00CE6ED8" w:rsidRPr="00A623FF">
        <w:rPr>
          <w:rFonts w:asciiTheme="minorHAnsi" w:hAnsiTheme="minorHAnsi" w:cstheme="minorHAnsi"/>
        </w:rPr>
        <w:t xml:space="preserve">explanation </w:t>
      </w:r>
      <w:r w:rsidRPr="00A623FF">
        <w:rPr>
          <w:rFonts w:asciiTheme="minorHAnsi" w:hAnsiTheme="minorHAnsi" w:cstheme="minorHAnsi"/>
        </w:rPr>
        <w:t>of outreach activities conducted during the period of this grant</w:t>
      </w:r>
      <w:r w:rsidR="00997305" w:rsidRPr="00A623FF">
        <w:rPr>
          <w:rFonts w:asciiTheme="minorHAnsi" w:hAnsiTheme="minorHAnsi" w:cstheme="minorHAnsi"/>
        </w:rPr>
        <w:t>, if applicable</w:t>
      </w:r>
      <w:r w:rsidR="004A699D">
        <w:rPr>
          <w:rFonts w:asciiTheme="minorHAnsi" w:hAnsiTheme="minorHAnsi" w:cstheme="minorHAnsi"/>
        </w:rPr>
        <w:t xml:space="preserve">. </w:t>
      </w:r>
    </w:p>
    <w:p w14:paraId="1C906FA0" w14:textId="368F7C01" w:rsidR="004A699D" w:rsidRPr="004A699D" w:rsidRDefault="004A699D" w:rsidP="004A699D">
      <w:pPr>
        <w:pStyle w:val="ListParagraph"/>
        <w:tabs>
          <w:tab w:val="left" w:pos="720"/>
          <w:tab w:val="left" w:pos="1170"/>
        </w:tabs>
        <w:autoSpaceDE w:val="0"/>
        <w:autoSpaceDN w:val="0"/>
        <w:adjustRightInd w:val="0"/>
        <w:ind w:left="360" w:firstLine="360"/>
        <w:rPr>
          <w:rFonts w:asciiTheme="minorHAnsi" w:hAnsiTheme="minorHAnsi" w:cstheme="minorHAnsi"/>
        </w:rPr>
      </w:pPr>
      <w:r>
        <w:rPr>
          <w:rFonts w:asciiTheme="minorHAnsi" w:hAnsiTheme="minorHAnsi" w:cstheme="minorHAnsi"/>
        </w:rPr>
        <w:t xml:space="preserve">a.     </w:t>
      </w:r>
      <w:r w:rsidR="009669A0" w:rsidRPr="00A623FF">
        <w:rPr>
          <w:rFonts w:asciiTheme="minorHAnsi" w:hAnsiTheme="minorHAnsi" w:cstheme="minorHAnsi"/>
        </w:rPr>
        <w:t xml:space="preserve">Provide a copy of </w:t>
      </w:r>
      <w:r w:rsidR="009669A0" w:rsidRPr="00FE2EC9">
        <w:rPr>
          <w:rFonts w:asciiTheme="minorHAnsi" w:hAnsiTheme="minorHAnsi" w:cstheme="minorHAnsi"/>
          <w:u w:val="single"/>
        </w:rPr>
        <w:t>a</w:t>
      </w:r>
      <w:r w:rsidR="00FE2EC9">
        <w:rPr>
          <w:rFonts w:asciiTheme="minorHAnsi" w:hAnsiTheme="minorHAnsi" w:cstheme="minorHAnsi"/>
          <w:u w:val="single"/>
        </w:rPr>
        <w:t>ll</w:t>
      </w:r>
      <w:r w:rsidR="009669A0" w:rsidRPr="00A623FF">
        <w:rPr>
          <w:rFonts w:asciiTheme="minorHAnsi" w:hAnsiTheme="minorHAnsi" w:cstheme="minorHAnsi"/>
        </w:rPr>
        <w:t xml:space="preserve"> outreach documents (e.g., flyers, mailers) developed.</w:t>
      </w:r>
    </w:p>
    <w:p w14:paraId="0471CAC7" w14:textId="77777777" w:rsidR="004C6D4E" w:rsidRPr="00067CB4" w:rsidRDefault="004C6D4E" w:rsidP="00887FE0">
      <w:pPr>
        <w:rPr>
          <w:rFonts w:asciiTheme="minorHAnsi" w:hAnsiTheme="minorHAnsi" w:cstheme="minorHAnsi"/>
          <w:highlight w:val="yellow"/>
        </w:rPr>
      </w:pPr>
    </w:p>
    <w:p w14:paraId="1C9EC869" w14:textId="0173153E" w:rsidR="00887FE0" w:rsidRPr="00EF0312" w:rsidRDefault="00887FE0" w:rsidP="00887FE0">
      <w:pPr>
        <w:pStyle w:val="ListParagraph"/>
        <w:numPr>
          <w:ilvl w:val="0"/>
          <w:numId w:val="4"/>
        </w:numPr>
        <w:tabs>
          <w:tab w:val="left" w:pos="4320"/>
        </w:tabs>
        <w:rPr>
          <w:rFonts w:asciiTheme="minorHAnsi" w:hAnsiTheme="minorHAnsi" w:cstheme="minorHAnsi"/>
        </w:rPr>
      </w:pPr>
      <w:r w:rsidRPr="00EF0312">
        <w:rPr>
          <w:rFonts w:asciiTheme="minorHAnsi" w:hAnsiTheme="minorHAnsi" w:cstheme="minorHAnsi"/>
        </w:rPr>
        <w:t xml:space="preserve">Using the table below, </w:t>
      </w:r>
      <w:r w:rsidR="004F46FD" w:rsidRPr="00EF0312">
        <w:rPr>
          <w:rFonts w:asciiTheme="minorHAnsi" w:hAnsiTheme="minorHAnsi" w:cstheme="minorHAnsi"/>
        </w:rPr>
        <w:t xml:space="preserve">list and </w:t>
      </w:r>
      <w:r w:rsidRPr="00EF0312">
        <w:rPr>
          <w:rFonts w:asciiTheme="minorHAnsi" w:hAnsiTheme="minorHAnsi" w:cstheme="minorHAnsi"/>
        </w:rPr>
        <w:t>describe the partners that are currently involved in this project and the specific roles and contributions of each partner. Table may also be completed and submitted on SharePoint.</w:t>
      </w:r>
    </w:p>
    <w:p w14:paraId="127B3346" w14:textId="77777777" w:rsidR="00887FE0" w:rsidRPr="00EF0312" w:rsidRDefault="00887FE0" w:rsidP="00887FE0">
      <w:pPr>
        <w:tabs>
          <w:tab w:val="left" w:pos="4320"/>
        </w:tabs>
        <w:rPr>
          <w:rFonts w:asciiTheme="minorHAnsi" w:hAnsiTheme="minorHAnsi" w:cstheme="minorHAnsi"/>
        </w:rPr>
      </w:pPr>
    </w:p>
    <w:tbl>
      <w:tblPr>
        <w:tblStyle w:val="TableGrid"/>
        <w:tblW w:w="9445" w:type="dxa"/>
        <w:tblInd w:w="475" w:type="dxa"/>
        <w:tblLook w:val="04A0" w:firstRow="1" w:lastRow="0" w:firstColumn="1" w:lastColumn="0" w:noHBand="0" w:noVBand="1"/>
      </w:tblPr>
      <w:tblGrid>
        <w:gridCol w:w="3148"/>
        <w:gridCol w:w="3148"/>
        <w:gridCol w:w="3149"/>
      </w:tblGrid>
      <w:tr w:rsidR="00887FE0" w:rsidRPr="00EF0312" w14:paraId="7689FFAA" w14:textId="77777777" w:rsidTr="0089693F">
        <w:trPr>
          <w:trHeight w:val="244"/>
        </w:trPr>
        <w:tc>
          <w:tcPr>
            <w:tcW w:w="3148" w:type="dxa"/>
            <w:shd w:val="clear" w:color="auto" w:fill="BFBFBF" w:themeFill="background1" w:themeFillShade="BF"/>
            <w:vAlign w:val="center"/>
          </w:tcPr>
          <w:p w14:paraId="1B6AB0B7"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rPr>
              <w:t>Community Partner Name</w:t>
            </w:r>
          </w:p>
        </w:tc>
        <w:tc>
          <w:tcPr>
            <w:tcW w:w="3148" w:type="dxa"/>
            <w:shd w:val="clear" w:color="auto" w:fill="BFBFBF" w:themeFill="background1" w:themeFillShade="BF"/>
            <w:vAlign w:val="center"/>
          </w:tcPr>
          <w:p w14:paraId="670A1D5E" w14:textId="2AC5E8AD" w:rsidR="00887FE0" w:rsidRPr="00EF0312" w:rsidRDefault="00744090" w:rsidP="001C1B45">
            <w:pPr>
              <w:pStyle w:val="ListParagraph"/>
              <w:tabs>
                <w:tab w:val="left" w:pos="4320"/>
              </w:tabs>
              <w:ind w:left="0"/>
              <w:rPr>
                <w:rFonts w:asciiTheme="minorHAnsi" w:hAnsiTheme="minorHAnsi" w:cstheme="minorHAnsi"/>
              </w:rPr>
            </w:pPr>
            <w:r w:rsidRPr="00EF0312">
              <w:rPr>
                <w:rFonts w:asciiTheme="minorHAnsi" w:hAnsiTheme="minorHAnsi" w:cstheme="minorHAnsi"/>
              </w:rPr>
              <w:t>Role</w:t>
            </w:r>
          </w:p>
        </w:tc>
        <w:tc>
          <w:tcPr>
            <w:tcW w:w="3149" w:type="dxa"/>
            <w:shd w:val="clear" w:color="auto" w:fill="BFBFBF" w:themeFill="background1" w:themeFillShade="BF"/>
            <w:vAlign w:val="center"/>
          </w:tcPr>
          <w:p w14:paraId="0A158488" w14:textId="787DAD91" w:rsidR="00887FE0" w:rsidRPr="00EF0312" w:rsidRDefault="00744090" w:rsidP="001C1B45">
            <w:pPr>
              <w:pStyle w:val="ListParagraph"/>
              <w:tabs>
                <w:tab w:val="left" w:pos="4320"/>
              </w:tabs>
              <w:ind w:left="0"/>
              <w:rPr>
                <w:rFonts w:asciiTheme="minorHAnsi" w:hAnsiTheme="minorHAnsi" w:cstheme="minorHAnsi"/>
              </w:rPr>
            </w:pPr>
            <w:r w:rsidRPr="00EF0312">
              <w:rPr>
                <w:rFonts w:asciiTheme="minorHAnsi" w:hAnsiTheme="minorHAnsi" w:cstheme="minorHAnsi"/>
              </w:rPr>
              <w:t>Contributions</w:t>
            </w:r>
          </w:p>
        </w:tc>
      </w:tr>
      <w:tr w:rsidR="00887FE0" w:rsidRPr="00EF0312" w14:paraId="6CD76CB5" w14:textId="77777777" w:rsidTr="0089693F">
        <w:trPr>
          <w:trHeight w:val="244"/>
        </w:trPr>
        <w:tc>
          <w:tcPr>
            <w:tcW w:w="3148" w:type="dxa"/>
            <w:vAlign w:val="center"/>
          </w:tcPr>
          <w:p w14:paraId="272207AF"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5F8D7FD7"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526E4EF2"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r w:rsidR="00887FE0" w:rsidRPr="00EF0312" w14:paraId="2D5D61BB" w14:textId="77777777" w:rsidTr="0089693F">
        <w:trPr>
          <w:trHeight w:val="244"/>
        </w:trPr>
        <w:tc>
          <w:tcPr>
            <w:tcW w:w="3148" w:type="dxa"/>
            <w:vAlign w:val="center"/>
          </w:tcPr>
          <w:p w14:paraId="1F7250F2"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7F980AAF"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06DED350"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r w:rsidR="00887FE0" w:rsidRPr="00EF0312" w14:paraId="6376967D" w14:textId="77777777" w:rsidTr="0089693F">
        <w:trPr>
          <w:trHeight w:val="244"/>
        </w:trPr>
        <w:tc>
          <w:tcPr>
            <w:tcW w:w="3148" w:type="dxa"/>
            <w:vAlign w:val="center"/>
          </w:tcPr>
          <w:p w14:paraId="727B0937"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751D6B5A"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04AC5CF3"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r w:rsidR="00887FE0" w:rsidRPr="00EF0312" w14:paraId="1CF670FF" w14:textId="77777777" w:rsidTr="0089693F">
        <w:trPr>
          <w:trHeight w:val="244"/>
        </w:trPr>
        <w:tc>
          <w:tcPr>
            <w:tcW w:w="3148" w:type="dxa"/>
            <w:vAlign w:val="center"/>
          </w:tcPr>
          <w:p w14:paraId="57782CCC"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385B83D3"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29DCF6D7"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r w:rsidR="00887FE0" w:rsidRPr="00EF0312" w14:paraId="709BD86E" w14:textId="77777777" w:rsidTr="0089693F">
        <w:trPr>
          <w:trHeight w:val="244"/>
        </w:trPr>
        <w:tc>
          <w:tcPr>
            <w:tcW w:w="3148" w:type="dxa"/>
            <w:vAlign w:val="center"/>
          </w:tcPr>
          <w:p w14:paraId="3559A6C7"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4B5FE65A"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3914DE2B"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r w:rsidR="00887FE0" w:rsidRPr="00067CB4" w14:paraId="21B1ECF1" w14:textId="77777777" w:rsidTr="0089693F">
        <w:trPr>
          <w:trHeight w:val="245"/>
        </w:trPr>
        <w:tc>
          <w:tcPr>
            <w:tcW w:w="3148" w:type="dxa"/>
            <w:vAlign w:val="center"/>
          </w:tcPr>
          <w:p w14:paraId="25CAF8BC"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8" w:type="dxa"/>
            <w:vAlign w:val="center"/>
          </w:tcPr>
          <w:p w14:paraId="76B5190A"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c>
          <w:tcPr>
            <w:tcW w:w="3149" w:type="dxa"/>
            <w:vAlign w:val="center"/>
          </w:tcPr>
          <w:p w14:paraId="1C8E7F2F" w14:textId="77777777" w:rsidR="00887FE0" w:rsidRPr="00EF0312" w:rsidRDefault="00887FE0" w:rsidP="001C1B45">
            <w:pPr>
              <w:pStyle w:val="ListParagraph"/>
              <w:tabs>
                <w:tab w:val="left" w:pos="4320"/>
              </w:tabs>
              <w:ind w:left="0"/>
              <w:rPr>
                <w:rFonts w:asciiTheme="minorHAnsi" w:hAnsiTheme="minorHAnsi" w:cstheme="minorHAnsi"/>
              </w:rPr>
            </w:pPr>
            <w:r w:rsidRPr="00EF0312">
              <w:rPr>
                <w:rFonts w:asciiTheme="minorHAnsi" w:hAnsiTheme="minorHAnsi" w:cstheme="minorHAnsi"/>
                <w:b/>
              </w:rPr>
              <w:fldChar w:fldCharType="begin">
                <w:ffData>
                  <w:name w:val="Text4"/>
                  <w:enabled/>
                  <w:calcOnExit w:val="0"/>
                  <w:textInput/>
                </w:ffData>
              </w:fldChar>
            </w:r>
            <w:r w:rsidRPr="00EF0312">
              <w:rPr>
                <w:rFonts w:asciiTheme="minorHAnsi" w:hAnsiTheme="minorHAnsi" w:cstheme="minorHAnsi"/>
                <w:b/>
              </w:rPr>
              <w:instrText xml:space="preserve"> FORMTEXT </w:instrText>
            </w:r>
            <w:r w:rsidRPr="00EF0312">
              <w:rPr>
                <w:rFonts w:asciiTheme="minorHAnsi" w:hAnsiTheme="minorHAnsi" w:cstheme="minorHAnsi"/>
                <w:b/>
              </w:rPr>
            </w:r>
            <w:r w:rsidRPr="00EF0312">
              <w:rPr>
                <w:rFonts w:asciiTheme="minorHAnsi" w:hAnsiTheme="minorHAnsi" w:cstheme="minorHAnsi"/>
                <w:b/>
              </w:rPr>
              <w:fldChar w:fldCharType="separate"/>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noProof/>
              </w:rPr>
              <w:t> </w:t>
            </w:r>
            <w:r w:rsidRPr="00EF0312">
              <w:rPr>
                <w:rFonts w:asciiTheme="minorHAnsi" w:hAnsiTheme="minorHAnsi" w:cstheme="minorHAnsi"/>
                <w:b/>
              </w:rPr>
              <w:fldChar w:fldCharType="end"/>
            </w:r>
          </w:p>
        </w:tc>
      </w:tr>
    </w:tbl>
    <w:p w14:paraId="6E3C76F3" w14:textId="0787AFAC" w:rsidR="006D3D71" w:rsidRPr="003F2801" w:rsidRDefault="006D3D71" w:rsidP="006D3D71">
      <w:pPr>
        <w:autoSpaceDE w:val="0"/>
        <w:autoSpaceDN w:val="0"/>
        <w:adjustRightInd w:val="0"/>
        <w:rPr>
          <w:rFonts w:asciiTheme="minorHAnsi" w:hAnsiTheme="minorHAnsi" w:cstheme="minorHAnsi"/>
        </w:rPr>
      </w:pPr>
    </w:p>
    <w:p w14:paraId="78B1EF4B" w14:textId="5071B53F" w:rsidR="00204B01" w:rsidRPr="00F41C2A" w:rsidRDefault="006D3D71" w:rsidP="00F41C2A">
      <w:pPr>
        <w:autoSpaceDE w:val="0"/>
        <w:autoSpaceDN w:val="0"/>
        <w:adjustRightInd w:val="0"/>
        <w:rPr>
          <w:rFonts w:asciiTheme="minorHAnsi" w:hAnsiTheme="minorHAnsi" w:cstheme="minorHAnsi"/>
          <w:b/>
          <w:bCs/>
          <w:u w:val="single"/>
        </w:rPr>
      </w:pPr>
      <w:r w:rsidRPr="003F2801">
        <w:rPr>
          <w:rFonts w:asciiTheme="minorHAnsi" w:hAnsiTheme="minorHAnsi" w:cstheme="minorHAnsi"/>
          <w:b/>
          <w:bCs/>
          <w:u w:val="single"/>
        </w:rPr>
        <w:t xml:space="preserve">Participant Services </w:t>
      </w:r>
      <w:bookmarkStart w:id="2" w:name="_Hlk110594402"/>
    </w:p>
    <w:p w14:paraId="05B1AB53" w14:textId="6EEDF111" w:rsidR="00EF0312" w:rsidRPr="00EF0312" w:rsidRDefault="00EF0312" w:rsidP="006D3D71">
      <w:pPr>
        <w:pStyle w:val="ListParagraph"/>
        <w:numPr>
          <w:ilvl w:val="0"/>
          <w:numId w:val="4"/>
        </w:numPr>
        <w:autoSpaceDE w:val="0"/>
        <w:autoSpaceDN w:val="0"/>
        <w:adjustRightInd w:val="0"/>
        <w:rPr>
          <w:rFonts w:asciiTheme="minorHAnsi" w:hAnsiTheme="minorHAnsi" w:cstheme="minorHAnsi"/>
          <w:color w:val="000000"/>
        </w:rPr>
      </w:pPr>
      <w:r>
        <w:rPr>
          <w:rFonts w:asciiTheme="minorHAnsi" w:hAnsiTheme="minorHAnsi" w:cstheme="minorHAnsi"/>
        </w:rPr>
        <w:t xml:space="preserve">Explain how the WDB will reach the participant enrollment goal listed within the </w:t>
      </w:r>
      <w:r w:rsidR="007B6CEB">
        <w:rPr>
          <w:rFonts w:asciiTheme="minorHAnsi" w:hAnsiTheme="minorHAnsi" w:cstheme="minorHAnsi"/>
        </w:rPr>
        <w:t>Project Implementation Plan (PIP).</w:t>
      </w:r>
    </w:p>
    <w:p w14:paraId="57884C70" w14:textId="77777777" w:rsidR="00FC1462" w:rsidRPr="00067CB4" w:rsidRDefault="00FC1462" w:rsidP="0051372F">
      <w:pPr>
        <w:rPr>
          <w:rFonts w:asciiTheme="minorHAnsi" w:hAnsiTheme="minorHAnsi" w:cstheme="minorHAnsi"/>
          <w:color w:val="000000"/>
          <w:highlight w:val="yellow"/>
        </w:rPr>
      </w:pPr>
    </w:p>
    <w:p w14:paraId="5BBDC0E4" w14:textId="77777777" w:rsidR="007B6CEB" w:rsidRDefault="00FC1462" w:rsidP="006D3D71">
      <w:pPr>
        <w:pStyle w:val="ListParagraph"/>
        <w:numPr>
          <w:ilvl w:val="0"/>
          <w:numId w:val="4"/>
        </w:numPr>
        <w:autoSpaceDE w:val="0"/>
        <w:autoSpaceDN w:val="0"/>
        <w:adjustRightInd w:val="0"/>
        <w:rPr>
          <w:rFonts w:asciiTheme="minorHAnsi" w:hAnsiTheme="minorHAnsi" w:cstheme="minorHAnsi"/>
          <w:color w:val="000000"/>
        </w:rPr>
      </w:pPr>
      <w:r w:rsidRPr="007B6CEB">
        <w:rPr>
          <w:rFonts w:asciiTheme="minorHAnsi" w:hAnsiTheme="minorHAnsi" w:cstheme="minorHAnsi"/>
          <w:color w:val="000000"/>
        </w:rPr>
        <w:t>Explain what tools staff use to gather eligibility documentation and make decisions about eligibility</w:t>
      </w:r>
      <w:r w:rsidR="00B13E6C" w:rsidRPr="007B6CEB">
        <w:rPr>
          <w:rFonts w:asciiTheme="minorHAnsi" w:hAnsiTheme="minorHAnsi" w:cstheme="minorHAnsi"/>
          <w:color w:val="000000"/>
        </w:rPr>
        <w:t>.</w:t>
      </w:r>
      <w:r w:rsidR="007B6CEB">
        <w:rPr>
          <w:rFonts w:asciiTheme="minorHAnsi" w:hAnsiTheme="minorHAnsi" w:cstheme="minorHAnsi"/>
          <w:color w:val="000000"/>
        </w:rPr>
        <w:t xml:space="preserve"> </w:t>
      </w:r>
    </w:p>
    <w:p w14:paraId="440D5672" w14:textId="14252901" w:rsidR="00C71A6F" w:rsidRPr="00C71A6F" w:rsidRDefault="007B6CEB" w:rsidP="00C71A6F">
      <w:pPr>
        <w:pStyle w:val="ListParagraph"/>
        <w:numPr>
          <w:ilvl w:val="1"/>
          <w:numId w:val="4"/>
        </w:numPr>
        <w:autoSpaceDE w:val="0"/>
        <w:autoSpaceDN w:val="0"/>
        <w:adjustRightInd w:val="0"/>
        <w:rPr>
          <w:rFonts w:asciiTheme="minorHAnsi" w:hAnsiTheme="minorHAnsi" w:cstheme="minorHAnsi"/>
          <w:color w:val="000000"/>
        </w:rPr>
      </w:pPr>
      <w:r>
        <w:rPr>
          <w:rFonts w:asciiTheme="minorHAnsi" w:hAnsiTheme="minorHAnsi" w:cstheme="minorHAnsi"/>
          <w:color w:val="000000"/>
        </w:rPr>
        <w:t xml:space="preserve">Attach </w:t>
      </w:r>
      <w:r w:rsidR="00AD0D8C">
        <w:rPr>
          <w:rFonts w:asciiTheme="minorHAnsi" w:hAnsiTheme="minorHAnsi" w:cstheme="minorHAnsi"/>
          <w:color w:val="000000"/>
        </w:rPr>
        <w:t xml:space="preserve">or upload in </w:t>
      </w:r>
      <w:proofErr w:type="spellStart"/>
      <w:r w:rsidR="00AD0D8C">
        <w:rPr>
          <w:rFonts w:asciiTheme="minorHAnsi" w:hAnsiTheme="minorHAnsi" w:cstheme="minorHAnsi"/>
          <w:color w:val="000000"/>
        </w:rPr>
        <w:t>Sharepoint</w:t>
      </w:r>
      <w:proofErr w:type="spellEnd"/>
      <w:r w:rsidR="00AD0D8C">
        <w:rPr>
          <w:rFonts w:asciiTheme="minorHAnsi" w:hAnsiTheme="minorHAnsi" w:cstheme="minorHAnsi"/>
          <w:color w:val="000000"/>
        </w:rPr>
        <w:t xml:space="preserve"> </w:t>
      </w:r>
      <w:r>
        <w:rPr>
          <w:rFonts w:asciiTheme="minorHAnsi" w:hAnsiTheme="minorHAnsi" w:cstheme="minorHAnsi"/>
          <w:color w:val="000000"/>
        </w:rPr>
        <w:t>any applicable documentation tools</w:t>
      </w:r>
      <w:r w:rsidR="00C71A6F">
        <w:rPr>
          <w:rFonts w:asciiTheme="minorHAnsi" w:hAnsiTheme="minorHAnsi" w:cstheme="minorHAnsi"/>
          <w:color w:val="000000"/>
        </w:rPr>
        <w:t>.</w:t>
      </w:r>
    </w:p>
    <w:bookmarkEnd w:id="2"/>
    <w:p w14:paraId="3F2F42E5" w14:textId="77777777" w:rsidR="009757EF" w:rsidRPr="00067CB4" w:rsidRDefault="009757EF" w:rsidP="009757EF">
      <w:pPr>
        <w:autoSpaceDE w:val="0"/>
        <w:autoSpaceDN w:val="0"/>
        <w:adjustRightInd w:val="0"/>
        <w:rPr>
          <w:rFonts w:asciiTheme="minorHAnsi" w:hAnsiTheme="minorHAnsi" w:cstheme="minorHAnsi"/>
          <w:highlight w:val="yellow"/>
        </w:rPr>
      </w:pPr>
    </w:p>
    <w:p w14:paraId="549011A0" w14:textId="77777777" w:rsidR="00C71A6F" w:rsidRPr="00204B01" w:rsidRDefault="00C71A6F" w:rsidP="00204B01">
      <w:pPr>
        <w:autoSpaceDE w:val="0"/>
        <w:autoSpaceDN w:val="0"/>
        <w:adjustRightInd w:val="0"/>
        <w:rPr>
          <w:rFonts w:asciiTheme="minorHAnsi" w:hAnsiTheme="minorHAnsi" w:cstheme="minorHAnsi"/>
          <w:highlight w:val="yellow"/>
        </w:rPr>
      </w:pPr>
      <w:bookmarkStart w:id="3" w:name="_Hlk2837491"/>
    </w:p>
    <w:p w14:paraId="36DAD65B" w14:textId="6ECCD6EB" w:rsidR="00C71A6F" w:rsidRPr="00C71A6F" w:rsidRDefault="00C71A6F" w:rsidP="006D3D71">
      <w:pPr>
        <w:pStyle w:val="ListParagraph"/>
        <w:numPr>
          <w:ilvl w:val="0"/>
          <w:numId w:val="4"/>
        </w:numPr>
        <w:autoSpaceDE w:val="0"/>
        <w:autoSpaceDN w:val="0"/>
        <w:adjustRightInd w:val="0"/>
        <w:rPr>
          <w:rFonts w:asciiTheme="minorHAnsi" w:hAnsiTheme="minorHAnsi" w:cstheme="minorHAnsi"/>
        </w:rPr>
      </w:pPr>
      <w:r w:rsidRPr="00C71A6F">
        <w:t xml:space="preserve">Describe how the WDB and Career Planners are ensuring </w:t>
      </w:r>
      <w:r>
        <w:t>participant disclosure</w:t>
      </w:r>
      <w:r w:rsidRPr="00C71A6F">
        <w:t xml:space="preserve"> of opioid impact or other medical or disability information is kept confidential. </w:t>
      </w:r>
    </w:p>
    <w:p w14:paraId="0EE67E19" w14:textId="77777777" w:rsidR="00FC1462" w:rsidRPr="00404670" w:rsidRDefault="00FC1462" w:rsidP="00FC1462">
      <w:pPr>
        <w:autoSpaceDE w:val="0"/>
        <w:autoSpaceDN w:val="0"/>
        <w:adjustRightInd w:val="0"/>
        <w:rPr>
          <w:rFonts w:asciiTheme="minorHAnsi" w:hAnsiTheme="minorHAnsi" w:cstheme="minorHAnsi"/>
        </w:rPr>
      </w:pPr>
    </w:p>
    <w:p w14:paraId="1AF608F0" w14:textId="4FA3E1F4" w:rsidR="002340CB" w:rsidRPr="00780428" w:rsidRDefault="00FC1462" w:rsidP="002C02F8">
      <w:pPr>
        <w:pStyle w:val="ListParagraph"/>
        <w:numPr>
          <w:ilvl w:val="0"/>
          <w:numId w:val="4"/>
        </w:numPr>
        <w:autoSpaceDE w:val="0"/>
        <w:autoSpaceDN w:val="0"/>
        <w:adjustRightInd w:val="0"/>
        <w:rPr>
          <w:rFonts w:asciiTheme="minorHAnsi" w:hAnsiTheme="minorHAnsi" w:cstheme="minorHAnsi"/>
          <w:color w:val="000000"/>
        </w:rPr>
      </w:pPr>
      <w:r w:rsidRPr="00404670">
        <w:rPr>
          <w:rFonts w:asciiTheme="minorHAnsi" w:hAnsiTheme="minorHAnsi" w:cstheme="minorHAnsi"/>
        </w:rPr>
        <w:t xml:space="preserve">Provide an update of </w:t>
      </w:r>
      <w:r w:rsidR="006C0834" w:rsidRPr="00404670">
        <w:rPr>
          <w:rFonts w:asciiTheme="minorHAnsi" w:hAnsiTheme="minorHAnsi" w:cstheme="minorHAnsi"/>
        </w:rPr>
        <w:t>the WDB's</w:t>
      </w:r>
      <w:r w:rsidRPr="00404670">
        <w:rPr>
          <w:rFonts w:asciiTheme="minorHAnsi" w:hAnsiTheme="minorHAnsi" w:cstheme="minorHAnsi"/>
        </w:rPr>
        <w:t xml:space="preserve"> project's progress during the period of the grant. Include a description of key accomplishments and outcomes achieved.</w:t>
      </w:r>
    </w:p>
    <w:p w14:paraId="547C4493" w14:textId="77777777" w:rsidR="00780428" w:rsidRDefault="00780428" w:rsidP="00780428">
      <w:pPr>
        <w:autoSpaceDE w:val="0"/>
        <w:autoSpaceDN w:val="0"/>
        <w:adjustRightInd w:val="0"/>
        <w:rPr>
          <w:rFonts w:asciiTheme="minorHAnsi" w:hAnsiTheme="minorHAnsi" w:cstheme="minorHAnsi"/>
          <w:color w:val="000000"/>
        </w:rPr>
      </w:pPr>
    </w:p>
    <w:p w14:paraId="5D2E319B" w14:textId="1EF11972" w:rsidR="00780428" w:rsidRPr="00780428" w:rsidRDefault="00780428" w:rsidP="00780428">
      <w:pPr>
        <w:autoSpaceDE w:val="0"/>
        <w:autoSpaceDN w:val="0"/>
        <w:adjustRightInd w:val="0"/>
        <w:rPr>
          <w:rFonts w:asciiTheme="minorHAnsi" w:hAnsiTheme="minorHAnsi" w:cstheme="minorHAnsi"/>
          <w:b/>
          <w:bCs/>
          <w:color w:val="000000"/>
          <w:u w:val="single"/>
        </w:rPr>
      </w:pPr>
      <w:r>
        <w:rPr>
          <w:rFonts w:asciiTheme="minorHAnsi" w:hAnsiTheme="minorHAnsi" w:cstheme="minorHAnsi"/>
          <w:b/>
          <w:bCs/>
          <w:color w:val="000000"/>
          <w:u w:val="single"/>
        </w:rPr>
        <w:t>Monitoring by Project Operators</w:t>
      </w:r>
    </w:p>
    <w:p w14:paraId="66B4F07C" w14:textId="7EC9DA52" w:rsidR="00AD0D8C" w:rsidRDefault="003C1C1A" w:rsidP="003C1C1A">
      <w:pPr>
        <w:pStyle w:val="ListParagraph"/>
        <w:numPr>
          <w:ilvl w:val="0"/>
          <w:numId w:val="4"/>
        </w:numPr>
        <w:autoSpaceDE w:val="0"/>
        <w:autoSpaceDN w:val="0"/>
        <w:adjustRightInd w:val="0"/>
        <w:rPr>
          <w:rFonts w:asciiTheme="minorHAnsi" w:hAnsiTheme="minorHAnsi" w:cstheme="minorHAnsi"/>
          <w:color w:val="000000"/>
        </w:rPr>
      </w:pPr>
      <w:r w:rsidRPr="003C1C1A">
        <w:rPr>
          <w:rFonts w:asciiTheme="minorHAnsi" w:hAnsiTheme="minorHAnsi" w:cstheme="minorHAnsi"/>
          <w:color w:val="000000"/>
        </w:rPr>
        <w:t>Provide the date when service providers were monitored and/or identify when the service providers will be monitored</w:t>
      </w:r>
      <w:r w:rsidR="00662C2B">
        <w:rPr>
          <w:rFonts w:asciiTheme="minorHAnsi" w:hAnsiTheme="minorHAnsi" w:cstheme="minorHAnsi"/>
          <w:color w:val="000000"/>
        </w:rPr>
        <w:t xml:space="preserve"> (</w:t>
      </w:r>
      <w:r w:rsidRPr="003C1C1A">
        <w:rPr>
          <w:rFonts w:asciiTheme="minorHAnsi" w:hAnsiTheme="minorHAnsi" w:cstheme="minorHAnsi"/>
          <w:color w:val="000000"/>
        </w:rPr>
        <w:t>at least once per program year, for the duration of the subaward</w:t>
      </w:r>
      <w:r w:rsidR="00662C2B">
        <w:rPr>
          <w:rFonts w:asciiTheme="minorHAnsi" w:hAnsiTheme="minorHAnsi" w:cstheme="minorHAnsi"/>
          <w:color w:val="000000"/>
        </w:rPr>
        <w:t>)</w:t>
      </w:r>
      <w:r w:rsidRPr="003C1C1A">
        <w:rPr>
          <w:rFonts w:asciiTheme="minorHAnsi" w:hAnsiTheme="minorHAnsi" w:cstheme="minorHAnsi"/>
          <w:color w:val="000000"/>
        </w:rPr>
        <w:t xml:space="preserve">. </w:t>
      </w:r>
    </w:p>
    <w:p w14:paraId="0467240E" w14:textId="467AB7FD" w:rsidR="003C1C1A" w:rsidRPr="003C1C1A" w:rsidRDefault="003C1C1A" w:rsidP="00AD0D8C">
      <w:pPr>
        <w:pStyle w:val="ListParagraph"/>
        <w:autoSpaceDE w:val="0"/>
        <w:autoSpaceDN w:val="0"/>
        <w:adjustRightInd w:val="0"/>
        <w:ind w:left="360" w:firstLine="360"/>
        <w:rPr>
          <w:rFonts w:asciiTheme="minorHAnsi" w:hAnsiTheme="minorHAnsi" w:cstheme="minorHAnsi"/>
          <w:color w:val="000000"/>
        </w:rPr>
      </w:pPr>
      <w:r w:rsidRPr="003C1C1A">
        <w:rPr>
          <w:rFonts w:asciiTheme="minorHAnsi" w:hAnsiTheme="minorHAnsi" w:cstheme="minorHAnsi"/>
          <w:color w:val="000000"/>
        </w:rPr>
        <w:t>This includes review of case and fiscal files.</w:t>
      </w:r>
    </w:p>
    <w:p w14:paraId="03DEF2EC" w14:textId="35E80632" w:rsidR="003C1C1A" w:rsidRDefault="003C1C1A" w:rsidP="003C1C1A">
      <w:pPr>
        <w:pStyle w:val="ListParagraph"/>
        <w:numPr>
          <w:ilvl w:val="1"/>
          <w:numId w:val="4"/>
        </w:numPr>
        <w:autoSpaceDE w:val="0"/>
        <w:autoSpaceDN w:val="0"/>
        <w:adjustRightInd w:val="0"/>
        <w:rPr>
          <w:rFonts w:asciiTheme="minorHAnsi" w:hAnsiTheme="minorHAnsi" w:cstheme="minorHAnsi"/>
          <w:color w:val="000000"/>
        </w:rPr>
      </w:pPr>
      <w:r w:rsidRPr="003C1C1A">
        <w:rPr>
          <w:rFonts w:asciiTheme="minorHAnsi" w:hAnsiTheme="minorHAnsi" w:cstheme="minorHAnsi"/>
          <w:color w:val="000000"/>
        </w:rPr>
        <w:t xml:space="preserve">Attach </w:t>
      </w:r>
      <w:r w:rsidR="00AD0D8C">
        <w:rPr>
          <w:rFonts w:asciiTheme="minorHAnsi" w:hAnsiTheme="minorHAnsi" w:cstheme="minorHAnsi"/>
          <w:color w:val="000000"/>
        </w:rPr>
        <w:t xml:space="preserve">or upload in </w:t>
      </w:r>
      <w:proofErr w:type="spellStart"/>
      <w:r w:rsidR="00AD0D8C">
        <w:rPr>
          <w:rFonts w:asciiTheme="minorHAnsi" w:hAnsiTheme="minorHAnsi" w:cstheme="minorHAnsi"/>
          <w:color w:val="000000"/>
        </w:rPr>
        <w:t>Sharepoint</w:t>
      </w:r>
      <w:proofErr w:type="spellEnd"/>
      <w:r w:rsidR="00AD0D8C">
        <w:rPr>
          <w:rFonts w:asciiTheme="minorHAnsi" w:hAnsiTheme="minorHAnsi" w:cstheme="minorHAnsi"/>
          <w:color w:val="000000"/>
        </w:rPr>
        <w:t xml:space="preserve"> </w:t>
      </w:r>
      <w:r w:rsidRPr="003C1C1A">
        <w:rPr>
          <w:rFonts w:asciiTheme="minorHAnsi" w:hAnsiTheme="minorHAnsi" w:cstheme="minorHAnsi"/>
          <w:color w:val="000000"/>
        </w:rPr>
        <w:t>any monitoring reports or documentation</w:t>
      </w:r>
      <w:r w:rsidR="00780428">
        <w:rPr>
          <w:rFonts w:asciiTheme="minorHAnsi" w:hAnsiTheme="minorHAnsi" w:cstheme="minorHAnsi"/>
          <w:color w:val="000000"/>
        </w:rPr>
        <w:t>.</w:t>
      </w:r>
    </w:p>
    <w:p w14:paraId="22C5B5F5" w14:textId="77777777" w:rsidR="00780428" w:rsidRPr="003C1C1A" w:rsidRDefault="00780428" w:rsidP="00780428">
      <w:pPr>
        <w:pStyle w:val="ListParagraph"/>
        <w:autoSpaceDE w:val="0"/>
        <w:autoSpaceDN w:val="0"/>
        <w:adjustRightInd w:val="0"/>
        <w:ind w:left="1080"/>
        <w:rPr>
          <w:rFonts w:asciiTheme="minorHAnsi" w:hAnsiTheme="minorHAnsi" w:cstheme="minorHAnsi"/>
          <w:color w:val="000000"/>
        </w:rPr>
      </w:pPr>
    </w:p>
    <w:p w14:paraId="6647A90B" w14:textId="1894781E" w:rsidR="00AD0D8C" w:rsidRDefault="00780428" w:rsidP="00780428">
      <w:pPr>
        <w:pStyle w:val="ListParagraph"/>
        <w:numPr>
          <w:ilvl w:val="0"/>
          <w:numId w:val="4"/>
        </w:numPr>
        <w:autoSpaceDE w:val="0"/>
        <w:autoSpaceDN w:val="0"/>
        <w:adjustRightInd w:val="0"/>
        <w:rPr>
          <w:rFonts w:asciiTheme="minorHAnsi" w:hAnsiTheme="minorHAnsi" w:cstheme="minorHAnsi"/>
          <w:color w:val="000000"/>
        </w:rPr>
      </w:pPr>
      <w:r w:rsidRPr="00780428">
        <w:rPr>
          <w:rFonts w:asciiTheme="minorHAnsi" w:hAnsiTheme="minorHAnsi" w:cstheme="minorHAnsi"/>
          <w:color w:val="000000"/>
        </w:rPr>
        <w:t>If there are disaster-relief employment (DRE) services</w:t>
      </w:r>
      <w:r w:rsidR="00AD0D8C">
        <w:rPr>
          <w:rFonts w:asciiTheme="minorHAnsi" w:hAnsiTheme="minorHAnsi" w:cstheme="minorHAnsi"/>
          <w:color w:val="000000"/>
        </w:rPr>
        <w:t xml:space="preserve"> provided</w:t>
      </w:r>
      <w:r w:rsidRPr="00780428">
        <w:rPr>
          <w:rFonts w:asciiTheme="minorHAnsi" w:hAnsiTheme="minorHAnsi" w:cstheme="minorHAnsi"/>
          <w:color w:val="000000"/>
        </w:rPr>
        <w:t>, provide the date when placement site(s) were monitored and/or identify when the placement site(s) will be monitored</w:t>
      </w:r>
      <w:r w:rsidR="00662C2B">
        <w:rPr>
          <w:rFonts w:asciiTheme="minorHAnsi" w:hAnsiTheme="minorHAnsi" w:cstheme="minorHAnsi"/>
          <w:color w:val="000000"/>
        </w:rPr>
        <w:t xml:space="preserve"> (</w:t>
      </w:r>
      <w:r w:rsidRPr="00780428">
        <w:rPr>
          <w:rFonts w:asciiTheme="minorHAnsi" w:hAnsiTheme="minorHAnsi" w:cstheme="minorHAnsi"/>
          <w:color w:val="000000"/>
        </w:rPr>
        <w:t>at least once during the participant(s) engagement</w:t>
      </w:r>
      <w:r w:rsidR="00662C2B">
        <w:rPr>
          <w:rFonts w:asciiTheme="minorHAnsi" w:hAnsiTheme="minorHAnsi" w:cstheme="minorHAnsi"/>
          <w:color w:val="000000"/>
        </w:rPr>
        <w:t>)</w:t>
      </w:r>
      <w:r w:rsidRPr="00780428">
        <w:rPr>
          <w:rFonts w:asciiTheme="minorHAnsi" w:hAnsiTheme="minorHAnsi" w:cstheme="minorHAnsi"/>
          <w:color w:val="000000"/>
        </w:rPr>
        <w:t xml:space="preserve">. </w:t>
      </w:r>
    </w:p>
    <w:p w14:paraId="6B701EFC" w14:textId="77777777" w:rsidR="00662C2B" w:rsidRDefault="00780428" w:rsidP="00AD0D8C">
      <w:pPr>
        <w:pStyle w:val="ListParagraph"/>
        <w:autoSpaceDE w:val="0"/>
        <w:autoSpaceDN w:val="0"/>
        <w:adjustRightInd w:val="0"/>
        <w:rPr>
          <w:rFonts w:asciiTheme="minorHAnsi" w:hAnsiTheme="minorHAnsi" w:cstheme="minorHAnsi"/>
          <w:color w:val="000000"/>
        </w:rPr>
      </w:pPr>
      <w:r w:rsidRPr="00780428">
        <w:rPr>
          <w:rFonts w:asciiTheme="minorHAnsi" w:hAnsiTheme="minorHAnsi" w:cstheme="minorHAnsi"/>
          <w:color w:val="000000"/>
        </w:rPr>
        <w:t xml:space="preserve">This includes review of participant work falling within the scope of work of the FORWD DWG and whether the terms and conditions of the Placement Agreement are being fulfilled. </w:t>
      </w:r>
    </w:p>
    <w:p w14:paraId="3EABD37D" w14:textId="68A19D74" w:rsidR="00780428" w:rsidRPr="00662C2B" w:rsidRDefault="00780428" w:rsidP="00AD0D8C">
      <w:pPr>
        <w:pStyle w:val="ListParagraph"/>
        <w:autoSpaceDE w:val="0"/>
        <w:autoSpaceDN w:val="0"/>
        <w:adjustRightInd w:val="0"/>
        <w:rPr>
          <w:rFonts w:asciiTheme="minorHAnsi" w:hAnsiTheme="minorHAnsi" w:cstheme="minorHAnsi"/>
          <w:i/>
          <w:iCs/>
          <w:color w:val="000000"/>
        </w:rPr>
      </w:pPr>
      <w:r w:rsidRPr="00662C2B">
        <w:rPr>
          <w:rFonts w:asciiTheme="minorHAnsi" w:hAnsiTheme="minorHAnsi" w:cstheme="minorHAnsi"/>
          <w:i/>
          <w:iCs/>
          <w:color w:val="000000"/>
        </w:rPr>
        <w:t>Be sure to list each DRE participant and their placement site</w:t>
      </w:r>
      <w:r w:rsidR="00662C2B">
        <w:rPr>
          <w:rFonts w:asciiTheme="minorHAnsi" w:hAnsiTheme="minorHAnsi" w:cstheme="minorHAnsi"/>
          <w:i/>
          <w:iCs/>
          <w:color w:val="000000"/>
        </w:rPr>
        <w:t xml:space="preserve"> if it applies</w:t>
      </w:r>
      <w:r w:rsidRPr="00662C2B">
        <w:rPr>
          <w:rFonts w:asciiTheme="minorHAnsi" w:hAnsiTheme="minorHAnsi" w:cstheme="minorHAnsi"/>
          <w:i/>
          <w:iCs/>
          <w:color w:val="000000"/>
        </w:rPr>
        <w:t>.</w:t>
      </w:r>
    </w:p>
    <w:p w14:paraId="423AA74C" w14:textId="5AB01C5E" w:rsidR="003C1C1A" w:rsidRPr="00780428" w:rsidRDefault="00780428" w:rsidP="00780428">
      <w:pPr>
        <w:pStyle w:val="ListParagraph"/>
        <w:numPr>
          <w:ilvl w:val="1"/>
          <w:numId w:val="4"/>
        </w:numPr>
        <w:autoSpaceDE w:val="0"/>
        <w:autoSpaceDN w:val="0"/>
        <w:adjustRightInd w:val="0"/>
        <w:rPr>
          <w:rFonts w:asciiTheme="minorHAnsi" w:hAnsiTheme="minorHAnsi" w:cstheme="minorHAnsi"/>
          <w:color w:val="000000"/>
        </w:rPr>
      </w:pPr>
      <w:r w:rsidRPr="00780428">
        <w:rPr>
          <w:rFonts w:asciiTheme="minorHAnsi" w:hAnsiTheme="minorHAnsi" w:cstheme="minorHAnsi"/>
          <w:color w:val="000000"/>
        </w:rPr>
        <w:t xml:space="preserve">Attach </w:t>
      </w:r>
      <w:r w:rsidR="00AD0D8C">
        <w:rPr>
          <w:rFonts w:asciiTheme="minorHAnsi" w:hAnsiTheme="minorHAnsi" w:cstheme="minorHAnsi"/>
          <w:color w:val="000000"/>
        </w:rPr>
        <w:t xml:space="preserve">or upload in </w:t>
      </w:r>
      <w:proofErr w:type="spellStart"/>
      <w:r w:rsidR="00AD0D8C">
        <w:rPr>
          <w:rFonts w:asciiTheme="minorHAnsi" w:hAnsiTheme="minorHAnsi" w:cstheme="minorHAnsi"/>
          <w:color w:val="000000"/>
        </w:rPr>
        <w:t>Sharepoint</w:t>
      </w:r>
      <w:proofErr w:type="spellEnd"/>
      <w:r w:rsidR="00AD0D8C">
        <w:rPr>
          <w:rFonts w:asciiTheme="minorHAnsi" w:hAnsiTheme="minorHAnsi" w:cstheme="minorHAnsi"/>
          <w:color w:val="000000"/>
        </w:rPr>
        <w:t xml:space="preserve"> </w:t>
      </w:r>
      <w:r w:rsidRPr="00780428">
        <w:rPr>
          <w:rFonts w:asciiTheme="minorHAnsi" w:hAnsiTheme="minorHAnsi" w:cstheme="minorHAnsi"/>
          <w:color w:val="000000"/>
        </w:rPr>
        <w:t>any monitoring reports or documentation</w:t>
      </w:r>
      <w:r>
        <w:rPr>
          <w:rFonts w:asciiTheme="minorHAnsi" w:hAnsiTheme="minorHAnsi" w:cstheme="minorHAnsi"/>
          <w:color w:val="000000"/>
        </w:rPr>
        <w:t>.</w:t>
      </w:r>
    </w:p>
    <w:p w14:paraId="79152386" w14:textId="333B7B5A" w:rsidR="00FC1462" w:rsidRDefault="00FC1462" w:rsidP="00FC1462">
      <w:pPr>
        <w:autoSpaceDE w:val="0"/>
        <w:autoSpaceDN w:val="0"/>
        <w:adjustRightInd w:val="0"/>
        <w:rPr>
          <w:rFonts w:asciiTheme="minorHAnsi" w:hAnsiTheme="minorHAnsi" w:cstheme="minorHAnsi"/>
          <w:color w:val="000000"/>
        </w:rPr>
      </w:pPr>
    </w:p>
    <w:p w14:paraId="79503A80" w14:textId="75DE4ECA" w:rsidR="0077477D" w:rsidRPr="0031782A" w:rsidRDefault="001130D9" w:rsidP="00FC1462">
      <w:pPr>
        <w:autoSpaceDE w:val="0"/>
        <w:autoSpaceDN w:val="0"/>
        <w:adjustRightInd w:val="0"/>
        <w:rPr>
          <w:rFonts w:asciiTheme="minorHAnsi" w:hAnsiTheme="minorHAnsi" w:cstheme="minorHAnsi"/>
          <w:b/>
          <w:bCs/>
          <w:color w:val="000000"/>
          <w:u w:val="single"/>
        </w:rPr>
      </w:pPr>
      <w:r w:rsidRPr="0031782A">
        <w:rPr>
          <w:rFonts w:asciiTheme="minorHAnsi" w:hAnsiTheme="minorHAnsi" w:cstheme="minorHAnsi"/>
          <w:b/>
          <w:bCs/>
          <w:color w:val="000000"/>
          <w:u w:val="single"/>
        </w:rPr>
        <w:t>Innovation</w:t>
      </w:r>
      <w:r>
        <w:rPr>
          <w:rFonts w:asciiTheme="minorHAnsi" w:hAnsiTheme="minorHAnsi" w:cstheme="minorHAnsi"/>
          <w:b/>
          <w:bCs/>
          <w:color w:val="000000"/>
          <w:u w:val="single"/>
        </w:rPr>
        <w:t>: The "I" in WIOA</w:t>
      </w:r>
    </w:p>
    <w:p w14:paraId="5AB7FB2E" w14:textId="369CEF28" w:rsidR="00C76D9B" w:rsidRPr="004F6F5C" w:rsidRDefault="001130D9" w:rsidP="004F6F5C">
      <w:pPr>
        <w:autoSpaceDE w:val="0"/>
        <w:autoSpaceDN w:val="0"/>
        <w:adjustRightInd w:val="0"/>
        <w:rPr>
          <w:rFonts w:asciiTheme="minorHAnsi" w:eastAsia="Times New Roman" w:hAnsiTheme="minorHAnsi" w:cstheme="minorHAnsi"/>
        </w:rPr>
      </w:pPr>
      <w:r w:rsidRPr="004F6F5C">
        <w:rPr>
          <w:rFonts w:asciiTheme="minorHAnsi" w:eastAsia="Times New Roman" w:hAnsiTheme="minorHAnsi" w:cstheme="minorHAnsi"/>
        </w:rPr>
        <w:t xml:space="preserve">As part of DWD-DET's ongoing goal to highlight WDB innovations, we provide this opportunity for the WDB to make us aware of any innovative and outstanding projects, programs, and practices that we may not otherwise be aware of. </w:t>
      </w:r>
      <w:r w:rsidR="00C76D9B" w:rsidRPr="004F6F5C">
        <w:rPr>
          <w:rFonts w:asciiTheme="minorHAnsi" w:eastAsia="Times New Roman" w:hAnsiTheme="minorHAnsi" w:cstheme="minorHAnsi"/>
        </w:rPr>
        <w:t xml:space="preserve"> </w:t>
      </w:r>
      <w:r w:rsidR="004F6F5C" w:rsidRPr="004F6F5C">
        <w:rPr>
          <w:rFonts w:asciiTheme="minorHAnsi" w:eastAsia="Times New Roman" w:hAnsiTheme="minorHAnsi" w:cstheme="minorHAnsi"/>
        </w:rPr>
        <w:t>This will allow DWD-DET to further assess this information to potentially include those areas in the monitoring report as an Area of Strength or Promising Practice.</w:t>
      </w:r>
    </w:p>
    <w:p w14:paraId="47CB99EE" w14:textId="77777777" w:rsidR="004F6F5C" w:rsidRPr="004F6F5C" w:rsidRDefault="004F6F5C" w:rsidP="004F6F5C">
      <w:pPr>
        <w:pStyle w:val="ListParagraph"/>
        <w:autoSpaceDE w:val="0"/>
        <w:autoSpaceDN w:val="0"/>
        <w:adjustRightInd w:val="0"/>
        <w:ind w:left="360"/>
        <w:rPr>
          <w:rFonts w:asciiTheme="minorHAnsi" w:eastAsia="Times New Roman" w:hAnsiTheme="minorHAnsi" w:cstheme="minorHAnsi"/>
        </w:rPr>
      </w:pPr>
    </w:p>
    <w:p w14:paraId="5DFEAFA8" w14:textId="5D590F97" w:rsidR="008A5677" w:rsidRPr="002B79A3" w:rsidRDefault="001130D9" w:rsidP="005525ED">
      <w:pPr>
        <w:pStyle w:val="ListParagraph"/>
        <w:numPr>
          <w:ilvl w:val="0"/>
          <w:numId w:val="4"/>
        </w:numPr>
        <w:autoSpaceDE w:val="0"/>
        <w:autoSpaceDN w:val="0"/>
        <w:adjustRightInd w:val="0"/>
        <w:spacing w:before="100" w:beforeAutospacing="1" w:after="100" w:afterAutospacing="1"/>
      </w:pPr>
      <w:r w:rsidRPr="004F6F5C">
        <w:rPr>
          <w:rFonts w:asciiTheme="minorHAnsi" w:eastAsia="Times New Roman" w:hAnsiTheme="minorHAnsi" w:cstheme="minorHAnsi"/>
        </w:rPr>
        <w:t xml:space="preserve">Please use this opportunity to highlight the great </w:t>
      </w:r>
      <w:r w:rsidR="00457EFB">
        <w:rPr>
          <w:rFonts w:asciiTheme="minorHAnsi" w:eastAsia="Times New Roman" w:hAnsiTheme="minorHAnsi" w:cstheme="minorHAnsi"/>
        </w:rPr>
        <w:t>activities</w:t>
      </w:r>
      <w:r w:rsidR="00457EFB" w:rsidRPr="004F6F5C">
        <w:rPr>
          <w:rFonts w:asciiTheme="minorHAnsi" w:eastAsia="Times New Roman" w:hAnsiTheme="minorHAnsi" w:cstheme="minorHAnsi"/>
        </w:rPr>
        <w:t xml:space="preserve"> </w:t>
      </w:r>
      <w:r w:rsidRPr="004F6F5C">
        <w:rPr>
          <w:rFonts w:asciiTheme="minorHAnsi" w:eastAsia="Times New Roman" w:hAnsiTheme="minorHAnsi" w:cstheme="minorHAnsi"/>
        </w:rPr>
        <w:t xml:space="preserve">your WDB is accomplishing </w:t>
      </w:r>
      <w:r w:rsidR="00C76D9B" w:rsidRPr="004F6F5C">
        <w:rPr>
          <w:rFonts w:asciiTheme="minorHAnsi" w:eastAsia="Times New Roman" w:hAnsiTheme="minorHAnsi" w:cstheme="minorHAnsi"/>
        </w:rPr>
        <w:t xml:space="preserve">with </w:t>
      </w:r>
      <w:r w:rsidR="00067CB4">
        <w:rPr>
          <w:rFonts w:asciiTheme="minorHAnsi" w:eastAsia="Times New Roman" w:hAnsiTheme="minorHAnsi" w:cstheme="minorHAnsi"/>
        </w:rPr>
        <w:t>FORWD</w:t>
      </w:r>
      <w:r w:rsidR="00C76D9B" w:rsidRPr="004F6F5C">
        <w:rPr>
          <w:rFonts w:asciiTheme="minorHAnsi" w:eastAsia="Times New Roman" w:hAnsiTheme="minorHAnsi" w:cstheme="minorHAnsi"/>
        </w:rPr>
        <w:t xml:space="preserve"> </w:t>
      </w:r>
      <w:r w:rsidRPr="004F6F5C">
        <w:rPr>
          <w:rFonts w:asciiTheme="minorHAnsi" w:eastAsia="Times New Roman" w:hAnsiTheme="minorHAnsi" w:cstheme="minorHAnsi"/>
        </w:rPr>
        <w:t>so DWD-DET can review, evaluate, and potentially share with other relevant stakeholders.</w:t>
      </w:r>
      <w:r w:rsidR="00C76D9B" w:rsidRPr="004F6F5C">
        <w:rPr>
          <w:rFonts w:asciiTheme="minorHAnsi" w:eastAsia="Times New Roman" w:hAnsiTheme="minorHAnsi" w:cstheme="minorHAnsi"/>
        </w:rPr>
        <w:t xml:space="preserve"> </w:t>
      </w:r>
      <w:bookmarkEnd w:id="3"/>
    </w:p>
    <w:p w14:paraId="64A65F0E" w14:textId="77777777" w:rsidR="002B79A3" w:rsidRDefault="002B79A3" w:rsidP="002B79A3">
      <w:pPr>
        <w:autoSpaceDE w:val="0"/>
        <w:autoSpaceDN w:val="0"/>
        <w:adjustRightInd w:val="0"/>
        <w:spacing w:before="100" w:beforeAutospacing="1" w:after="100" w:afterAutospacing="1"/>
      </w:pPr>
    </w:p>
    <w:p w14:paraId="3C37180F" w14:textId="77777777" w:rsidR="002B79A3" w:rsidRDefault="002B79A3" w:rsidP="002B79A3">
      <w:pPr>
        <w:autoSpaceDE w:val="0"/>
        <w:autoSpaceDN w:val="0"/>
        <w:adjustRightInd w:val="0"/>
        <w:spacing w:before="100" w:beforeAutospacing="1" w:after="100" w:afterAutospacing="1"/>
      </w:pPr>
    </w:p>
    <w:p w14:paraId="2648C84E" w14:textId="77777777" w:rsidR="002B79A3" w:rsidRDefault="002B79A3" w:rsidP="002B79A3">
      <w:pPr>
        <w:autoSpaceDE w:val="0"/>
        <w:autoSpaceDN w:val="0"/>
        <w:adjustRightInd w:val="0"/>
        <w:spacing w:before="100" w:beforeAutospacing="1" w:after="100" w:afterAutospacing="1"/>
      </w:pPr>
    </w:p>
    <w:p w14:paraId="195824C2" w14:textId="77777777" w:rsidR="002B79A3" w:rsidRDefault="002B79A3" w:rsidP="002B79A3">
      <w:pPr>
        <w:autoSpaceDE w:val="0"/>
        <w:autoSpaceDN w:val="0"/>
        <w:adjustRightInd w:val="0"/>
        <w:spacing w:before="100" w:beforeAutospacing="1" w:after="100" w:afterAutospacing="1"/>
      </w:pPr>
    </w:p>
    <w:p w14:paraId="00D75DA7" w14:textId="77777777" w:rsidR="002B79A3" w:rsidRDefault="002B79A3" w:rsidP="002B79A3">
      <w:pPr>
        <w:autoSpaceDE w:val="0"/>
        <w:autoSpaceDN w:val="0"/>
        <w:adjustRightInd w:val="0"/>
        <w:spacing w:before="100" w:beforeAutospacing="1" w:after="100" w:afterAutospacing="1"/>
      </w:pPr>
    </w:p>
    <w:p w14:paraId="1E96C36F" w14:textId="77777777" w:rsidR="002B79A3" w:rsidRDefault="002B79A3" w:rsidP="002B79A3">
      <w:pPr>
        <w:autoSpaceDE w:val="0"/>
        <w:autoSpaceDN w:val="0"/>
        <w:adjustRightInd w:val="0"/>
        <w:spacing w:before="100" w:beforeAutospacing="1" w:after="100" w:afterAutospacing="1"/>
      </w:pPr>
    </w:p>
    <w:p w14:paraId="213FE9B2" w14:textId="77777777" w:rsidR="002B79A3" w:rsidRDefault="002B79A3" w:rsidP="002B79A3">
      <w:pPr>
        <w:autoSpaceDE w:val="0"/>
        <w:autoSpaceDN w:val="0"/>
        <w:adjustRightInd w:val="0"/>
        <w:spacing w:before="100" w:beforeAutospacing="1" w:after="100" w:afterAutospacing="1"/>
      </w:pPr>
    </w:p>
    <w:p w14:paraId="73DE3036" w14:textId="77777777" w:rsidR="002B79A3" w:rsidRDefault="002B79A3" w:rsidP="002B79A3">
      <w:pPr>
        <w:autoSpaceDE w:val="0"/>
        <w:autoSpaceDN w:val="0"/>
        <w:adjustRightInd w:val="0"/>
        <w:spacing w:before="100" w:beforeAutospacing="1" w:after="100" w:afterAutospacing="1"/>
      </w:pPr>
    </w:p>
    <w:p w14:paraId="62E77A48" w14:textId="77777777" w:rsidR="002B79A3" w:rsidRDefault="002B79A3" w:rsidP="002B79A3">
      <w:pPr>
        <w:autoSpaceDE w:val="0"/>
        <w:autoSpaceDN w:val="0"/>
        <w:adjustRightInd w:val="0"/>
        <w:spacing w:before="100" w:beforeAutospacing="1" w:after="100" w:afterAutospacing="1"/>
      </w:pPr>
    </w:p>
    <w:p w14:paraId="086A2233" w14:textId="77777777" w:rsidR="002B79A3" w:rsidRDefault="002B79A3" w:rsidP="002B79A3">
      <w:pPr>
        <w:autoSpaceDE w:val="0"/>
        <w:autoSpaceDN w:val="0"/>
        <w:adjustRightInd w:val="0"/>
        <w:spacing w:before="100" w:beforeAutospacing="1" w:after="100" w:afterAutospacing="1"/>
      </w:pPr>
    </w:p>
    <w:p w14:paraId="4B657CBB" w14:textId="77777777" w:rsidR="002B79A3" w:rsidRDefault="002B79A3" w:rsidP="002B79A3">
      <w:pPr>
        <w:autoSpaceDE w:val="0"/>
        <w:autoSpaceDN w:val="0"/>
        <w:adjustRightInd w:val="0"/>
        <w:spacing w:before="100" w:beforeAutospacing="1" w:after="100" w:afterAutospacing="1"/>
      </w:pPr>
    </w:p>
    <w:p w14:paraId="3238A835" w14:textId="77777777" w:rsidR="002B79A3" w:rsidRDefault="002B79A3" w:rsidP="002B79A3">
      <w:pPr>
        <w:autoSpaceDE w:val="0"/>
        <w:autoSpaceDN w:val="0"/>
        <w:adjustRightInd w:val="0"/>
        <w:spacing w:before="100" w:beforeAutospacing="1" w:after="100" w:afterAutospacing="1"/>
      </w:pPr>
    </w:p>
    <w:p w14:paraId="29547C98" w14:textId="4299C6A8" w:rsidR="002B79A3" w:rsidRPr="002B79A3" w:rsidRDefault="002B79A3" w:rsidP="002B79A3">
      <w:pPr>
        <w:autoSpaceDE w:val="0"/>
        <w:autoSpaceDN w:val="0"/>
        <w:adjustRightInd w:val="0"/>
        <w:spacing w:before="100" w:beforeAutospacing="1" w:after="100" w:afterAutospacing="1"/>
        <w:rPr>
          <w:b/>
          <w:bCs/>
          <w:sz w:val="28"/>
          <w:szCs w:val="28"/>
        </w:rPr>
      </w:pPr>
      <w:r w:rsidRPr="002B79A3">
        <w:rPr>
          <w:b/>
          <w:bCs/>
          <w:sz w:val="28"/>
          <w:szCs w:val="28"/>
        </w:rPr>
        <w:lastRenderedPageBreak/>
        <w:t>FISCAL DESK SURVEY</w:t>
      </w:r>
    </w:p>
    <w:p w14:paraId="293CA425" w14:textId="77777777" w:rsidR="002B79A3" w:rsidRPr="009555F2" w:rsidRDefault="002B79A3" w:rsidP="002B79A3">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r w:rsidRPr="009555F2">
        <w:rPr>
          <w:sz w:val="22"/>
          <w:szCs w:val="22"/>
        </w:rPr>
        <w:tab/>
      </w:r>
      <w:r w:rsidRPr="009555F2">
        <w:rPr>
          <w:b/>
          <w:sz w:val="22"/>
          <w:szCs w:val="22"/>
        </w:rPr>
        <w:t>Date Submitted:</w:t>
      </w:r>
      <w:r w:rsidRPr="009555F2">
        <w:rPr>
          <w:sz w:val="22"/>
          <w:szCs w:val="22"/>
        </w:rPr>
        <w:t xml:space="preserve"> </w:t>
      </w:r>
      <w:sdt>
        <w:sdtPr>
          <w:rPr>
            <w:sz w:val="22"/>
            <w:szCs w:val="22"/>
          </w:rPr>
          <w:id w:val="1850442265"/>
          <w:placeholder>
            <w:docPart w:val="0303F10E936B4D86AF91D7DB0E90CA59"/>
          </w:placeholder>
          <w:showingPlcHdr/>
          <w:date>
            <w:dateFormat w:val="MM/dd/yyyy"/>
            <w:lid w:val="en-US"/>
            <w:storeMappedDataAs w:val="dateTime"/>
            <w:calendar w:val="gregorian"/>
          </w:date>
        </w:sdtPr>
        <w:sdtContent>
          <w:r w:rsidRPr="006D36BB">
            <w:rPr>
              <w:rStyle w:val="PlaceholderText"/>
            </w:rPr>
            <w:t>Click or tap to enter a date.</w:t>
          </w:r>
        </w:sdtContent>
      </w:sdt>
    </w:p>
    <w:p w14:paraId="1671D984" w14:textId="77777777" w:rsidR="002B79A3" w:rsidRDefault="002B79A3" w:rsidP="002B79A3">
      <w:pPr>
        <w:tabs>
          <w:tab w:val="left" w:pos="4320"/>
        </w:tabs>
        <w:rPr>
          <w:sz w:val="22"/>
          <w:szCs w:val="22"/>
        </w:rPr>
      </w:pPr>
    </w:p>
    <w:p w14:paraId="28B247AA" w14:textId="77777777" w:rsidR="002B79A3" w:rsidRPr="009555F2" w:rsidRDefault="002B79A3" w:rsidP="002B79A3">
      <w:pPr>
        <w:tabs>
          <w:tab w:val="left" w:pos="4320"/>
        </w:tabs>
        <w:rPr>
          <w:sz w:val="22"/>
          <w:szCs w:val="22"/>
        </w:rPr>
      </w:pPr>
      <w:r w:rsidRPr="009555F2">
        <w:rPr>
          <w:sz w:val="22"/>
          <w:szCs w:val="22"/>
        </w:rPr>
        <w:t xml:space="preserve">The purpose of this survey is to ensure we have the most current information about your </w:t>
      </w:r>
      <w:r>
        <w:rPr>
          <w:sz w:val="22"/>
          <w:szCs w:val="22"/>
        </w:rPr>
        <w:t>organization</w:t>
      </w:r>
      <w:r w:rsidRPr="009555F2">
        <w:rPr>
          <w:sz w:val="22"/>
          <w:szCs w:val="22"/>
        </w:rPr>
        <w:t xml:space="preserve"> in advance of monitoring. This desk review will be used to review </w:t>
      </w:r>
      <w:r>
        <w:rPr>
          <w:sz w:val="22"/>
          <w:szCs w:val="22"/>
        </w:rPr>
        <w:t>e</w:t>
      </w:r>
      <w:r w:rsidRPr="009555F2">
        <w:rPr>
          <w:sz w:val="22"/>
          <w:szCs w:val="22"/>
        </w:rPr>
        <w:t xml:space="preserve">xisting information prior to conducting the on-site monitoring review. Please provide the most current information and documents; </w:t>
      </w:r>
      <w:r>
        <w:rPr>
          <w:sz w:val="22"/>
          <w:szCs w:val="22"/>
        </w:rPr>
        <w:t xml:space="preserve">and </w:t>
      </w:r>
      <w:r w:rsidRPr="009555F2">
        <w:rPr>
          <w:sz w:val="22"/>
          <w:szCs w:val="22"/>
        </w:rPr>
        <w:t>do not provide documents that are in draft format or pending Board approval.</w:t>
      </w:r>
    </w:p>
    <w:p w14:paraId="5A740CC3" w14:textId="77777777" w:rsidR="002B79A3" w:rsidRPr="009555F2" w:rsidRDefault="002B79A3" w:rsidP="002B79A3">
      <w:pPr>
        <w:tabs>
          <w:tab w:val="left" w:pos="4320"/>
        </w:tabs>
        <w:rPr>
          <w:sz w:val="22"/>
          <w:szCs w:val="22"/>
        </w:rPr>
      </w:pPr>
    </w:p>
    <w:p w14:paraId="311A8409" w14:textId="77777777" w:rsidR="002B79A3" w:rsidRDefault="002B79A3" w:rsidP="002B79A3">
      <w:pPr>
        <w:tabs>
          <w:tab w:val="left" w:pos="4320"/>
        </w:tabs>
        <w:rPr>
          <w:b/>
          <w:sz w:val="22"/>
          <w:szCs w:val="22"/>
        </w:rPr>
      </w:pPr>
      <w:r w:rsidRPr="009555F2">
        <w:rPr>
          <w:b/>
          <w:sz w:val="22"/>
          <w:szCs w:val="22"/>
        </w:rPr>
        <w:t xml:space="preserve">Please complete the entire Desk Review Survey </w:t>
      </w:r>
      <w:r w:rsidRPr="00885B29">
        <w:rPr>
          <w:b/>
          <w:sz w:val="22"/>
          <w:szCs w:val="22"/>
        </w:rPr>
        <w:t xml:space="preserve">and email it </w:t>
      </w:r>
      <w:r>
        <w:rPr>
          <w:b/>
          <w:sz w:val="22"/>
          <w:szCs w:val="22"/>
        </w:rPr>
        <w:t>by the due date indicated in DWD's request email to your fiscal lead.</w:t>
      </w:r>
    </w:p>
    <w:p w14:paraId="61481606" w14:textId="77777777" w:rsidR="002B79A3" w:rsidRDefault="002B79A3" w:rsidP="002B79A3">
      <w:pPr>
        <w:tabs>
          <w:tab w:val="left" w:pos="4320"/>
        </w:tabs>
        <w:rPr>
          <w:b/>
          <w:sz w:val="22"/>
          <w:szCs w:val="22"/>
        </w:rPr>
      </w:pPr>
    </w:p>
    <w:p w14:paraId="2581CC55" w14:textId="77777777" w:rsidR="002B79A3" w:rsidRPr="009555F2" w:rsidRDefault="002B79A3" w:rsidP="002B79A3">
      <w:pPr>
        <w:tabs>
          <w:tab w:val="left" w:pos="4320"/>
        </w:tabs>
        <w:rPr>
          <w:b/>
          <w:sz w:val="22"/>
          <w:szCs w:val="22"/>
        </w:rPr>
      </w:pPr>
      <w:r>
        <w:rPr>
          <w:b/>
          <w:sz w:val="22"/>
          <w:szCs w:val="22"/>
        </w:rPr>
        <w:t>Submit any questions to:</w:t>
      </w:r>
    </w:p>
    <w:p w14:paraId="7F889EC9" w14:textId="77777777" w:rsidR="002B79A3" w:rsidRPr="000254EF" w:rsidRDefault="002B79A3" w:rsidP="002B79A3">
      <w:pPr>
        <w:pStyle w:val="ListParagraph"/>
        <w:numPr>
          <w:ilvl w:val="0"/>
          <w:numId w:val="1"/>
        </w:numPr>
        <w:tabs>
          <w:tab w:val="left" w:pos="4320"/>
        </w:tabs>
        <w:rPr>
          <w:b/>
          <w:szCs w:val="22"/>
        </w:rPr>
      </w:pPr>
      <w:r w:rsidRPr="000254EF">
        <w:rPr>
          <w:b/>
          <w:szCs w:val="22"/>
        </w:rPr>
        <w:t xml:space="preserve">Fiscal Lead- </w:t>
      </w:r>
      <w:hyperlink r:id="rId10" w:history="1">
        <w:r w:rsidRPr="00B948E3">
          <w:rPr>
            <w:rStyle w:val="Hyperlink"/>
            <w:b/>
            <w:szCs w:val="22"/>
          </w:rPr>
          <w:t>Katherine.dedrick@dwd.wisconsin.gov</w:t>
        </w:r>
      </w:hyperlink>
      <w:r>
        <w:rPr>
          <w:b/>
          <w:szCs w:val="22"/>
        </w:rPr>
        <w:t xml:space="preserve"> or </w:t>
      </w:r>
      <w:hyperlink r:id="rId11" w:history="1">
        <w:r w:rsidRPr="009B04E7">
          <w:rPr>
            <w:rStyle w:val="Hyperlink"/>
            <w:b/>
          </w:rPr>
          <w:t>linda.thompson@dwd.wisconsin.gov</w:t>
        </w:r>
      </w:hyperlink>
      <w:r w:rsidRPr="00885B29">
        <w:rPr>
          <w:b/>
          <w:szCs w:val="22"/>
        </w:rPr>
        <w:t xml:space="preserve"> </w:t>
      </w:r>
    </w:p>
    <w:p w14:paraId="374070EB" w14:textId="77777777" w:rsidR="002B79A3" w:rsidRPr="00885B29" w:rsidRDefault="002B79A3" w:rsidP="002B79A3">
      <w:pPr>
        <w:tabs>
          <w:tab w:val="left" w:pos="4320"/>
        </w:tabs>
        <w:rPr>
          <w:b/>
          <w:szCs w:val="22"/>
        </w:rPr>
      </w:pPr>
      <w:r w:rsidRPr="00885B29">
        <w:rPr>
          <w:b/>
          <w:szCs w:val="22"/>
        </w:rPr>
        <w:t xml:space="preserve"> </w:t>
      </w:r>
    </w:p>
    <w:p w14:paraId="3E38B06D" w14:textId="77777777" w:rsidR="002B79A3" w:rsidRDefault="002B79A3" w:rsidP="002B79A3">
      <w:pPr>
        <w:tabs>
          <w:tab w:val="left" w:pos="4320"/>
        </w:tabs>
        <w:rPr>
          <w:b/>
          <w:sz w:val="22"/>
          <w:szCs w:val="22"/>
        </w:rPr>
      </w:pPr>
      <w:r>
        <w:rPr>
          <w:b/>
          <w:sz w:val="22"/>
          <w:szCs w:val="22"/>
        </w:rPr>
        <w:t xml:space="preserve">NOTE: Failure to submit a completed Desk Review Survey by the indicated due date may result in a Finding. </w:t>
      </w:r>
    </w:p>
    <w:p w14:paraId="1FD52343" w14:textId="77777777" w:rsidR="002B79A3" w:rsidRDefault="002B79A3" w:rsidP="002B79A3">
      <w:pPr>
        <w:tabs>
          <w:tab w:val="left" w:pos="4320"/>
        </w:tabs>
        <w:rPr>
          <w:b/>
          <w:sz w:val="22"/>
          <w:szCs w:val="22"/>
        </w:rPr>
      </w:pPr>
    </w:p>
    <w:p w14:paraId="4EB676C3" w14:textId="77777777" w:rsidR="002B79A3" w:rsidRDefault="002B79A3" w:rsidP="002B79A3">
      <w:pPr>
        <w:pStyle w:val="ListParagraph"/>
        <w:numPr>
          <w:ilvl w:val="0"/>
          <w:numId w:val="3"/>
        </w:numPr>
        <w:tabs>
          <w:tab w:val="left" w:pos="4320"/>
        </w:tabs>
        <w:ind w:left="720"/>
        <w:rPr>
          <w:b/>
          <w:sz w:val="22"/>
          <w:szCs w:val="22"/>
        </w:rPr>
      </w:pPr>
      <w:r>
        <w:rPr>
          <w:b/>
          <w:sz w:val="22"/>
          <w:szCs w:val="22"/>
        </w:rPr>
        <w:t>Please respond to each question and bullet point.</w:t>
      </w:r>
    </w:p>
    <w:p w14:paraId="48F7043C" w14:textId="77777777" w:rsidR="002B79A3" w:rsidRDefault="002B79A3" w:rsidP="002B79A3">
      <w:pPr>
        <w:pStyle w:val="ListParagraph"/>
        <w:numPr>
          <w:ilvl w:val="0"/>
          <w:numId w:val="3"/>
        </w:numPr>
        <w:tabs>
          <w:tab w:val="left" w:pos="4320"/>
        </w:tabs>
        <w:ind w:left="720"/>
        <w:rPr>
          <w:b/>
          <w:sz w:val="22"/>
          <w:szCs w:val="22"/>
        </w:rPr>
      </w:pPr>
      <w:r>
        <w:rPr>
          <w:b/>
          <w:sz w:val="22"/>
          <w:szCs w:val="22"/>
        </w:rPr>
        <w:t>Include the file name(s) under every question and bullet point that requires document evidence.</w:t>
      </w:r>
    </w:p>
    <w:p w14:paraId="476A5321" w14:textId="77777777" w:rsidR="002B79A3" w:rsidRPr="002F725E" w:rsidRDefault="002B79A3" w:rsidP="002B79A3">
      <w:pPr>
        <w:pStyle w:val="ListParagraph"/>
        <w:tabs>
          <w:tab w:val="left" w:pos="4320"/>
        </w:tabs>
        <w:rPr>
          <w:b/>
          <w:sz w:val="22"/>
          <w:szCs w:val="22"/>
        </w:rPr>
      </w:pPr>
    </w:p>
    <w:p w14:paraId="5503F0F4" w14:textId="77777777" w:rsidR="002B79A3" w:rsidRPr="004C43D8" w:rsidRDefault="002B79A3" w:rsidP="002B79A3">
      <w:pPr>
        <w:rPr>
          <w:sz w:val="22"/>
          <w:szCs w:val="22"/>
        </w:rPr>
        <w:sectPr w:rsidR="002B79A3" w:rsidRPr="004C43D8" w:rsidSect="002B79A3">
          <w:footerReference w:type="default" r:id="rId12"/>
          <w:pgSz w:w="12240" w:h="15840"/>
          <w:pgMar w:top="1080" w:right="1440" w:bottom="1080" w:left="1440" w:header="720" w:footer="720" w:gutter="0"/>
          <w:pgNumType w:start="1"/>
          <w:cols w:space="720"/>
          <w:docGrid w:linePitch="360"/>
        </w:sectPr>
      </w:pPr>
    </w:p>
    <w:p w14:paraId="133FA3EC" w14:textId="77777777" w:rsidR="002B79A3" w:rsidRDefault="002B79A3" w:rsidP="002B79A3">
      <w:pPr>
        <w:tabs>
          <w:tab w:val="left" w:pos="4320"/>
        </w:tabs>
        <w:rPr>
          <w:b/>
          <w:sz w:val="22"/>
          <w:szCs w:val="22"/>
          <w:u w:val="single"/>
        </w:rPr>
      </w:pPr>
      <w:bookmarkStart w:id="4" w:name="_Hlk42699889"/>
    </w:p>
    <w:p w14:paraId="0B806210" w14:textId="77777777" w:rsidR="002B79A3" w:rsidRPr="00C65454" w:rsidRDefault="002B79A3" w:rsidP="002B79A3">
      <w:pPr>
        <w:pStyle w:val="ListParagraph"/>
        <w:numPr>
          <w:ilvl w:val="0"/>
          <w:numId w:val="24"/>
        </w:numPr>
        <w:tabs>
          <w:tab w:val="left" w:pos="4320"/>
        </w:tabs>
        <w:rPr>
          <w:rFonts w:asciiTheme="minorHAnsi" w:hAnsiTheme="minorHAnsi"/>
          <w:b/>
          <w:sz w:val="22"/>
          <w:szCs w:val="22"/>
          <w:u w:val="single"/>
        </w:rPr>
      </w:pPr>
      <w:r w:rsidRPr="00C65454">
        <w:rPr>
          <w:rFonts w:asciiTheme="minorHAnsi" w:hAnsiTheme="minorHAnsi"/>
          <w:b/>
          <w:sz w:val="22"/>
          <w:szCs w:val="22"/>
          <w:u w:val="single"/>
        </w:rPr>
        <w:t>Budget</w:t>
      </w:r>
    </w:p>
    <w:p w14:paraId="573EC4AC" w14:textId="77777777" w:rsidR="002B79A3" w:rsidRPr="009347ED" w:rsidRDefault="002B79A3" w:rsidP="002B79A3">
      <w:pPr>
        <w:pStyle w:val="ListParagraph"/>
        <w:tabs>
          <w:tab w:val="left" w:pos="4320"/>
        </w:tabs>
        <w:rPr>
          <w:rFonts w:asciiTheme="minorHAnsi" w:hAnsiTheme="minorHAnsi"/>
          <w:bCs/>
          <w:sz w:val="22"/>
          <w:szCs w:val="22"/>
        </w:rPr>
      </w:pPr>
    </w:p>
    <w:p w14:paraId="1E0BD18E" w14:textId="77777777" w:rsidR="002B79A3" w:rsidRDefault="002B79A3" w:rsidP="002B79A3">
      <w:pPr>
        <w:pStyle w:val="ListParagraph"/>
        <w:numPr>
          <w:ilvl w:val="0"/>
          <w:numId w:val="25"/>
        </w:numPr>
        <w:rPr>
          <w:sz w:val="22"/>
          <w:szCs w:val="22"/>
        </w:rPr>
      </w:pPr>
      <w:r>
        <w:rPr>
          <w:sz w:val="22"/>
          <w:szCs w:val="22"/>
        </w:rPr>
        <w:t xml:space="preserve">Was the grant budget approved by the Boards of Directors and the Chief Local Elected Official (CLEO)? </w:t>
      </w:r>
    </w:p>
    <w:p w14:paraId="4672EA9C" w14:textId="77777777" w:rsidR="002B79A3" w:rsidRPr="00434FC8" w:rsidRDefault="002B79A3" w:rsidP="002B79A3">
      <w:pPr>
        <w:rPr>
          <w:sz w:val="22"/>
          <w:szCs w:val="22"/>
        </w:rPr>
      </w:pPr>
    </w:p>
    <w:p w14:paraId="419F3B16" w14:textId="77777777" w:rsidR="002B79A3" w:rsidRDefault="002B79A3" w:rsidP="002B79A3">
      <w:pPr>
        <w:pStyle w:val="ListParagraph"/>
        <w:numPr>
          <w:ilvl w:val="1"/>
          <w:numId w:val="25"/>
        </w:numPr>
        <w:rPr>
          <w:sz w:val="22"/>
          <w:szCs w:val="22"/>
        </w:rPr>
      </w:pPr>
      <w:r>
        <w:rPr>
          <w:sz w:val="22"/>
          <w:szCs w:val="22"/>
        </w:rPr>
        <w:t>If yes, please indicate the approval date and provide the meeting minutes/draft meeting minutes.</w:t>
      </w:r>
    </w:p>
    <w:p w14:paraId="14AAA1B9" w14:textId="77777777" w:rsidR="002B79A3" w:rsidRPr="002A0E23" w:rsidRDefault="002B79A3" w:rsidP="002B79A3">
      <w:pPr>
        <w:rPr>
          <w:sz w:val="22"/>
          <w:szCs w:val="22"/>
        </w:rPr>
      </w:pPr>
    </w:p>
    <w:p w14:paraId="710AEACE" w14:textId="77777777" w:rsidR="002B79A3" w:rsidRDefault="002B79A3" w:rsidP="002B79A3">
      <w:pPr>
        <w:pStyle w:val="ListParagraph"/>
        <w:numPr>
          <w:ilvl w:val="0"/>
          <w:numId w:val="25"/>
        </w:numPr>
        <w:rPr>
          <w:sz w:val="22"/>
          <w:szCs w:val="22"/>
        </w:rPr>
      </w:pPr>
      <w:r>
        <w:rPr>
          <w:sz w:val="22"/>
          <w:szCs w:val="22"/>
        </w:rPr>
        <w:t>Were there any modifications to the initial budget?</w:t>
      </w:r>
    </w:p>
    <w:p w14:paraId="4ADECE4E" w14:textId="77777777" w:rsidR="002B79A3" w:rsidRPr="002A0E23" w:rsidRDefault="002B79A3" w:rsidP="002B79A3">
      <w:pPr>
        <w:rPr>
          <w:sz w:val="22"/>
          <w:szCs w:val="22"/>
        </w:rPr>
      </w:pPr>
    </w:p>
    <w:p w14:paraId="609D6EB6" w14:textId="77777777" w:rsidR="002B79A3" w:rsidRDefault="002B79A3" w:rsidP="002B79A3">
      <w:pPr>
        <w:pStyle w:val="ListParagraph"/>
        <w:numPr>
          <w:ilvl w:val="1"/>
          <w:numId w:val="25"/>
        </w:numPr>
        <w:rPr>
          <w:sz w:val="22"/>
          <w:szCs w:val="22"/>
        </w:rPr>
      </w:pPr>
      <w:r>
        <w:rPr>
          <w:sz w:val="22"/>
          <w:szCs w:val="22"/>
        </w:rPr>
        <w:t xml:space="preserve">If yes, please provide all meeting minutes approving the budget modifications. </w:t>
      </w:r>
    </w:p>
    <w:p w14:paraId="12AD16EF" w14:textId="77777777" w:rsidR="002B79A3" w:rsidRPr="009D4F73" w:rsidRDefault="002B79A3" w:rsidP="002B79A3">
      <w:pPr>
        <w:tabs>
          <w:tab w:val="left" w:pos="4320"/>
        </w:tabs>
        <w:rPr>
          <w:rStyle w:val="Hyperlink"/>
          <w:rFonts w:asciiTheme="minorHAnsi" w:hAnsiTheme="minorHAnsi"/>
          <w:b/>
          <w:sz w:val="22"/>
          <w:szCs w:val="22"/>
        </w:rPr>
      </w:pPr>
    </w:p>
    <w:p w14:paraId="155587FF" w14:textId="77777777" w:rsidR="002B79A3" w:rsidRPr="00EF1971" w:rsidRDefault="002B79A3" w:rsidP="002B79A3">
      <w:pPr>
        <w:pStyle w:val="ListParagraph"/>
        <w:ind w:left="1440"/>
        <w:rPr>
          <w:sz w:val="22"/>
          <w:szCs w:val="22"/>
        </w:rPr>
      </w:pPr>
    </w:p>
    <w:p w14:paraId="0D4F0BD2" w14:textId="77777777" w:rsidR="002B79A3" w:rsidRPr="002A0E23" w:rsidRDefault="002B79A3" w:rsidP="002B79A3">
      <w:pPr>
        <w:pStyle w:val="ListParagraph"/>
        <w:numPr>
          <w:ilvl w:val="0"/>
          <w:numId w:val="24"/>
        </w:numPr>
        <w:rPr>
          <w:rFonts w:asciiTheme="minorHAnsi" w:hAnsiTheme="minorHAnsi" w:cstheme="minorHAnsi"/>
          <w:sz w:val="22"/>
          <w:szCs w:val="22"/>
          <w:u w:val="single"/>
        </w:rPr>
      </w:pPr>
      <w:r w:rsidRPr="00C65454">
        <w:rPr>
          <w:rFonts w:asciiTheme="minorHAnsi" w:hAnsiTheme="minorHAnsi"/>
          <w:b/>
          <w:sz w:val="22"/>
          <w:szCs w:val="22"/>
          <w:u w:val="single"/>
        </w:rPr>
        <w:t>Procurement and Contract Administration</w:t>
      </w:r>
    </w:p>
    <w:p w14:paraId="2C852406" w14:textId="77777777" w:rsidR="002B79A3" w:rsidRPr="002A0E23" w:rsidRDefault="002B79A3" w:rsidP="002B79A3">
      <w:pPr>
        <w:ind w:left="720"/>
        <w:rPr>
          <w:rFonts w:asciiTheme="minorHAnsi" w:hAnsiTheme="minorHAnsi" w:cstheme="minorHAnsi"/>
          <w:sz w:val="22"/>
          <w:szCs w:val="22"/>
        </w:rPr>
      </w:pPr>
      <w:r>
        <w:rPr>
          <w:rFonts w:asciiTheme="minorHAnsi" w:hAnsiTheme="minorHAnsi" w:cstheme="minorHAnsi"/>
          <w:sz w:val="22"/>
          <w:szCs w:val="22"/>
        </w:rPr>
        <w:t xml:space="preserve">Please complete this section only if subawards were issued for the grant. </w:t>
      </w:r>
    </w:p>
    <w:p w14:paraId="0AC3BE85" w14:textId="77777777" w:rsidR="002B79A3" w:rsidRPr="00FF561B" w:rsidRDefault="002B79A3" w:rsidP="002B79A3">
      <w:pPr>
        <w:pStyle w:val="ListParagraph"/>
        <w:rPr>
          <w:rFonts w:asciiTheme="minorHAnsi" w:hAnsiTheme="minorHAnsi" w:cstheme="minorHAnsi"/>
          <w:sz w:val="22"/>
          <w:szCs w:val="22"/>
          <w:u w:val="single"/>
        </w:rPr>
      </w:pPr>
    </w:p>
    <w:p w14:paraId="12709A9C" w14:textId="77777777" w:rsidR="002B79A3" w:rsidRDefault="002B79A3" w:rsidP="002B79A3">
      <w:pPr>
        <w:pStyle w:val="ListParagraph"/>
        <w:numPr>
          <w:ilvl w:val="1"/>
          <w:numId w:val="24"/>
        </w:numPr>
        <w:rPr>
          <w:rFonts w:asciiTheme="minorHAnsi" w:hAnsiTheme="minorHAnsi" w:cstheme="minorHAnsi"/>
          <w:sz w:val="22"/>
          <w:szCs w:val="22"/>
        </w:rPr>
      </w:pPr>
      <w:r w:rsidRPr="00FF561B">
        <w:rPr>
          <w:rFonts w:asciiTheme="minorHAnsi" w:hAnsiTheme="minorHAnsi" w:cstheme="minorHAnsi"/>
          <w:sz w:val="22"/>
          <w:szCs w:val="22"/>
        </w:rPr>
        <w:t xml:space="preserve">Please </w:t>
      </w:r>
      <w:r>
        <w:rPr>
          <w:rFonts w:asciiTheme="minorHAnsi" w:hAnsiTheme="minorHAnsi" w:cstheme="minorHAnsi"/>
          <w:sz w:val="22"/>
          <w:szCs w:val="22"/>
        </w:rPr>
        <w:t>identify all grant funded subrecipients:</w:t>
      </w:r>
    </w:p>
    <w:p w14:paraId="04E7FF2F" w14:textId="77777777" w:rsidR="002B79A3" w:rsidRPr="00FF561B" w:rsidRDefault="002B79A3" w:rsidP="002B79A3">
      <w:pPr>
        <w:ind w:left="1845"/>
        <w:rPr>
          <w:rFonts w:asciiTheme="minorHAnsi" w:hAnsiTheme="minorHAnsi" w:cstheme="minorHAnsi"/>
          <w:sz w:val="22"/>
          <w:szCs w:val="22"/>
        </w:rPr>
      </w:pPr>
    </w:p>
    <w:tbl>
      <w:tblPr>
        <w:tblStyle w:val="TableGrid1"/>
        <w:tblW w:w="3384" w:type="pct"/>
        <w:tblInd w:w="1548" w:type="dxa"/>
        <w:shd w:val="clear" w:color="auto" w:fill="BFBFBF" w:themeFill="background1" w:themeFillShade="BF"/>
        <w:tblLook w:val="04A0" w:firstRow="1" w:lastRow="0" w:firstColumn="1" w:lastColumn="0" w:noHBand="0" w:noVBand="1"/>
      </w:tblPr>
      <w:tblGrid>
        <w:gridCol w:w="1933"/>
        <w:gridCol w:w="4395"/>
      </w:tblGrid>
      <w:tr w:rsidR="002B79A3" w14:paraId="5A1BE77C" w14:textId="77777777" w:rsidTr="006874F5">
        <w:tc>
          <w:tcPr>
            <w:tcW w:w="152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53355D81" w14:textId="77777777" w:rsidR="002B79A3" w:rsidRDefault="002B79A3" w:rsidP="006874F5">
            <w:pPr>
              <w:tabs>
                <w:tab w:val="left" w:pos="4320"/>
              </w:tabs>
              <w:jc w:val="center"/>
              <w:rPr>
                <w:b/>
                <w:sz w:val="22"/>
                <w:szCs w:val="22"/>
              </w:rPr>
            </w:pPr>
            <w:r>
              <w:rPr>
                <w:b/>
                <w:szCs w:val="22"/>
              </w:rPr>
              <w:t>Subrecipient</w:t>
            </w:r>
          </w:p>
        </w:tc>
        <w:tc>
          <w:tcPr>
            <w:tcW w:w="34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150F6E1" w14:textId="77777777" w:rsidR="002B79A3" w:rsidRDefault="002B79A3" w:rsidP="006874F5">
            <w:pPr>
              <w:tabs>
                <w:tab w:val="left" w:pos="4320"/>
              </w:tabs>
              <w:jc w:val="center"/>
              <w:rPr>
                <w:b/>
                <w:szCs w:val="22"/>
              </w:rPr>
            </w:pPr>
            <w:r>
              <w:rPr>
                <w:b/>
                <w:szCs w:val="22"/>
              </w:rPr>
              <w:t>Program(s) / Activities</w:t>
            </w:r>
          </w:p>
        </w:tc>
      </w:tr>
      <w:tr w:rsidR="002B79A3" w14:paraId="6EAEB3AA" w14:textId="77777777" w:rsidTr="006874F5">
        <w:trPr>
          <w:trHeight w:val="386"/>
        </w:trPr>
        <w:tc>
          <w:tcPr>
            <w:tcW w:w="1527" w:type="pct"/>
            <w:tcBorders>
              <w:top w:val="single" w:sz="4" w:space="0" w:color="auto"/>
              <w:left w:val="single" w:sz="4" w:space="0" w:color="auto"/>
              <w:bottom w:val="single" w:sz="4" w:space="0" w:color="auto"/>
              <w:right w:val="single" w:sz="4" w:space="0" w:color="auto"/>
            </w:tcBorders>
            <w:shd w:val="clear" w:color="auto" w:fill="auto"/>
          </w:tcPr>
          <w:p w14:paraId="7B8C6067" w14:textId="77777777" w:rsidR="002B79A3" w:rsidRDefault="002B79A3" w:rsidP="006874F5">
            <w:pPr>
              <w:rPr>
                <w:sz w:val="22"/>
                <w:szCs w:val="22"/>
              </w:rPr>
            </w:pPr>
          </w:p>
        </w:tc>
        <w:tc>
          <w:tcPr>
            <w:tcW w:w="3473" w:type="pct"/>
            <w:tcBorders>
              <w:top w:val="single" w:sz="4" w:space="0" w:color="auto"/>
              <w:left w:val="single" w:sz="4" w:space="0" w:color="auto"/>
              <w:bottom w:val="single" w:sz="4" w:space="0" w:color="auto"/>
              <w:right w:val="single" w:sz="4" w:space="0" w:color="auto"/>
            </w:tcBorders>
            <w:shd w:val="clear" w:color="auto" w:fill="auto"/>
            <w:vAlign w:val="center"/>
          </w:tcPr>
          <w:p w14:paraId="535B3FE2" w14:textId="77777777" w:rsidR="002B79A3" w:rsidRDefault="002B79A3" w:rsidP="006874F5">
            <w:pPr>
              <w:jc w:val="center"/>
              <w:rPr>
                <w:szCs w:val="22"/>
              </w:rPr>
            </w:pPr>
          </w:p>
        </w:tc>
      </w:tr>
      <w:tr w:rsidR="002B79A3" w14:paraId="29A4ED39" w14:textId="77777777" w:rsidTr="006874F5">
        <w:trPr>
          <w:trHeight w:val="350"/>
        </w:trPr>
        <w:tc>
          <w:tcPr>
            <w:tcW w:w="1527" w:type="pct"/>
            <w:tcBorders>
              <w:top w:val="single" w:sz="4" w:space="0" w:color="auto"/>
              <w:left w:val="single" w:sz="4" w:space="0" w:color="auto"/>
              <w:bottom w:val="single" w:sz="4" w:space="0" w:color="auto"/>
              <w:right w:val="single" w:sz="4" w:space="0" w:color="auto"/>
            </w:tcBorders>
            <w:shd w:val="clear" w:color="auto" w:fill="auto"/>
          </w:tcPr>
          <w:p w14:paraId="3F2F768C" w14:textId="77777777" w:rsidR="002B79A3" w:rsidRDefault="002B79A3" w:rsidP="006874F5">
            <w:pPr>
              <w:rPr>
                <w:sz w:val="22"/>
                <w:szCs w:val="22"/>
              </w:rPr>
            </w:pPr>
          </w:p>
        </w:tc>
        <w:tc>
          <w:tcPr>
            <w:tcW w:w="3473" w:type="pct"/>
            <w:tcBorders>
              <w:top w:val="single" w:sz="4" w:space="0" w:color="auto"/>
              <w:left w:val="single" w:sz="4" w:space="0" w:color="auto"/>
              <w:bottom w:val="single" w:sz="4" w:space="0" w:color="auto"/>
              <w:right w:val="single" w:sz="4" w:space="0" w:color="auto"/>
            </w:tcBorders>
            <w:shd w:val="clear" w:color="auto" w:fill="auto"/>
            <w:vAlign w:val="center"/>
          </w:tcPr>
          <w:p w14:paraId="1AE3A105" w14:textId="77777777" w:rsidR="002B79A3" w:rsidRDefault="002B79A3" w:rsidP="006874F5">
            <w:pPr>
              <w:jc w:val="center"/>
              <w:rPr>
                <w:szCs w:val="22"/>
              </w:rPr>
            </w:pPr>
          </w:p>
        </w:tc>
      </w:tr>
      <w:tr w:rsidR="002B79A3" w14:paraId="0CB8ACC1" w14:textId="77777777" w:rsidTr="006874F5">
        <w:trPr>
          <w:trHeight w:val="350"/>
        </w:trPr>
        <w:tc>
          <w:tcPr>
            <w:tcW w:w="1527" w:type="pct"/>
            <w:tcBorders>
              <w:top w:val="single" w:sz="4" w:space="0" w:color="auto"/>
              <w:left w:val="single" w:sz="4" w:space="0" w:color="auto"/>
              <w:bottom w:val="single" w:sz="4" w:space="0" w:color="auto"/>
              <w:right w:val="single" w:sz="4" w:space="0" w:color="auto"/>
            </w:tcBorders>
            <w:shd w:val="clear" w:color="auto" w:fill="auto"/>
          </w:tcPr>
          <w:p w14:paraId="372D6439" w14:textId="77777777" w:rsidR="002B79A3" w:rsidRDefault="002B79A3" w:rsidP="006874F5">
            <w:pPr>
              <w:rPr>
                <w:sz w:val="22"/>
                <w:szCs w:val="22"/>
              </w:rPr>
            </w:pPr>
          </w:p>
        </w:tc>
        <w:tc>
          <w:tcPr>
            <w:tcW w:w="3473" w:type="pct"/>
            <w:tcBorders>
              <w:top w:val="single" w:sz="4" w:space="0" w:color="auto"/>
              <w:left w:val="single" w:sz="4" w:space="0" w:color="auto"/>
              <w:bottom w:val="single" w:sz="4" w:space="0" w:color="auto"/>
              <w:right w:val="single" w:sz="4" w:space="0" w:color="auto"/>
            </w:tcBorders>
            <w:shd w:val="clear" w:color="auto" w:fill="auto"/>
            <w:vAlign w:val="center"/>
          </w:tcPr>
          <w:p w14:paraId="636AA13E" w14:textId="77777777" w:rsidR="002B79A3" w:rsidRDefault="002B79A3" w:rsidP="006874F5">
            <w:pPr>
              <w:jc w:val="center"/>
              <w:rPr>
                <w:szCs w:val="22"/>
              </w:rPr>
            </w:pPr>
          </w:p>
        </w:tc>
      </w:tr>
      <w:tr w:rsidR="002B79A3" w14:paraId="24CFA93D" w14:textId="77777777" w:rsidTr="006874F5">
        <w:trPr>
          <w:trHeight w:val="359"/>
        </w:trPr>
        <w:tc>
          <w:tcPr>
            <w:tcW w:w="1527" w:type="pct"/>
            <w:tcBorders>
              <w:top w:val="single" w:sz="4" w:space="0" w:color="auto"/>
              <w:left w:val="single" w:sz="4" w:space="0" w:color="auto"/>
              <w:bottom w:val="single" w:sz="4" w:space="0" w:color="auto"/>
              <w:right w:val="single" w:sz="4" w:space="0" w:color="auto"/>
            </w:tcBorders>
            <w:shd w:val="clear" w:color="auto" w:fill="auto"/>
          </w:tcPr>
          <w:p w14:paraId="23C82ACD" w14:textId="77777777" w:rsidR="002B79A3" w:rsidRDefault="002B79A3" w:rsidP="006874F5">
            <w:pPr>
              <w:rPr>
                <w:sz w:val="22"/>
                <w:szCs w:val="22"/>
              </w:rPr>
            </w:pPr>
          </w:p>
        </w:tc>
        <w:tc>
          <w:tcPr>
            <w:tcW w:w="3473" w:type="pct"/>
            <w:tcBorders>
              <w:top w:val="single" w:sz="4" w:space="0" w:color="auto"/>
              <w:left w:val="single" w:sz="4" w:space="0" w:color="auto"/>
              <w:bottom w:val="single" w:sz="4" w:space="0" w:color="auto"/>
              <w:right w:val="single" w:sz="4" w:space="0" w:color="auto"/>
            </w:tcBorders>
            <w:shd w:val="clear" w:color="auto" w:fill="auto"/>
            <w:vAlign w:val="center"/>
          </w:tcPr>
          <w:p w14:paraId="511EC746" w14:textId="77777777" w:rsidR="002B79A3" w:rsidRDefault="002B79A3" w:rsidP="006874F5">
            <w:pPr>
              <w:jc w:val="center"/>
              <w:rPr>
                <w:szCs w:val="22"/>
              </w:rPr>
            </w:pPr>
          </w:p>
        </w:tc>
      </w:tr>
      <w:tr w:rsidR="002B79A3" w14:paraId="729971CD" w14:textId="77777777" w:rsidTr="006874F5">
        <w:trPr>
          <w:trHeight w:val="341"/>
        </w:trPr>
        <w:tc>
          <w:tcPr>
            <w:tcW w:w="1527" w:type="pct"/>
            <w:tcBorders>
              <w:top w:val="single" w:sz="4" w:space="0" w:color="auto"/>
              <w:left w:val="single" w:sz="4" w:space="0" w:color="auto"/>
              <w:bottom w:val="single" w:sz="4" w:space="0" w:color="auto"/>
              <w:right w:val="single" w:sz="4" w:space="0" w:color="auto"/>
            </w:tcBorders>
            <w:shd w:val="clear" w:color="auto" w:fill="auto"/>
          </w:tcPr>
          <w:p w14:paraId="4D9C56B6" w14:textId="77777777" w:rsidR="002B79A3" w:rsidRDefault="002B79A3" w:rsidP="006874F5">
            <w:pPr>
              <w:rPr>
                <w:sz w:val="22"/>
                <w:szCs w:val="22"/>
              </w:rPr>
            </w:pPr>
          </w:p>
        </w:tc>
        <w:tc>
          <w:tcPr>
            <w:tcW w:w="3473" w:type="pct"/>
            <w:tcBorders>
              <w:top w:val="single" w:sz="4" w:space="0" w:color="auto"/>
              <w:left w:val="single" w:sz="4" w:space="0" w:color="auto"/>
              <w:bottom w:val="single" w:sz="4" w:space="0" w:color="auto"/>
              <w:right w:val="single" w:sz="4" w:space="0" w:color="auto"/>
            </w:tcBorders>
            <w:shd w:val="clear" w:color="auto" w:fill="auto"/>
            <w:vAlign w:val="center"/>
          </w:tcPr>
          <w:p w14:paraId="01B75DE3" w14:textId="77777777" w:rsidR="002B79A3" w:rsidRDefault="002B79A3" w:rsidP="006874F5">
            <w:pPr>
              <w:jc w:val="center"/>
              <w:rPr>
                <w:szCs w:val="22"/>
              </w:rPr>
            </w:pPr>
          </w:p>
        </w:tc>
      </w:tr>
    </w:tbl>
    <w:p w14:paraId="03AFC95A" w14:textId="77777777" w:rsidR="002B79A3" w:rsidRDefault="002B79A3" w:rsidP="002B79A3">
      <w:pPr>
        <w:ind w:left="405"/>
        <w:rPr>
          <w:rFonts w:asciiTheme="minorHAnsi" w:hAnsiTheme="minorHAnsi" w:cstheme="minorHAnsi"/>
          <w:sz w:val="22"/>
          <w:szCs w:val="22"/>
        </w:rPr>
      </w:pPr>
      <w:r>
        <w:rPr>
          <w:rFonts w:asciiTheme="minorHAnsi" w:hAnsiTheme="minorHAnsi" w:cstheme="minorHAnsi"/>
          <w:sz w:val="22"/>
          <w:szCs w:val="22"/>
        </w:rPr>
        <w:tab/>
      </w:r>
    </w:p>
    <w:p w14:paraId="09CC4044" w14:textId="77777777" w:rsidR="002B79A3" w:rsidRPr="00FF561B" w:rsidRDefault="002B79A3" w:rsidP="002B79A3">
      <w:pPr>
        <w:ind w:left="405"/>
        <w:rPr>
          <w:rFonts w:asciiTheme="minorHAnsi" w:hAnsiTheme="minorHAnsi" w:cstheme="minorHAnsi"/>
          <w:sz w:val="22"/>
          <w:szCs w:val="22"/>
        </w:rPr>
      </w:pPr>
      <w:r>
        <w:rPr>
          <w:rFonts w:asciiTheme="minorHAnsi" w:hAnsiTheme="minorHAnsi" w:cstheme="minorHAnsi"/>
          <w:sz w:val="22"/>
          <w:szCs w:val="22"/>
        </w:rPr>
        <w:tab/>
      </w:r>
    </w:p>
    <w:p w14:paraId="7BCA1783" w14:textId="77777777" w:rsidR="002B79A3" w:rsidRPr="000F4FCC" w:rsidRDefault="002B79A3" w:rsidP="002B79A3">
      <w:pPr>
        <w:pStyle w:val="ListParagraph"/>
        <w:numPr>
          <w:ilvl w:val="0"/>
          <w:numId w:val="24"/>
        </w:numPr>
        <w:rPr>
          <w:rFonts w:asciiTheme="minorHAnsi" w:hAnsiTheme="minorHAnsi" w:cstheme="minorHAnsi"/>
          <w:b/>
          <w:bCs/>
          <w:sz w:val="22"/>
          <w:szCs w:val="22"/>
          <w:u w:val="single"/>
        </w:rPr>
      </w:pPr>
      <w:r w:rsidRPr="00BA69A2">
        <w:rPr>
          <w:rFonts w:asciiTheme="minorHAnsi" w:hAnsiTheme="minorHAnsi" w:cstheme="minorHAnsi"/>
          <w:b/>
          <w:bCs/>
          <w:sz w:val="22"/>
          <w:szCs w:val="22"/>
          <w:u w:val="single"/>
        </w:rPr>
        <w:t>Subrecipient Management and Oversight</w:t>
      </w:r>
    </w:p>
    <w:p w14:paraId="12F5003E" w14:textId="77777777" w:rsidR="002B79A3" w:rsidRPr="00470C03" w:rsidRDefault="002B79A3" w:rsidP="002B79A3">
      <w:pPr>
        <w:ind w:left="1080"/>
        <w:rPr>
          <w:rFonts w:asciiTheme="minorHAnsi" w:hAnsiTheme="minorHAnsi" w:cstheme="minorHAnsi"/>
          <w:sz w:val="22"/>
          <w:szCs w:val="22"/>
        </w:rPr>
      </w:pPr>
    </w:p>
    <w:p w14:paraId="5C17038B" w14:textId="77777777" w:rsidR="002B79A3" w:rsidRPr="009106F0" w:rsidRDefault="002B79A3" w:rsidP="002B79A3">
      <w:pPr>
        <w:pStyle w:val="ListParagraph"/>
        <w:numPr>
          <w:ilvl w:val="1"/>
          <w:numId w:val="24"/>
        </w:numPr>
        <w:rPr>
          <w:rFonts w:asciiTheme="minorHAnsi" w:hAnsiTheme="minorHAnsi" w:cstheme="minorHAnsi"/>
          <w:sz w:val="22"/>
          <w:szCs w:val="22"/>
        </w:rPr>
      </w:pPr>
      <w:r>
        <w:rPr>
          <w:rFonts w:asciiTheme="minorHAnsi" w:hAnsiTheme="minorHAnsi" w:cstheme="minorHAnsi"/>
          <w:sz w:val="22"/>
          <w:szCs w:val="22"/>
        </w:rPr>
        <w:t>Was there a risk assessment carried out for all grant subrecipients prior to awards being made?</w:t>
      </w:r>
    </w:p>
    <w:p w14:paraId="79EFCE19" w14:textId="77777777" w:rsidR="002B79A3" w:rsidRDefault="002B79A3" w:rsidP="002B79A3">
      <w:pPr>
        <w:pStyle w:val="ListParagraph"/>
        <w:rPr>
          <w:rFonts w:asciiTheme="minorHAnsi" w:hAnsiTheme="minorHAnsi" w:cstheme="minorHAnsi"/>
          <w:b/>
          <w:sz w:val="22"/>
          <w:szCs w:val="22"/>
        </w:rPr>
      </w:pPr>
    </w:p>
    <w:p w14:paraId="7FC296C8" w14:textId="77777777" w:rsidR="002B79A3" w:rsidRPr="00B8553B" w:rsidRDefault="002B79A3" w:rsidP="002B79A3">
      <w:pPr>
        <w:pStyle w:val="ListParagraph"/>
        <w:rPr>
          <w:rFonts w:asciiTheme="minorHAnsi" w:hAnsiTheme="minorHAnsi" w:cstheme="minorHAnsi"/>
          <w:b/>
          <w:sz w:val="22"/>
          <w:szCs w:val="22"/>
        </w:rPr>
      </w:pPr>
    </w:p>
    <w:p w14:paraId="671F60AD" w14:textId="77777777" w:rsidR="002B79A3" w:rsidRPr="00C65454" w:rsidRDefault="002B79A3" w:rsidP="002B79A3">
      <w:pPr>
        <w:pStyle w:val="ListParagraph"/>
        <w:numPr>
          <w:ilvl w:val="0"/>
          <w:numId w:val="24"/>
        </w:numPr>
        <w:rPr>
          <w:rFonts w:asciiTheme="minorHAnsi" w:hAnsiTheme="minorHAnsi" w:cstheme="minorHAnsi"/>
          <w:b/>
          <w:sz w:val="22"/>
          <w:szCs w:val="22"/>
          <w:u w:val="single"/>
        </w:rPr>
      </w:pPr>
      <w:r w:rsidRPr="00C65454">
        <w:rPr>
          <w:rFonts w:asciiTheme="minorHAnsi" w:hAnsiTheme="minorHAnsi" w:cstheme="minorHAnsi"/>
          <w:b/>
          <w:sz w:val="22"/>
          <w:szCs w:val="22"/>
          <w:u w:val="single"/>
        </w:rPr>
        <w:t>Written Policies and Procedures</w:t>
      </w:r>
    </w:p>
    <w:p w14:paraId="39CCCDF3" w14:textId="77777777" w:rsidR="002B79A3" w:rsidRPr="009347ED" w:rsidRDefault="002B79A3" w:rsidP="002B79A3">
      <w:pPr>
        <w:pStyle w:val="ListParagraph"/>
        <w:rPr>
          <w:rFonts w:asciiTheme="minorHAnsi" w:hAnsiTheme="minorHAnsi" w:cstheme="minorHAnsi"/>
          <w:bCs/>
          <w:sz w:val="22"/>
          <w:szCs w:val="22"/>
        </w:rPr>
      </w:pPr>
    </w:p>
    <w:p w14:paraId="0105BBD9" w14:textId="77777777" w:rsidR="002B79A3" w:rsidRPr="00D1459A" w:rsidRDefault="002B79A3" w:rsidP="002B79A3">
      <w:pPr>
        <w:pStyle w:val="ListParagraph"/>
        <w:numPr>
          <w:ilvl w:val="0"/>
          <w:numId w:val="28"/>
        </w:numPr>
        <w:rPr>
          <w:rFonts w:asciiTheme="minorHAnsi" w:hAnsiTheme="minorHAnsi" w:cstheme="minorHAnsi"/>
          <w:b/>
          <w:sz w:val="22"/>
          <w:szCs w:val="22"/>
        </w:rPr>
      </w:pPr>
      <w:r>
        <w:rPr>
          <w:rFonts w:asciiTheme="minorHAnsi" w:hAnsiTheme="minorHAnsi" w:cstheme="minorHAnsi"/>
          <w:bCs/>
          <w:sz w:val="22"/>
          <w:szCs w:val="22"/>
        </w:rPr>
        <w:t>Have local WDB fiscal policies/procedures been updated since the start of the grant</w:t>
      </w:r>
      <w:r w:rsidRPr="00ED2996">
        <w:rPr>
          <w:rFonts w:asciiTheme="minorHAnsi" w:hAnsiTheme="minorHAnsi" w:cstheme="minorHAnsi"/>
          <w:bCs/>
          <w:sz w:val="22"/>
          <w:szCs w:val="22"/>
        </w:rPr>
        <w:t>?</w:t>
      </w:r>
    </w:p>
    <w:p w14:paraId="54041BC5" w14:textId="77777777" w:rsidR="002B79A3" w:rsidRPr="00D1459A" w:rsidRDefault="002B79A3" w:rsidP="002B79A3">
      <w:pPr>
        <w:rPr>
          <w:rFonts w:asciiTheme="minorHAnsi" w:hAnsiTheme="minorHAnsi" w:cstheme="minorHAnsi"/>
          <w:b/>
          <w:sz w:val="22"/>
          <w:szCs w:val="22"/>
        </w:rPr>
      </w:pPr>
    </w:p>
    <w:p w14:paraId="3CAA274A" w14:textId="77777777" w:rsidR="002B79A3" w:rsidRDefault="002B79A3" w:rsidP="002B79A3">
      <w:pPr>
        <w:pStyle w:val="ListParagraph"/>
        <w:numPr>
          <w:ilvl w:val="0"/>
          <w:numId w:val="28"/>
        </w:numPr>
        <w:rPr>
          <w:rFonts w:asciiTheme="minorHAnsi" w:hAnsiTheme="minorHAnsi" w:cstheme="minorHAnsi"/>
          <w:b/>
          <w:sz w:val="22"/>
          <w:szCs w:val="22"/>
        </w:rPr>
      </w:pPr>
      <w:r>
        <w:rPr>
          <w:rFonts w:asciiTheme="minorHAnsi" w:hAnsiTheme="minorHAnsi" w:cstheme="minorHAnsi"/>
          <w:bCs/>
          <w:sz w:val="22"/>
          <w:szCs w:val="22"/>
        </w:rPr>
        <w:t>How frequently are policies and procedures reviewed/updated?</w:t>
      </w:r>
      <w:r w:rsidRPr="00B8553B">
        <w:rPr>
          <w:rFonts w:asciiTheme="minorHAnsi" w:hAnsiTheme="minorHAnsi" w:cstheme="minorHAnsi"/>
          <w:b/>
          <w:sz w:val="22"/>
          <w:szCs w:val="22"/>
        </w:rPr>
        <w:tab/>
      </w:r>
    </w:p>
    <w:p w14:paraId="66B21533" w14:textId="77777777" w:rsidR="002B79A3" w:rsidRPr="00B8553B" w:rsidRDefault="002B79A3" w:rsidP="002B79A3">
      <w:pPr>
        <w:pStyle w:val="ListParagraph"/>
        <w:ind w:left="1440"/>
        <w:rPr>
          <w:rFonts w:asciiTheme="minorHAnsi" w:hAnsiTheme="minorHAnsi" w:cstheme="minorHAnsi"/>
          <w:b/>
          <w:sz w:val="22"/>
          <w:szCs w:val="22"/>
        </w:rPr>
      </w:pPr>
      <w:r w:rsidRPr="00B8553B">
        <w:rPr>
          <w:rFonts w:asciiTheme="minorHAnsi" w:hAnsiTheme="minorHAnsi" w:cstheme="minorHAnsi"/>
          <w:b/>
          <w:sz w:val="22"/>
          <w:szCs w:val="22"/>
        </w:rPr>
        <w:tab/>
      </w:r>
      <w:r w:rsidRPr="00B8553B">
        <w:rPr>
          <w:rFonts w:asciiTheme="minorHAnsi" w:hAnsiTheme="minorHAnsi" w:cstheme="minorHAnsi"/>
          <w:b/>
          <w:sz w:val="22"/>
          <w:szCs w:val="22"/>
        </w:rPr>
        <w:tab/>
      </w:r>
    </w:p>
    <w:p w14:paraId="58E44521" w14:textId="77777777" w:rsidR="002B79A3" w:rsidRDefault="002B79A3" w:rsidP="002B79A3">
      <w:pPr>
        <w:spacing w:line="276" w:lineRule="auto"/>
        <w:rPr>
          <w:b/>
          <w:bCs/>
          <w:sz w:val="24"/>
          <w:szCs w:val="24"/>
        </w:rPr>
      </w:pPr>
      <w:r>
        <w:rPr>
          <w:b/>
          <w:bCs/>
          <w:sz w:val="24"/>
          <w:szCs w:val="24"/>
        </w:rPr>
        <w:br w:type="page"/>
      </w:r>
    </w:p>
    <w:p w14:paraId="483CE9A4" w14:textId="77777777" w:rsidR="002B79A3" w:rsidRPr="00C65454" w:rsidRDefault="002B79A3" w:rsidP="002B79A3">
      <w:pPr>
        <w:tabs>
          <w:tab w:val="left" w:pos="2880"/>
          <w:tab w:val="left" w:pos="4320"/>
          <w:tab w:val="left" w:pos="5760"/>
          <w:tab w:val="left" w:pos="7200"/>
        </w:tabs>
        <w:ind w:left="720"/>
        <w:contextualSpacing/>
        <w:jc w:val="center"/>
        <w:rPr>
          <w:b/>
          <w:bCs/>
          <w:sz w:val="24"/>
          <w:szCs w:val="24"/>
        </w:rPr>
      </w:pPr>
      <w:r w:rsidRPr="00C65454">
        <w:rPr>
          <w:b/>
          <w:bCs/>
          <w:sz w:val="24"/>
          <w:szCs w:val="24"/>
        </w:rPr>
        <w:lastRenderedPageBreak/>
        <w:t>Requested Fiscal Documents</w:t>
      </w:r>
    </w:p>
    <w:p w14:paraId="63DC0C92" w14:textId="77777777" w:rsidR="002B79A3" w:rsidRDefault="002B79A3" w:rsidP="002B79A3">
      <w:pPr>
        <w:tabs>
          <w:tab w:val="left" w:pos="2880"/>
          <w:tab w:val="left" w:pos="4320"/>
          <w:tab w:val="left" w:pos="5760"/>
          <w:tab w:val="left" w:pos="7200"/>
        </w:tabs>
        <w:ind w:left="720"/>
        <w:contextualSpacing/>
        <w:rPr>
          <w:sz w:val="22"/>
          <w:szCs w:val="22"/>
        </w:rPr>
      </w:pPr>
    </w:p>
    <w:p w14:paraId="0BDB2EA2" w14:textId="77777777" w:rsidR="002B79A3" w:rsidRDefault="002B79A3" w:rsidP="002B79A3">
      <w:pPr>
        <w:tabs>
          <w:tab w:val="left" w:pos="2880"/>
          <w:tab w:val="left" w:pos="4320"/>
          <w:tab w:val="left" w:pos="5760"/>
          <w:tab w:val="left" w:pos="7200"/>
        </w:tabs>
        <w:ind w:left="720"/>
        <w:contextualSpacing/>
        <w:rPr>
          <w:sz w:val="22"/>
          <w:szCs w:val="22"/>
        </w:rPr>
      </w:pPr>
      <w:r>
        <w:rPr>
          <w:sz w:val="22"/>
          <w:szCs w:val="22"/>
        </w:rPr>
        <w:t xml:space="preserve">Attach the following documents to the Desk Review Survey. Please note that each document should be a </w:t>
      </w:r>
      <w:r w:rsidRPr="00E83ADD">
        <w:rPr>
          <w:b/>
          <w:bCs/>
          <w:sz w:val="22"/>
          <w:szCs w:val="22"/>
        </w:rPr>
        <w:t>separate file</w:t>
      </w:r>
      <w:r>
        <w:rPr>
          <w:sz w:val="22"/>
          <w:szCs w:val="22"/>
        </w:rPr>
        <w:t xml:space="preserve"> (Please do not scan all documents into one big PDF).   </w:t>
      </w:r>
    </w:p>
    <w:p w14:paraId="7298BE69" w14:textId="77777777" w:rsidR="002B79A3" w:rsidRDefault="002B79A3" w:rsidP="002B79A3">
      <w:pPr>
        <w:tabs>
          <w:tab w:val="left" w:pos="2880"/>
          <w:tab w:val="left" w:pos="4320"/>
          <w:tab w:val="left" w:pos="5760"/>
          <w:tab w:val="left" w:pos="7200"/>
        </w:tabs>
        <w:ind w:left="720"/>
        <w:contextualSpacing/>
        <w:rPr>
          <w:sz w:val="22"/>
          <w:szCs w:val="22"/>
        </w:rPr>
      </w:pPr>
    </w:p>
    <w:p w14:paraId="68CDBFDF" w14:textId="77777777" w:rsidR="002B79A3" w:rsidRPr="005D3785" w:rsidRDefault="002B79A3" w:rsidP="002B79A3">
      <w:pPr>
        <w:tabs>
          <w:tab w:val="left" w:pos="2880"/>
          <w:tab w:val="left" w:pos="4320"/>
          <w:tab w:val="left" w:pos="5760"/>
          <w:tab w:val="left" w:pos="7200"/>
        </w:tabs>
        <w:ind w:left="720"/>
        <w:contextualSpacing/>
        <w:rPr>
          <w:i/>
          <w:iCs/>
          <w:sz w:val="22"/>
          <w:szCs w:val="22"/>
        </w:rPr>
      </w:pPr>
      <w:r w:rsidRPr="009479D9">
        <w:rPr>
          <w:b/>
          <w:bCs/>
          <w:i/>
          <w:iCs/>
          <w:sz w:val="22"/>
          <w:szCs w:val="22"/>
        </w:rPr>
        <w:t xml:space="preserve">Note:  </w:t>
      </w:r>
      <w:r w:rsidRPr="009479D9">
        <w:rPr>
          <w:i/>
          <w:iCs/>
          <w:sz w:val="22"/>
          <w:szCs w:val="22"/>
        </w:rPr>
        <w:t>Please use the following naming convention when you upload the requested fiscal documents.  Add the number and letter identifier prior to the title, i.e., 1a. Current Program Year Budget, etc.</w:t>
      </w:r>
    </w:p>
    <w:p w14:paraId="3846C66C" w14:textId="77777777" w:rsidR="002B79A3" w:rsidRDefault="002B79A3" w:rsidP="002B79A3">
      <w:pPr>
        <w:tabs>
          <w:tab w:val="left" w:pos="2880"/>
          <w:tab w:val="left" w:pos="4320"/>
          <w:tab w:val="left" w:pos="5760"/>
          <w:tab w:val="left" w:pos="7200"/>
        </w:tabs>
        <w:ind w:left="720"/>
        <w:contextualSpacing/>
        <w:rPr>
          <w:sz w:val="22"/>
          <w:szCs w:val="22"/>
        </w:rPr>
      </w:pPr>
    </w:p>
    <w:p w14:paraId="0E36F31B" w14:textId="77777777" w:rsidR="002B79A3" w:rsidRDefault="002B79A3" w:rsidP="002B79A3">
      <w:pPr>
        <w:pStyle w:val="ListParagraph"/>
        <w:numPr>
          <w:ilvl w:val="0"/>
          <w:numId w:val="26"/>
        </w:numPr>
        <w:tabs>
          <w:tab w:val="left" w:pos="2880"/>
          <w:tab w:val="left" w:pos="4320"/>
          <w:tab w:val="left" w:pos="5760"/>
          <w:tab w:val="left" w:pos="7200"/>
        </w:tabs>
        <w:rPr>
          <w:b/>
          <w:bCs/>
          <w:sz w:val="22"/>
          <w:szCs w:val="22"/>
        </w:rPr>
      </w:pPr>
      <w:r>
        <w:rPr>
          <w:b/>
          <w:bCs/>
          <w:sz w:val="22"/>
          <w:szCs w:val="22"/>
        </w:rPr>
        <w:t>Allowable Costs and Cost Classification</w:t>
      </w:r>
    </w:p>
    <w:p w14:paraId="6D190C6D" w14:textId="77777777" w:rsidR="002B79A3" w:rsidRPr="00BC63E9" w:rsidRDefault="002B79A3" w:rsidP="002B79A3">
      <w:pPr>
        <w:pStyle w:val="ListParagraph"/>
        <w:numPr>
          <w:ilvl w:val="0"/>
          <w:numId w:val="27"/>
        </w:numPr>
        <w:tabs>
          <w:tab w:val="left" w:pos="2880"/>
          <w:tab w:val="left" w:pos="4320"/>
          <w:tab w:val="left" w:pos="5760"/>
          <w:tab w:val="left" w:pos="7200"/>
        </w:tabs>
        <w:rPr>
          <w:sz w:val="22"/>
          <w:szCs w:val="22"/>
        </w:rPr>
      </w:pPr>
      <w:r w:rsidRPr="00BC63E9">
        <w:rPr>
          <w:sz w:val="22"/>
          <w:szCs w:val="22"/>
        </w:rPr>
        <w:t xml:space="preserve">The current </w:t>
      </w:r>
      <w:bookmarkStart w:id="5" w:name="_Hlk67986175"/>
      <w:r w:rsidRPr="00BC63E9">
        <w:rPr>
          <w:sz w:val="22"/>
          <w:szCs w:val="22"/>
        </w:rPr>
        <w:t xml:space="preserve">Program Year </w:t>
      </w:r>
      <w:r>
        <w:rPr>
          <w:sz w:val="22"/>
          <w:szCs w:val="22"/>
        </w:rPr>
        <w:t>b</w:t>
      </w:r>
      <w:r w:rsidRPr="00BC63E9">
        <w:rPr>
          <w:sz w:val="22"/>
          <w:szCs w:val="22"/>
        </w:rPr>
        <w:t>udge</w:t>
      </w:r>
      <w:bookmarkEnd w:id="5"/>
      <w:r w:rsidRPr="00BC63E9">
        <w:rPr>
          <w:sz w:val="22"/>
          <w:szCs w:val="22"/>
        </w:rPr>
        <w:t>t.</w:t>
      </w:r>
    </w:p>
    <w:p w14:paraId="74FEA595"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Board of Directors</w:t>
      </w:r>
      <w:r w:rsidRPr="00BC63E9">
        <w:rPr>
          <w:sz w:val="22"/>
          <w:szCs w:val="22"/>
        </w:rPr>
        <w:t xml:space="preserve"> minutes documenting the approval of the budget</w:t>
      </w:r>
      <w:r>
        <w:rPr>
          <w:sz w:val="22"/>
          <w:szCs w:val="22"/>
        </w:rPr>
        <w:t>.</w:t>
      </w:r>
    </w:p>
    <w:p w14:paraId="68234C39"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sidRPr="0000393C">
        <w:rPr>
          <w:sz w:val="22"/>
          <w:szCs w:val="22"/>
        </w:rPr>
        <w:t xml:space="preserve">Subcontract </w:t>
      </w:r>
      <w:r>
        <w:rPr>
          <w:sz w:val="22"/>
          <w:szCs w:val="22"/>
        </w:rPr>
        <w:t>p</w:t>
      </w:r>
      <w:r w:rsidRPr="0000393C">
        <w:rPr>
          <w:sz w:val="22"/>
          <w:szCs w:val="22"/>
        </w:rPr>
        <w:t xml:space="preserve">rocurement </w:t>
      </w:r>
      <w:r>
        <w:rPr>
          <w:sz w:val="22"/>
          <w:szCs w:val="22"/>
        </w:rPr>
        <w:t>d</w:t>
      </w:r>
      <w:r w:rsidRPr="0000393C">
        <w:rPr>
          <w:sz w:val="22"/>
          <w:szCs w:val="22"/>
        </w:rPr>
        <w:t>ocumentation</w:t>
      </w:r>
      <w:r>
        <w:rPr>
          <w:sz w:val="22"/>
          <w:szCs w:val="22"/>
        </w:rPr>
        <w:t>,</w:t>
      </w:r>
      <w:r w:rsidRPr="0000393C">
        <w:rPr>
          <w:sz w:val="22"/>
          <w:szCs w:val="22"/>
        </w:rPr>
        <w:t xml:space="preserve"> if applicable</w:t>
      </w:r>
      <w:r>
        <w:rPr>
          <w:sz w:val="22"/>
          <w:szCs w:val="22"/>
        </w:rPr>
        <w:t>.</w:t>
      </w:r>
    </w:p>
    <w:p w14:paraId="2D3013BB"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sidRPr="0000393C">
        <w:rPr>
          <w:sz w:val="22"/>
          <w:szCs w:val="22"/>
        </w:rPr>
        <w:t>Subcontract</w:t>
      </w:r>
      <w:r>
        <w:rPr>
          <w:sz w:val="22"/>
          <w:szCs w:val="22"/>
        </w:rPr>
        <w:t>s, if applicable.</w:t>
      </w:r>
    </w:p>
    <w:p w14:paraId="2871AB6D"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Trial balances from grant inception to current date.</w:t>
      </w:r>
    </w:p>
    <w:p w14:paraId="2BCA3ACF"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General ledger detail from grant inception to current date [Excel file].</w:t>
      </w:r>
    </w:p>
    <w:p w14:paraId="083ED23F"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Cost allocations for the grant.</w:t>
      </w:r>
    </w:p>
    <w:p w14:paraId="6D147375"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Credit card statements for the grant for two representative periods. Please identify the transactions related to grant.</w:t>
      </w:r>
    </w:p>
    <w:p w14:paraId="449E2EAA"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Timesheets for personnel charging time to the grant for two representative periods.</w:t>
      </w:r>
    </w:p>
    <w:p w14:paraId="0370FD9D" w14:textId="77777777" w:rsidR="002B79A3"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Supporting documentation for the two most recent FSRs filed.</w:t>
      </w:r>
    </w:p>
    <w:p w14:paraId="20BE18F3" w14:textId="77777777" w:rsidR="002B79A3" w:rsidRPr="00731BEF" w:rsidRDefault="002B79A3" w:rsidP="002B79A3">
      <w:pPr>
        <w:pStyle w:val="ListParagraph"/>
        <w:numPr>
          <w:ilvl w:val="0"/>
          <w:numId w:val="27"/>
        </w:numPr>
        <w:tabs>
          <w:tab w:val="left" w:pos="2880"/>
          <w:tab w:val="left" w:pos="4320"/>
          <w:tab w:val="left" w:pos="5760"/>
          <w:tab w:val="left" w:pos="7200"/>
        </w:tabs>
        <w:rPr>
          <w:sz w:val="22"/>
          <w:szCs w:val="22"/>
        </w:rPr>
      </w:pPr>
      <w:r>
        <w:rPr>
          <w:sz w:val="22"/>
          <w:szCs w:val="22"/>
        </w:rPr>
        <w:t>Grant program and policy manual.</w:t>
      </w:r>
      <w:bookmarkEnd w:id="4"/>
    </w:p>
    <w:p w14:paraId="51BE5364" w14:textId="77777777" w:rsidR="002B79A3" w:rsidRPr="00FE212B" w:rsidRDefault="002B79A3" w:rsidP="002B79A3">
      <w:pPr>
        <w:autoSpaceDE w:val="0"/>
        <w:autoSpaceDN w:val="0"/>
        <w:adjustRightInd w:val="0"/>
        <w:spacing w:before="100" w:beforeAutospacing="1" w:after="100" w:afterAutospacing="1"/>
      </w:pPr>
    </w:p>
    <w:sectPr w:rsidR="002B79A3" w:rsidRPr="00FE212B" w:rsidSect="00331B3A">
      <w:headerReference w:type="default" r:id="rId13"/>
      <w:footerReference w:type="default" r:id="rId14"/>
      <w:pgSz w:w="12240" w:h="15840"/>
      <w:pgMar w:top="1980" w:right="1440" w:bottom="1440" w:left="1440" w:header="720" w:footer="4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F94E" w14:textId="77777777" w:rsidR="00696CF5" w:rsidRDefault="00696CF5" w:rsidP="00E33CB9">
      <w:r>
        <w:separator/>
      </w:r>
    </w:p>
  </w:endnote>
  <w:endnote w:type="continuationSeparator" w:id="0">
    <w:p w14:paraId="73F68C38" w14:textId="77777777" w:rsidR="00696CF5" w:rsidRDefault="00696CF5" w:rsidP="00E3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10455"/>
      <w:docPartObj>
        <w:docPartGallery w:val="Page Numbers (Bottom of Page)"/>
        <w:docPartUnique/>
      </w:docPartObj>
    </w:sdtPr>
    <w:sdtContent>
      <w:sdt>
        <w:sdtPr>
          <w:id w:val="-864278642"/>
          <w:docPartObj>
            <w:docPartGallery w:val="Page Numbers (Top of Page)"/>
            <w:docPartUnique/>
          </w:docPartObj>
        </w:sdtPr>
        <w:sdtContent>
          <w:sdt>
            <w:sdtPr>
              <w:id w:val="1120567772"/>
              <w:docPartObj>
                <w:docPartGallery w:val="Page Numbers (Top of Page)"/>
                <w:docPartUnique/>
              </w:docPartObj>
            </w:sdtPr>
            <w:sdtContent>
              <w:p w14:paraId="1B5C45FF" w14:textId="77777777" w:rsidR="002B79A3" w:rsidRDefault="002B79A3" w:rsidP="006F7632">
                <w:pPr>
                  <w:pStyle w:val="Footer"/>
                  <w:jc w:val="right"/>
                </w:pPr>
              </w:p>
              <w:p w14:paraId="3DF61051" w14:textId="77777777" w:rsidR="002B79A3" w:rsidRDefault="00000000" w:rsidP="00516F42">
                <w:pPr>
                  <w:pStyle w:val="Footer"/>
                  <w:jc w:val="right"/>
                </w:pPr>
              </w:p>
            </w:sdtContent>
          </w:sdt>
        </w:sdtContent>
      </w:sdt>
    </w:sdtContent>
  </w:sdt>
  <w:p w14:paraId="23DCD49C" w14:textId="77777777" w:rsidR="002B79A3" w:rsidRDefault="002B79A3">
    <w:pPr>
      <w:pStyle w:val="Footer"/>
    </w:pPr>
  </w:p>
  <w:p w14:paraId="69D52EB3" w14:textId="77777777" w:rsidR="002B79A3" w:rsidRDefault="002B79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065139"/>
      <w:docPartObj>
        <w:docPartGallery w:val="Page Numbers (Bottom of Page)"/>
        <w:docPartUnique/>
      </w:docPartObj>
    </w:sdtPr>
    <w:sdtContent>
      <w:sdt>
        <w:sdtPr>
          <w:id w:val="-1389256989"/>
          <w:docPartObj>
            <w:docPartGallery w:val="Page Numbers (Top of Page)"/>
            <w:docPartUnique/>
          </w:docPartObj>
        </w:sdtPr>
        <w:sdtContent>
          <w:sdt>
            <w:sdtPr>
              <w:id w:val="-819185837"/>
              <w:docPartObj>
                <w:docPartGallery w:val="Page Numbers (Top of Page)"/>
                <w:docPartUnique/>
              </w:docPartObj>
            </w:sdtPr>
            <w:sdtContent>
              <w:p w14:paraId="57930BF6" w14:textId="1878378C" w:rsidR="00FB7C40" w:rsidRDefault="00067CB4" w:rsidP="00956B20">
                <w:pPr>
                  <w:pStyle w:val="Footer"/>
                  <w:jc w:val="right"/>
                </w:pPr>
                <w:r>
                  <w:t>PY202</w:t>
                </w:r>
                <w:r w:rsidR="00DC20CC">
                  <w:t>5</w:t>
                </w:r>
                <w:r w:rsidR="00FB7C40">
                  <w:t>-2</w:t>
                </w:r>
                <w:r w:rsidR="00DC20CC">
                  <w:t xml:space="preserve">026 </w:t>
                </w:r>
                <w:r>
                  <w:t>FORWD</w:t>
                </w:r>
                <w:r w:rsidR="00C83CBB">
                  <w:t xml:space="preserve"> </w:t>
                </w:r>
                <w:r w:rsidR="00FB7C40">
                  <w:t>Monitoring—Desk Survey</w:t>
                </w:r>
              </w:p>
              <w:p w14:paraId="3F3EC21F" w14:textId="623AD68D" w:rsidR="00FB7C40" w:rsidRDefault="00873C07" w:rsidP="00956B20">
                <w:pPr>
                  <w:pStyle w:val="Footer"/>
                  <w:jc w:val="right"/>
                </w:pPr>
                <w:r>
                  <w:t xml:space="preserve"> </w:t>
                </w:r>
                <w:r w:rsidR="00067CB4">
                  <w:t>April 2025</w:t>
                </w:r>
              </w:p>
              <w:p w14:paraId="5025A337" w14:textId="35A1A10B" w:rsidR="00FB7C40" w:rsidRDefault="00FB7C40" w:rsidP="00956B20">
                <w:pPr>
                  <w:pStyle w:val="Footer"/>
                  <w:jc w:val="right"/>
                </w:pPr>
                <w:r w:rsidRPr="009555F2">
                  <w:t xml:space="preserve">Page </w:t>
                </w:r>
                <w:r w:rsidRPr="009555F2">
                  <w:rPr>
                    <w:b/>
                    <w:bCs/>
                  </w:rPr>
                  <w:fldChar w:fldCharType="begin"/>
                </w:r>
                <w:r w:rsidRPr="009555F2">
                  <w:rPr>
                    <w:b/>
                    <w:bCs/>
                  </w:rPr>
                  <w:instrText xml:space="preserve"> PAGE </w:instrText>
                </w:r>
                <w:r w:rsidRPr="009555F2">
                  <w:rPr>
                    <w:b/>
                    <w:bCs/>
                  </w:rPr>
                  <w:fldChar w:fldCharType="separate"/>
                </w:r>
                <w:r>
                  <w:rPr>
                    <w:b/>
                    <w:bCs/>
                    <w:noProof/>
                  </w:rPr>
                  <w:t>50</w:t>
                </w:r>
                <w:r w:rsidRPr="009555F2">
                  <w:rPr>
                    <w:b/>
                    <w:bCs/>
                  </w:rPr>
                  <w:fldChar w:fldCharType="end"/>
                </w:r>
              </w:p>
            </w:sdtContent>
          </w:sdt>
        </w:sdtContent>
      </w:sdt>
    </w:sdtContent>
  </w:sdt>
  <w:p w14:paraId="4EF349CC" w14:textId="77777777" w:rsidR="00FB7C40" w:rsidRDefault="00FB7C40">
    <w:pPr>
      <w:pStyle w:val="Footer"/>
    </w:pPr>
  </w:p>
  <w:p w14:paraId="666308A0" w14:textId="77777777" w:rsidR="00FB7C40" w:rsidRDefault="00FB7C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45714" w14:textId="77777777" w:rsidR="00696CF5" w:rsidRDefault="00696CF5" w:rsidP="00E33CB9">
      <w:r>
        <w:separator/>
      </w:r>
    </w:p>
  </w:footnote>
  <w:footnote w:type="continuationSeparator" w:id="0">
    <w:p w14:paraId="49B71523" w14:textId="77777777" w:rsidR="00696CF5" w:rsidRDefault="00696CF5" w:rsidP="00E3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083B" w14:textId="62E0B605" w:rsidR="00FB7C40" w:rsidRDefault="00146628" w:rsidP="00C62D2A">
    <w:pPr>
      <w:pStyle w:val="Header"/>
      <w:jc w:val="center"/>
      <w:rPr>
        <w:rFonts w:asciiTheme="minorHAnsi" w:hAnsiTheme="minorHAnsi"/>
        <w:b/>
        <w:caps/>
        <w:sz w:val="28"/>
        <w:szCs w:val="28"/>
      </w:rPr>
    </w:pPr>
    <w:r>
      <w:rPr>
        <w:rFonts w:asciiTheme="minorHAnsi" w:hAnsiTheme="minorHAnsi"/>
        <w:b/>
        <w:caps/>
        <w:sz w:val="28"/>
        <w:szCs w:val="28"/>
      </w:rPr>
      <w:t>PY</w:t>
    </w:r>
    <w:r w:rsidR="00FB7C40" w:rsidRPr="00E10824">
      <w:rPr>
        <w:rFonts w:asciiTheme="minorHAnsi" w:hAnsiTheme="minorHAnsi"/>
        <w:b/>
        <w:caps/>
        <w:sz w:val="28"/>
        <w:szCs w:val="28"/>
      </w:rPr>
      <w:t>20</w:t>
    </w:r>
    <w:r w:rsidR="00FB7C40">
      <w:rPr>
        <w:rFonts w:asciiTheme="minorHAnsi" w:hAnsiTheme="minorHAnsi"/>
        <w:b/>
        <w:caps/>
        <w:sz w:val="28"/>
        <w:szCs w:val="28"/>
      </w:rPr>
      <w:t>2</w:t>
    </w:r>
    <w:r>
      <w:rPr>
        <w:rFonts w:asciiTheme="minorHAnsi" w:hAnsiTheme="minorHAnsi"/>
        <w:b/>
        <w:caps/>
        <w:sz w:val="28"/>
        <w:szCs w:val="28"/>
      </w:rPr>
      <w:t>4-25</w:t>
    </w:r>
    <w:r w:rsidR="00FB7C40" w:rsidRPr="00E10824">
      <w:rPr>
        <w:rFonts w:asciiTheme="minorHAnsi" w:hAnsiTheme="minorHAnsi"/>
        <w:b/>
        <w:caps/>
        <w:sz w:val="28"/>
        <w:szCs w:val="28"/>
      </w:rPr>
      <w:t xml:space="preserve"> COORDINAted MONITORING GUID</w:t>
    </w:r>
    <w:r w:rsidR="000313B8">
      <w:rPr>
        <w:rFonts w:asciiTheme="minorHAnsi" w:hAnsiTheme="minorHAnsi"/>
        <w:b/>
        <w:caps/>
        <w:sz w:val="28"/>
        <w:szCs w:val="28"/>
      </w:rPr>
      <w:t>e</w:t>
    </w:r>
  </w:p>
  <w:p w14:paraId="660801A7" w14:textId="6C1D73F4" w:rsidR="00933E47" w:rsidRPr="00C62D2A" w:rsidRDefault="00146628" w:rsidP="00C62D2A">
    <w:pPr>
      <w:pStyle w:val="Header"/>
      <w:jc w:val="center"/>
      <w:rPr>
        <w:rFonts w:asciiTheme="minorHAnsi" w:hAnsiTheme="minorHAnsi"/>
        <w:b/>
        <w:caps/>
        <w:sz w:val="28"/>
        <w:szCs w:val="28"/>
      </w:rPr>
    </w:pPr>
    <w:r>
      <w:rPr>
        <w:rFonts w:asciiTheme="minorHAnsi" w:hAnsiTheme="minorHAnsi"/>
        <w:b/>
        <w:caps/>
        <w:sz w:val="28"/>
        <w:szCs w:val="28"/>
      </w:rPr>
      <w:t>FORWD</w:t>
    </w:r>
    <w:r w:rsidR="00933E47">
      <w:rPr>
        <w:rFonts w:asciiTheme="minorHAnsi" w:hAnsiTheme="minorHAnsi"/>
        <w:b/>
        <w:caps/>
        <w:sz w:val="28"/>
        <w:szCs w:val="28"/>
      </w:rPr>
      <w:t xml:space="preserve"> </w:t>
    </w:r>
    <w:r w:rsidR="000313B8">
      <w:rPr>
        <w:rFonts w:asciiTheme="minorHAnsi" w:hAnsiTheme="minorHAnsi"/>
        <w:b/>
        <w:caps/>
        <w:sz w:val="28"/>
        <w:szCs w:val="28"/>
      </w:rPr>
      <w:t>Desk review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17D6"/>
    <w:multiLevelType w:val="hybridMultilevel"/>
    <w:tmpl w:val="E9F4D5BC"/>
    <w:lvl w:ilvl="0" w:tplc="1F26432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D3C40"/>
    <w:multiLevelType w:val="multilevel"/>
    <w:tmpl w:val="40FEB2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390FE7"/>
    <w:multiLevelType w:val="hybridMultilevel"/>
    <w:tmpl w:val="86FE21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DF57F5"/>
    <w:multiLevelType w:val="hybridMultilevel"/>
    <w:tmpl w:val="6158F0C4"/>
    <w:lvl w:ilvl="0" w:tplc="3D1602EC">
      <w:start w:val="1"/>
      <w:numFmt w:val="low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C36DA4"/>
    <w:multiLevelType w:val="hybridMultilevel"/>
    <w:tmpl w:val="E5A0C8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882586"/>
    <w:multiLevelType w:val="hybridMultilevel"/>
    <w:tmpl w:val="7B222F6C"/>
    <w:lvl w:ilvl="0" w:tplc="7026CAAE">
      <w:start w:val="1"/>
      <w:numFmt w:val="decimal"/>
      <w:lvlText w:val="%1."/>
      <w:lvlJc w:val="left"/>
      <w:pPr>
        <w:ind w:left="360" w:hanging="360"/>
      </w:pPr>
      <w:rPr>
        <w:rFonts w:hint="default"/>
      </w:rPr>
    </w:lvl>
    <w:lvl w:ilvl="1" w:tplc="CF64AD6A">
      <w:numFmt w:val="bullet"/>
      <w:lvlText w:val="•"/>
      <w:lvlJc w:val="left"/>
      <w:pPr>
        <w:ind w:left="1080" w:hanging="360"/>
      </w:pPr>
      <w:rPr>
        <w:rFonts w:ascii="Times New Roman" w:eastAsia="Calibr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A316CF"/>
    <w:multiLevelType w:val="hybridMultilevel"/>
    <w:tmpl w:val="6C00A5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C53AA5"/>
    <w:multiLevelType w:val="hybridMultilevel"/>
    <w:tmpl w:val="73480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A4B11"/>
    <w:multiLevelType w:val="hybridMultilevel"/>
    <w:tmpl w:val="7E4CB7D0"/>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12A96"/>
    <w:multiLevelType w:val="hybridMultilevel"/>
    <w:tmpl w:val="79E4A882"/>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0D7199"/>
    <w:multiLevelType w:val="hybridMultilevel"/>
    <w:tmpl w:val="D438E288"/>
    <w:lvl w:ilvl="0" w:tplc="04090005">
      <w:start w:val="1"/>
      <w:numFmt w:val="bullet"/>
      <w:lvlText w:val=""/>
      <w:lvlJc w:val="left"/>
      <w:pPr>
        <w:ind w:left="765" w:hanging="360"/>
      </w:pPr>
      <w:rPr>
        <w:rFonts w:ascii="Wingdings" w:hAnsi="Wingdings" w:hint="default"/>
      </w:rPr>
    </w:lvl>
    <w:lvl w:ilvl="1" w:tplc="2EC824D8">
      <w:start w:val="1"/>
      <w:numFmt w:val="bullet"/>
      <w:lvlText w:val="o"/>
      <w:lvlJc w:val="left"/>
      <w:pPr>
        <w:ind w:left="1485" w:hanging="360"/>
      </w:pPr>
      <w:rPr>
        <w:rFonts w:ascii="Courier New" w:hAnsi="Courier New" w:cs="Courier New" w:hint="default"/>
        <w:color w:val="auto"/>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E4B0874"/>
    <w:multiLevelType w:val="hybridMultilevel"/>
    <w:tmpl w:val="C4380F3C"/>
    <w:lvl w:ilvl="0" w:tplc="B0BA4F84">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C6C11"/>
    <w:multiLevelType w:val="hybridMultilevel"/>
    <w:tmpl w:val="D3DC26AE"/>
    <w:lvl w:ilvl="0" w:tplc="83C81E52">
      <w:start w:val="1"/>
      <w:numFmt w:val="lowerLetter"/>
      <w:lvlText w:val="%1."/>
      <w:lvlJc w:val="left"/>
      <w:pPr>
        <w:ind w:left="2160" w:hanging="360"/>
      </w:pPr>
      <w:rPr>
        <w:b w:val="0"/>
        <w:bCs/>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1151675"/>
    <w:multiLevelType w:val="hybridMultilevel"/>
    <w:tmpl w:val="023AD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D4033D"/>
    <w:multiLevelType w:val="hybridMultilevel"/>
    <w:tmpl w:val="8BFE1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F726E0"/>
    <w:multiLevelType w:val="hybridMultilevel"/>
    <w:tmpl w:val="339439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5D39BF"/>
    <w:multiLevelType w:val="hybridMultilevel"/>
    <w:tmpl w:val="E6E1C79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47A13AF"/>
    <w:multiLevelType w:val="hybridMultilevel"/>
    <w:tmpl w:val="B93476FE"/>
    <w:lvl w:ilvl="0" w:tplc="8CECA3C8">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434348"/>
    <w:multiLevelType w:val="hybridMultilevel"/>
    <w:tmpl w:val="C5087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6B15DB"/>
    <w:multiLevelType w:val="multilevel"/>
    <w:tmpl w:val="1786B174"/>
    <w:styleLink w:val="Style1"/>
    <w:lvl w:ilvl="0">
      <w:start w:val="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494B09"/>
    <w:multiLevelType w:val="hybridMultilevel"/>
    <w:tmpl w:val="4CD27DB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395187"/>
    <w:multiLevelType w:val="hybridMultilevel"/>
    <w:tmpl w:val="ED96130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CC74C5F"/>
    <w:multiLevelType w:val="hybridMultilevel"/>
    <w:tmpl w:val="44968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592C8C"/>
    <w:multiLevelType w:val="hybridMultilevel"/>
    <w:tmpl w:val="35DC87E8"/>
    <w:lvl w:ilvl="0" w:tplc="0409000F">
      <w:start w:val="1"/>
      <w:numFmt w:val="decimal"/>
      <w:lvlText w:val="%1."/>
      <w:lvlJc w:val="left"/>
      <w:pPr>
        <w:ind w:left="1440" w:hanging="360"/>
      </w:pPr>
      <w:rPr>
        <w:b w:val="0"/>
        <w:bCs/>
      </w:rPr>
    </w:lvl>
    <w:lvl w:ilvl="1" w:tplc="83C81E52">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09E2015"/>
    <w:multiLevelType w:val="hybridMultilevel"/>
    <w:tmpl w:val="C2CEDA98"/>
    <w:lvl w:ilvl="0" w:tplc="44C48980">
      <w:start w:val="1"/>
      <w:numFmt w:val="decimal"/>
      <w:lvlText w:val="%1."/>
      <w:lvlJc w:val="left"/>
      <w:pPr>
        <w:ind w:left="720" w:hanging="360"/>
      </w:pPr>
      <w:rPr>
        <w:b/>
        <w:bCs/>
      </w:rPr>
    </w:lvl>
    <w:lvl w:ilvl="1" w:tplc="74904534">
      <w:start w:val="1"/>
      <w:numFmt w:val="lowerLetter"/>
      <w:lvlText w:val="%2."/>
      <w:lvlJc w:val="left"/>
      <w:pPr>
        <w:ind w:left="1440" w:hanging="360"/>
      </w:pPr>
      <w:rPr>
        <w:b w:val="0"/>
        <w:bCs w:val="0"/>
      </w:rPr>
    </w:lvl>
    <w:lvl w:ilvl="2" w:tplc="04090005">
      <w:start w:val="1"/>
      <w:numFmt w:val="bullet"/>
      <w:lvlText w:val=""/>
      <w:lvlJc w:val="left"/>
      <w:pPr>
        <w:ind w:left="2205" w:hanging="360"/>
      </w:pPr>
      <w:rPr>
        <w:rFonts w:ascii="Wingdings" w:hAnsi="Wingdings" w:hint="default"/>
      </w:rPr>
    </w:lvl>
    <w:lvl w:ilvl="3" w:tplc="04090005">
      <w:start w:val="1"/>
      <w:numFmt w:val="bullet"/>
      <w:lvlText w:val=""/>
      <w:lvlJc w:val="left"/>
      <w:pPr>
        <w:ind w:left="2205"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260E30"/>
    <w:multiLevelType w:val="hybridMultilevel"/>
    <w:tmpl w:val="0A26CACC"/>
    <w:lvl w:ilvl="0" w:tplc="919E06FE">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8965EBA"/>
    <w:multiLevelType w:val="hybridMultilevel"/>
    <w:tmpl w:val="876E2120"/>
    <w:lvl w:ilvl="0" w:tplc="F1980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9812758"/>
    <w:multiLevelType w:val="hybridMultilevel"/>
    <w:tmpl w:val="7F488D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2180181">
    <w:abstractNumId w:val="10"/>
  </w:num>
  <w:num w:numId="2" w16cid:durableId="149369256">
    <w:abstractNumId w:val="19"/>
  </w:num>
  <w:num w:numId="3" w16cid:durableId="702826834">
    <w:abstractNumId w:val="5"/>
  </w:num>
  <w:num w:numId="4" w16cid:durableId="698893457">
    <w:abstractNumId w:val="26"/>
  </w:num>
  <w:num w:numId="5" w16cid:durableId="358094331">
    <w:abstractNumId w:val="16"/>
  </w:num>
  <w:num w:numId="6" w16cid:durableId="1317302994">
    <w:abstractNumId w:val="20"/>
  </w:num>
  <w:num w:numId="7" w16cid:durableId="633487308">
    <w:abstractNumId w:val="6"/>
  </w:num>
  <w:num w:numId="8" w16cid:durableId="1011686459">
    <w:abstractNumId w:val="22"/>
  </w:num>
  <w:num w:numId="9" w16cid:durableId="1776948441">
    <w:abstractNumId w:val="7"/>
  </w:num>
  <w:num w:numId="10" w16cid:durableId="1493327732">
    <w:abstractNumId w:val="18"/>
  </w:num>
  <w:num w:numId="11" w16cid:durableId="375591421">
    <w:abstractNumId w:val="17"/>
  </w:num>
  <w:num w:numId="12" w16cid:durableId="1834955588">
    <w:abstractNumId w:val="2"/>
  </w:num>
  <w:num w:numId="13" w16cid:durableId="1935244856">
    <w:abstractNumId w:val="27"/>
  </w:num>
  <w:num w:numId="14" w16cid:durableId="1153837153">
    <w:abstractNumId w:val="25"/>
  </w:num>
  <w:num w:numId="15" w16cid:durableId="739324787">
    <w:abstractNumId w:val="15"/>
  </w:num>
  <w:num w:numId="16" w16cid:durableId="787240310">
    <w:abstractNumId w:val="0"/>
  </w:num>
  <w:num w:numId="17" w16cid:durableId="273636823">
    <w:abstractNumId w:val="14"/>
  </w:num>
  <w:num w:numId="18" w16cid:durableId="1781604637">
    <w:abstractNumId w:val="13"/>
  </w:num>
  <w:num w:numId="19" w16cid:durableId="1142846150">
    <w:abstractNumId w:val="11"/>
  </w:num>
  <w:num w:numId="20" w16cid:durableId="902761210">
    <w:abstractNumId w:val="8"/>
  </w:num>
  <w:num w:numId="21" w16cid:durableId="1813983156">
    <w:abstractNumId w:val="9"/>
  </w:num>
  <w:num w:numId="22" w16cid:durableId="1853757629">
    <w:abstractNumId w:val="1"/>
  </w:num>
  <w:num w:numId="23" w16cid:durableId="639383305">
    <w:abstractNumId w:val="4"/>
  </w:num>
  <w:num w:numId="24" w16cid:durableId="386682309">
    <w:abstractNumId w:val="24"/>
  </w:num>
  <w:num w:numId="25" w16cid:durableId="1358386931">
    <w:abstractNumId w:val="21"/>
  </w:num>
  <w:num w:numId="26" w16cid:durableId="206062975">
    <w:abstractNumId w:val="23"/>
  </w:num>
  <w:num w:numId="27" w16cid:durableId="1902710529">
    <w:abstractNumId w:val="12"/>
  </w:num>
  <w:num w:numId="28" w16cid:durableId="187796001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I0NjQwMzYwNzM3NjdT0lEKTi0uzszPAykwrAUAIzcgPiwAAAA="/>
  </w:docVars>
  <w:rsids>
    <w:rsidRoot w:val="00E33CB9"/>
    <w:rsid w:val="0000123A"/>
    <w:rsid w:val="000024B9"/>
    <w:rsid w:val="000027F8"/>
    <w:rsid w:val="00003D32"/>
    <w:rsid w:val="00006777"/>
    <w:rsid w:val="00006FAD"/>
    <w:rsid w:val="00007C30"/>
    <w:rsid w:val="00012CDB"/>
    <w:rsid w:val="00016D46"/>
    <w:rsid w:val="0001751A"/>
    <w:rsid w:val="00017521"/>
    <w:rsid w:val="00021CC2"/>
    <w:rsid w:val="000254EF"/>
    <w:rsid w:val="0002709D"/>
    <w:rsid w:val="000313B8"/>
    <w:rsid w:val="0003189A"/>
    <w:rsid w:val="000357A0"/>
    <w:rsid w:val="00041612"/>
    <w:rsid w:val="000623E7"/>
    <w:rsid w:val="00067CB4"/>
    <w:rsid w:val="00073CA6"/>
    <w:rsid w:val="00074A6E"/>
    <w:rsid w:val="000759A4"/>
    <w:rsid w:val="000774C0"/>
    <w:rsid w:val="00077526"/>
    <w:rsid w:val="00077FC2"/>
    <w:rsid w:val="00081540"/>
    <w:rsid w:val="00081D06"/>
    <w:rsid w:val="00086DDF"/>
    <w:rsid w:val="0008716B"/>
    <w:rsid w:val="00090BFA"/>
    <w:rsid w:val="00097A8D"/>
    <w:rsid w:val="000A2908"/>
    <w:rsid w:val="000A3BB9"/>
    <w:rsid w:val="000B1860"/>
    <w:rsid w:val="000B2F80"/>
    <w:rsid w:val="000B4062"/>
    <w:rsid w:val="000B6D39"/>
    <w:rsid w:val="000C35F2"/>
    <w:rsid w:val="000C576F"/>
    <w:rsid w:val="000C5C44"/>
    <w:rsid w:val="000D36FF"/>
    <w:rsid w:val="000E075A"/>
    <w:rsid w:val="000E1377"/>
    <w:rsid w:val="000F12EA"/>
    <w:rsid w:val="000F24E7"/>
    <w:rsid w:val="00101C70"/>
    <w:rsid w:val="00102F73"/>
    <w:rsid w:val="0010458E"/>
    <w:rsid w:val="00107CF0"/>
    <w:rsid w:val="00111B1F"/>
    <w:rsid w:val="001130D9"/>
    <w:rsid w:val="001130E3"/>
    <w:rsid w:val="00113FCD"/>
    <w:rsid w:val="001145EC"/>
    <w:rsid w:val="00115A6E"/>
    <w:rsid w:val="00116019"/>
    <w:rsid w:val="00116643"/>
    <w:rsid w:val="00120FE3"/>
    <w:rsid w:val="001218B4"/>
    <w:rsid w:val="001243B6"/>
    <w:rsid w:val="00124BDE"/>
    <w:rsid w:val="00125640"/>
    <w:rsid w:val="00142C29"/>
    <w:rsid w:val="00143E21"/>
    <w:rsid w:val="0014423D"/>
    <w:rsid w:val="00144636"/>
    <w:rsid w:val="001447FA"/>
    <w:rsid w:val="00146628"/>
    <w:rsid w:val="00146C4D"/>
    <w:rsid w:val="00151D88"/>
    <w:rsid w:val="001535BF"/>
    <w:rsid w:val="0016159C"/>
    <w:rsid w:val="0016676B"/>
    <w:rsid w:val="00166A07"/>
    <w:rsid w:val="00170A49"/>
    <w:rsid w:val="0017185F"/>
    <w:rsid w:val="00172274"/>
    <w:rsid w:val="001807F9"/>
    <w:rsid w:val="00181BCA"/>
    <w:rsid w:val="00182C70"/>
    <w:rsid w:val="0018404D"/>
    <w:rsid w:val="00185507"/>
    <w:rsid w:val="001916E0"/>
    <w:rsid w:val="00195AF8"/>
    <w:rsid w:val="00195C56"/>
    <w:rsid w:val="001A0261"/>
    <w:rsid w:val="001A5A9E"/>
    <w:rsid w:val="001A5EF4"/>
    <w:rsid w:val="001A769B"/>
    <w:rsid w:val="001A7717"/>
    <w:rsid w:val="001B2250"/>
    <w:rsid w:val="001B3049"/>
    <w:rsid w:val="001B395F"/>
    <w:rsid w:val="001B4291"/>
    <w:rsid w:val="001B4827"/>
    <w:rsid w:val="001B483E"/>
    <w:rsid w:val="001B626A"/>
    <w:rsid w:val="001B7B3C"/>
    <w:rsid w:val="001C2AA4"/>
    <w:rsid w:val="001C2CE1"/>
    <w:rsid w:val="001C5DDE"/>
    <w:rsid w:val="001C63F2"/>
    <w:rsid w:val="001C7127"/>
    <w:rsid w:val="001D16CE"/>
    <w:rsid w:val="001D2A53"/>
    <w:rsid w:val="001D64F5"/>
    <w:rsid w:val="001D7F01"/>
    <w:rsid w:val="001E06F4"/>
    <w:rsid w:val="001E09C3"/>
    <w:rsid w:val="001E15CA"/>
    <w:rsid w:val="001E244E"/>
    <w:rsid w:val="001E412A"/>
    <w:rsid w:val="001F2252"/>
    <w:rsid w:val="001F3DAC"/>
    <w:rsid w:val="001F5BAB"/>
    <w:rsid w:val="002016AD"/>
    <w:rsid w:val="00201884"/>
    <w:rsid w:val="00203439"/>
    <w:rsid w:val="00204B01"/>
    <w:rsid w:val="0020772E"/>
    <w:rsid w:val="00215C15"/>
    <w:rsid w:val="002164BB"/>
    <w:rsid w:val="00220273"/>
    <w:rsid w:val="00220842"/>
    <w:rsid w:val="0022434A"/>
    <w:rsid w:val="0022497E"/>
    <w:rsid w:val="002259B7"/>
    <w:rsid w:val="002271D2"/>
    <w:rsid w:val="002276F3"/>
    <w:rsid w:val="002305F6"/>
    <w:rsid w:val="00230EB7"/>
    <w:rsid w:val="002310ED"/>
    <w:rsid w:val="002324E7"/>
    <w:rsid w:val="002340CB"/>
    <w:rsid w:val="00241987"/>
    <w:rsid w:val="002437B2"/>
    <w:rsid w:val="00250833"/>
    <w:rsid w:val="002510B2"/>
    <w:rsid w:val="002517F1"/>
    <w:rsid w:val="00251AB5"/>
    <w:rsid w:val="00253104"/>
    <w:rsid w:val="00253425"/>
    <w:rsid w:val="00253DD8"/>
    <w:rsid w:val="00254AB0"/>
    <w:rsid w:val="00254CD4"/>
    <w:rsid w:val="0026286C"/>
    <w:rsid w:val="00265322"/>
    <w:rsid w:val="00265C63"/>
    <w:rsid w:val="00266159"/>
    <w:rsid w:val="002721E3"/>
    <w:rsid w:val="0028135A"/>
    <w:rsid w:val="0028227A"/>
    <w:rsid w:val="00285AE9"/>
    <w:rsid w:val="002863B6"/>
    <w:rsid w:val="0029180F"/>
    <w:rsid w:val="002A26B8"/>
    <w:rsid w:val="002A4E2B"/>
    <w:rsid w:val="002B2A38"/>
    <w:rsid w:val="002B48B6"/>
    <w:rsid w:val="002B637F"/>
    <w:rsid w:val="002B6896"/>
    <w:rsid w:val="002B79A3"/>
    <w:rsid w:val="002C02F8"/>
    <w:rsid w:val="002C18C8"/>
    <w:rsid w:val="002D01DD"/>
    <w:rsid w:val="002D170B"/>
    <w:rsid w:val="002D1D3A"/>
    <w:rsid w:val="002D4468"/>
    <w:rsid w:val="002D6771"/>
    <w:rsid w:val="002E076C"/>
    <w:rsid w:val="002E2F4E"/>
    <w:rsid w:val="002E4549"/>
    <w:rsid w:val="002E70B0"/>
    <w:rsid w:val="002F02DD"/>
    <w:rsid w:val="002F07D1"/>
    <w:rsid w:val="002F3927"/>
    <w:rsid w:val="002F6221"/>
    <w:rsid w:val="002F725E"/>
    <w:rsid w:val="00303BD6"/>
    <w:rsid w:val="00304D0C"/>
    <w:rsid w:val="00304DEC"/>
    <w:rsid w:val="003050BD"/>
    <w:rsid w:val="003060FA"/>
    <w:rsid w:val="003068D6"/>
    <w:rsid w:val="00307489"/>
    <w:rsid w:val="003076B9"/>
    <w:rsid w:val="003108AC"/>
    <w:rsid w:val="00311A8C"/>
    <w:rsid w:val="003120CF"/>
    <w:rsid w:val="00313A80"/>
    <w:rsid w:val="00316001"/>
    <w:rsid w:val="0031782A"/>
    <w:rsid w:val="0032490C"/>
    <w:rsid w:val="00331B3A"/>
    <w:rsid w:val="00335989"/>
    <w:rsid w:val="00337D1E"/>
    <w:rsid w:val="003423AA"/>
    <w:rsid w:val="003523D6"/>
    <w:rsid w:val="0035268A"/>
    <w:rsid w:val="00356C45"/>
    <w:rsid w:val="00356EC1"/>
    <w:rsid w:val="00357662"/>
    <w:rsid w:val="0035768B"/>
    <w:rsid w:val="00361B9B"/>
    <w:rsid w:val="0036328C"/>
    <w:rsid w:val="00363CFC"/>
    <w:rsid w:val="00364536"/>
    <w:rsid w:val="00365DB1"/>
    <w:rsid w:val="00370AC9"/>
    <w:rsid w:val="00374143"/>
    <w:rsid w:val="00374C8B"/>
    <w:rsid w:val="003765F1"/>
    <w:rsid w:val="00377C8F"/>
    <w:rsid w:val="00380A44"/>
    <w:rsid w:val="0038698A"/>
    <w:rsid w:val="003878F1"/>
    <w:rsid w:val="00390897"/>
    <w:rsid w:val="0039258E"/>
    <w:rsid w:val="00393D41"/>
    <w:rsid w:val="0039683E"/>
    <w:rsid w:val="003A1607"/>
    <w:rsid w:val="003A1F48"/>
    <w:rsid w:val="003A639A"/>
    <w:rsid w:val="003B6AC9"/>
    <w:rsid w:val="003C1C1A"/>
    <w:rsid w:val="003C1FF9"/>
    <w:rsid w:val="003C39DB"/>
    <w:rsid w:val="003C3EF0"/>
    <w:rsid w:val="003C4DFE"/>
    <w:rsid w:val="003C5708"/>
    <w:rsid w:val="003D1551"/>
    <w:rsid w:val="003D2B4A"/>
    <w:rsid w:val="003D3975"/>
    <w:rsid w:val="003E0519"/>
    <w:rsid w:val="003E08EC"/>
    <w:rsid w:val="003E1BCD"/>
    <w:rsid w:val="003E491C"/>
    <w:rsid w:val="003E4F5A"/>
    <w:rsid w:val="003F0575"/>
    <w:rsid w:val="003F0ED7"/>
    <w:rsid w:val="003F19E4"/>
    <w:rsid w:val="003F1FF6"/>
    <w:rsid w:val="003F2801"/>
    <w:rsid w:val="003F2D73"/>
    <w:rsid w:val="003F4594"/>
    <w:rsid w:val="003F6E7A"/>
    <w:rsid w:val="003F7BFE"/>
    <w:rsid w:val="003F7CE1"/>
    <w:rsid w:val="00400B89"/>
    <w:rsid w:val="00404336"/>
    <w:rsid w:val="00404670"/>
    <w:rsid w:val="00405CD4"/>
    <w:rsid w:val="00410F46"/>
    <w:rsid w:val="00414AD5"/>
    <w:rsid w:val="004229FD"/>
    <w:rsid w:val="004325A8"/>
    <w:rsid w:val="00443B08"/>
    <w:rsid w:val="00447CD5"/>
    <w:rsid w:val="004516CB"/>
    <w:rsid w:val="00453313"/>
    <w:rsid w:val="0045352E"/>
    <w:rsid w:val="00455137"/>
    <w:rsid w:val="004564E3"/>
    <w:rsid w:val="00457EFB"/>
    <w:rsid w:val="00457FE1"/>
    <w:rsid w:val="00462FD3"/>
    <w:rsid w:val="0046626A"/>
    <w:rsid w:val="00467289"/>
    <w:rsid w:val="0047171D"/>
    <w:rsid w:val="00472AA7"/>
    <w:rsid w:val="0047308A"/>
    <w:rsid w:val="0047492B"/>
    <w:rsid w:val="00475E12"/>
    <w:rsid w:val="0048225E"/>
    <w:rsid w:val="00484557"/>
    <w:rsid w:val="0049194A"/>
    <w:rsid w:val="004955B0"/>
    <w:rsid w:val="004A0249"/>
    <w:rsid w:val="004A15D1"/>
    <w:rsid w:val="004A1B57"/>
    <w:rsid w:val="004A3C7E"/>
    <w:rsid w:val="004A501D"/>
    <w:rsid w:val="004A699D"/>
    <w:rsid w:val="004B08F2"/>
    <w:rsid w:val="004B2E3D"/>
    <w:rsid w:val="004B6046"/>
    <w:rsid w:val="004B618C"/>
    <w:rsid w:val="004C0CBF"/>
    <w:rsid w:val="004C130F"/>
    <w:rsid w:val="004C43D8"/>
    <w:rsid w:val="004C48E1"/>
    <w:rsid w:val="004C6D4E"/>
    <w:rsid w:val="004D0A8F"/>
    <w:rsid w:val="004D31D2"/>
    <w:rsid w:val="004D49FD"/>
    <w:rsid w:val="004D56D9"/>
    <w:rsid w:val="004D56FD"/>
    <w:rsid w:val="004D5B4C"/>
    <w:rsid w:val="004E20C3"/>
    <w:rsid w:val="004E56A0"/>
    <w:rsid w:val="004F05A7"/>
    <w:rsid w:val="004F46FD"/>
    <w:rsid w:val="004F4A68"/>
    <w:rsid w:val="004F6B12"/>
    <w:rsid w:val="004F6F5C"/>
    <w:rsid w:val="004F735F"/>
    <w:rsid w:val="00502385"/>
    <w:rsid w:val="0050738F"/>
    <w:rsid w:val="005106EE"/>
    <w:rsid w:val="005116D5"/>
    <w:rsid w:val="0051372F"/>
    <w:rsid w:val="00514FEB"/>
    <w:rsid w:val="00516F42"/>
    <w:rsid w:val="00517EED"/>
    <w:rsid w:val="00520614"/>
    <w:rsid w:val="00522EC1"/>
    <w:rsid w:val="0052353B"/>
    <w:rsid w:val="0052522D"/>
    <w:rsid w:val="0052619E"/>
    <w:rsid w:val="00527691"/>
    <w:rsid w:val="005305F2"/>
    <w:rsid w:val="0053142B"/>
    <w:rsid w:val="00533654"/>
    <w:rsid w:val="005343F5"/>
    <w:rsid w:val="005362B9"/>
    <w:rsid w:val="00546B42"/>
    <w:rsid w:val="00547594"/>
    <w:rsid w:val="00550E85"/>
    <w:rsid w:val="00552D0B"/>
    <w:rsid w:val="00555AA2"/>
    <w:rsid w:val="00555DDA"/>
    <w:rsid w:val="00556D7F"/>
    <w:rsid w:val="00557963"/>
    <w:rsid w:val="00564757"/>
    <w:rsid w:val="005648D4"/>
    <w:rsid w:val="00570C9B"/>
    <w:rsid w:val="0057195C"/>
    <w:rsid w:val="00573D62"/>
    <w:rsid w:val="005752D1"/>
    <w:rsid w:val="00581AEF"/>
    <w:rsid w:val="00583CD3"/>
    <w:rsid w:val="00584653"/>
    <w:rsid w:val="005847D7"/>
    <w:rsid w:val="005879B8"/>
    <w:rsid w:val="00592E59"/>
    <w:rsid w:val="00593D86"/>
    <w:rsid w:val="0059496A"/>
    <w:rsid w:val="005A1738"/>
    <w:rsid w:val="005A22AA"/>
    <w:rsid w:val="005A3E86"/>
    <w:rsid w:val="005A6504"/>
    <w:rsid w:val="005A6CFB"/>
    <w:rsid w:val="005A71D6"/>
    <w:rsid w:val="005B4CDD"/>
    <w:rsid w:val="005C026C"/>
    <w:rsid w:val="005C2628"/>
    <w:rsid w:val="005C43DB"/>
    <w:rsid w:val="005D1112"/>
    <w:rsid w:val="005D1482"/>
    <w:rsid w:val="005D3194"/>
    <w:rsid w:val="005D3755"/>
    <w:rsid w:val="005E0411"/>
    <w:rsid w:val="005E1367"/>
    <w:rsid w:val="005E3364"/>
    <w:rsid w:val="005E7663"/>
    <w:rsid w:val="005F042A"/>
    <w:rsid w:val="005F299E"/>
    <w:rsid w:val="005F2A6B"/>
    <w:rsid w:val="005F2F69"/>
    <w:rsid w:val="005F4578"/>
    <w:rsid w:val="00600D5A"/>
    <w:rsid w:val="006017D6"/>
    <w:rsid w:val="0060347F"/>
    <w:rsid w:val="006055E6"/>
    <w:rsid w:val="00605AE0"/>
    <w:rsid w:val="006077B0"/>
    <w:rsid w:val="0061030D"/>
    <w:rsid w:val="0061276E"/>
    <w:rsid w:val="00615777"/>
    <w:rsid w:val="0061746A"/>
    <w:rsid w:val="00620C0B"/>
    <w:rsid w:val="00622285"/>
    <w:rsid w:val="00624971"/>
    <w:rsid w:val="00625046"/>
    <w:rsid w:val="00625489"/>
    <w:rsid w:val="006257B4"/>
    <w:rsid w:val="00626116"/>
    <w:rsid w:val="00626F24"/>
    <w:rsid w:val="006310C5"/>
    <w:rsid w:val="00636DFF"/>
    <w:rsid w:val="00641A01"/>
    <w:rsid w:val="00644564"/>
    <w:rsid w:val="00644A81"/>
    <w:rsid w:val="00644FE9"/>
    <w:rsid w:val="00645EF8"/>
    <w:rsid w:val="006514A8"/>
    <w:rsid w:val="00654E73"/>
    <w:rsid w:val="006550D1"/>
    <w:rsid w:val="00656372"/>
    <w:rsid w:val="00662C2B"/>
    <w:rsid w:val="00663579"/>
    <w:rsid w:val="00676513"/>
    <w:rsid w:val="00677FB4"/>
    <w:rsid w:val="00681291"/>
    <w:rsid w:val="00683460"/>
    <w:rsid w:val="0068377A"/>
    <w:rsid w:val="00684DC3"/>
    <w:rsid w:val="006870D5"/>
    <w:rsid w:val="0069004B"/>
    <w:rsid w:val="0069038E"/>
    <w:rsid w:val="006914E4"/>
    <w:rsid w:val="00692D76"/>
    <w:rsid w:val="00696CF5"/>
    <w:rsid w:val="00697FF8"/>
    <w:rsid w:val="006A40E0"/>
    <w:rsid w:val="006A5983"/>
    <w:rsid w:val="006A635A"/>
    <w:rsid w:val="006A6AA5"/>
    <w:rsid w:val="006B5F52"/>
    <w:rsid w:val="006B6146"/>
    <w:rsid w:val="006C01BF"/>
    <w:rsid w:val="006C0834"/>
    <w:rsid w:val="006C31A9"/>
    <w:rsid w:val="006C6A50"/>
    <w:rsid w:val="006D3D71"/>
    <w:rsid w:val="006E0F10"/>
    <w:rsid w:val="006E4E2A"/>
    <w:rsid w:val="006E5B2A"/>
    <w:rsid w:val="006F07B2"/>
    <w:rsid w:val="006F112C"/>
    <w:rsid w:val="006F3CEF"/>
    <w:rsid w:val="00701BB0"/>
    <w:rsid w:val="00703FDB"/>
    <w:rsid w:val="0070423D"/>
    <w:rsid w:val="00706040"/>
    <w:rsid w:val="00707C8E"/>
    <w:rsid w:val="00710161"/>
    <w:rsid w:val="00710BFA"/>
    <w:rsid w:val="00711B62"/>
    <w:rsid w:val="0071231B"/>
    <w:rsid w:val="00714152"/>
    <w:rsid w:val="0071720B"/>
    <w:rsid w:val="00717672"/>
    <w:rsid w:val="007211FC"/>
    <w:rsid w:val="007224B8"/>
    <w:rsid w:val="00722E2C"/>
    <w:rsid w:val="007262E8"/>
    <w:rsid w:val="00732872"/>
    <w:rsid w:val="00734544"/>
    <w:rsid w:val="007358EC"/>
    <w:rsid w:val="00735A7F"/>
    <w:rsid w:val="00735DE2"/>
    <w:rsid w:val="00737450"/>
    <w:rsid w:val="00744090"/>
    <w:rsid w:val="00745897"/>
    <w:rsid w:val="007513CF"/>
    <w:rsid w:val="00757396"/>
    <w:rsid w:val="00765FD5"/>
    <w:rsid w:val="007668CC"/>
    <w:rsid w:val="00770747"/>
    <w:rsid w:val="00771847"/>
    <w:rsid w:val="00773002"/>
    <w:rsid w:val="00773595"/>
    <w:rsid w:val="007736F0"/>
    <w:rsid w:val="00773E06"/>
    <w:rsid w:val="0077477D"/>
    <w:rsid w:val="007749D0"/>
    <w:rsid w:val="00776CEF"/>
    <w:rsid w:val="00780428"/>
    <w:rsid w:val="00783718"/>
    <w:rsid w:val="0078658A"/>
    <w:rsid w:val="007933CE"/>
    <w:rsid w:val="00793647"/>
    <w:rsid w:val="00793DA2"/>
    <w:rsid w:val="00795705"/>
    <w:rsid w:val="00795EA2"/>
    <w:rsid w:val="007B0676"/>
    <w:rsid w:val="007B085A"/>
    <w:rsid w:val="007B2032"/>
    <w:rsid w:val="007B2584"/>
    <w:rsid w:val="007B3E5F"/>
    <w:rsid w:val="007B6CEB"/>
    <w:rsid w:val="007C2C32"/>
    <w:rsid w:val="007C308B"/>
    <w:rsid w:val="007C33C3"/>
    <w:rsid w:val="007C5681"/>
    <w:rsid w:val="007C5823"/>
    <w:rsid w:val="007C754B"/>
    <w:rsid w:val="007C7A06"/>
    <w:rsid w:val="007D66A1"/>
    <w:rsid w:val="007E0A23"/>
    <w:rsid w:val="007E16D7"/>
    <w:rsid w:val="007E1E21"/>
    <w:rsid w:val="007E34A7"/>
    <w:rsid w:val="007E59EC"/>
    <w:rsid w:val="007E617D"/>
    <w:rsid w:val="007F09EB"/>
    <w:rsid w:val="007F10B9"/>
    <w:rsid w:val="007F126C"/>
    <w:rsid w:val="007F3083"/>
    <w:rsid w:val="007F52F4"/>
    <w:rsid w:val="007F531A"/>
    <w:rsid w:val="00800ABF"/>
    <w:rsid w:val="0080210A"/>
    <w:rsid w:val="00804740"/>
    <w:rsid w:val="0080550B"/>
    <w:rsid w:val="00805FDD"/>
    <w:rsid w:val="00810507"/>
    <w:rsid w:val="008144ED"/>
    <w:rsid w:val="00816548"/>
    <w:rsid w:val="00817DA0"/>
    <w:rsid w:val="00820F2A"/>
    <w:rsid w:val="00824535"/>
    <w:rsid w:val="00825DB5"/>
    <w:rsid w:val="00826F77"/>
    <w:rsid w:val="008313C8"/>
    <w:rsid w:val="00834757"/>
    <w:rsid w:val="008353C9"/>
    <w:rsid w:val="00845505"/>
    <w:rsid w:val="00845D6F"/>
    <w:rsid w:val="00847CC9"/>
    <w:rsid w:val="008526DD"/>
    <w:rsid w:val="0085789B"/>
    <w:rsid w:val="00864B8C"/>
    <w:rsid w:val="008670C4"/>
    <w:rsid w:val="00871FC9"/>
    <w:rsid w:val="00873C07"/>
    <w:rsid w:val="008759F3"/>
    <w:rsid w:val="00875FFF"/>
    <w:rsid w:val="008861A1"/>
    <w:rsid w:val="00887EE1"/>
    <w:rsid w:val="00887FE0"/>
    <w:rsid w:val="00891F43"/>
    <w:rsid w:val="00893D1B"/>
    <w:rsid w:val="0089693F"/>
    <w:rsid w:val="008973A2"/>
    <w:rsid w:val="00897F31"/>
    <w:rsid w:val="008A00A8"/>
    <w:rsid w:val="008A08CE"/>
    <w:rsid w:val="008A2241"/>
    <w:rsid w:val="008A29D2"/>
    <w:rsid w:val="008A407A"/>
    <w:rsid w:val="008A5677"/>
    <w:rsid w:val="008B6048"/>
    <w:rsid w:val="008B7777"/>
    <w:rsid w:val="008B7E71"/>
    <w:rsid w:val="008C1382"/>
    <w:rsid w:val="008C1388"/>
    <w:rsid w:val="008C33A6"/>
    <w:rsid w:val="008C4EED"/>
    <w:rsid w:val="008C6466"/>
    <w:rsid w:val="008D3B67"/>
    <w:rsid w:val="008D4B79"/>
    <w:rsid w:val="008D76B7"/>
    <w:rsid w:val="008D777C"/>
    <w:rsid w:val="008E0177"/>
    <w:rsid w:val="008E07E6"/>
    <w:rsid w:val="008E09B5"/>
    <w:rsid w:val="008E0A1B"/>
    <w:rsid w:val="008E139B"/>
    <w:rsid w:val="008E5E3D"/>
    <w:rsid w:val="008F1E54"/>
    <w:rsid w:val="00902222"/>
    <w:rsid w:val="0090237E"/>
    <w:rsid w:val="00903241"/>
    <w:rsid w:val="0090397A"/>
    <w:rsid w:val="00904392"/>
    <w:rsid w:val="00905C8C"/>
    <w:rsid w:val="009062A0"/>
    <w:rsid w:val="00916118"/>
    <w:rsid w:val="009219F6"/>
    <w:rsid w:val="00924C5C"/>
    <w:rsid w:val="00933E47"/>
    <w:rsid w:val="00942C05"/>
    <w:rsid w:val="00947971"/>
    <w:rsid w:val="0095042D"/>
    <w:rsid w:val="00950433"/>
    <w:rsid w:val="00950F13"/>
    <w:rsid w:val="00951E15"/>
    <w:rsid w:val="00951F48"/>
    <w:rsid w:val="009555F2"/>
    <w:rsid w:val="0095623A"/>
    <w:rsid w:val="00956B20"/>
    <w:rsid w:val="009618B0"/>
    <w:rsid w:val="0096530D"/>
    <w:rsid w:val="009659E9"/>
    <w:rsid w:val="009669A0"/>
    <w:rsid w:val="0096781B"/>
    <w:rsid w:val="009757EF"/>
    <w:rsid w:val="009761B5"/>
    <w:rsid w:val="00980307"/>
    <w:rsid w:val="00981AA7"/>
    <w:rsid w:val="0098581A"/>
    <w:rsid w:val="009904F1"/>
    <w:rsid w:val="00992817"/>
    <w:rsid w:val="00993EAC"/>
    <w:rsid w:val="00995945"/>
    <w:rsid w:val="00997305"/>
    <w:rsid w:val="009A1FC2"/>
    <w:rsid w:val="009A396A"/>
    <w:rsid w:val="009B6DEA"/>
    <w:rsid w:val="009B776E"/>
    <w:rsid w:val="009C677D"/>
    <w:rsid w:val="009C705E"/>
    <w:rsid w:val="009D14D9"/>
    <w:rsid w:val="009D64BA"/>
    <w:rsid w:val="009E1859"/>
    <w:rsid w:val="009E4354"/>
    <w:rsid w:val="009E5A1C"/>
    <w:rsid w:val="009E7078"/>
    <w:rsid w:val="009E7A56"/>
    <w:rsid w:val="009F0BCD"/>
    <w:rsid w:val="009F13E4"/>
    <w:rsid w:val="009F306E"/>
    <w:rsid w:val="009F37DC"/>
    <w:rsid w:val="009F4CE3"/>
    <w:rsid w:val="009F791D"/>
    <w:rsid w:val="00A01843"/>
    <w:rsid w:val="00A01859"/>
    <w:rsid w:val="00A03962"/>
    <w:rsid w:val="00A03A1A"/>
    <w:rsid w:val="00A05D14"/>
    <w:rsid w:val="00A15F1F"/>
    <w:rsid w:val="00A16908"/>
    <w:rsid w:val="00A16ADB"/>
    <w:rsid w:val="00A2677F"/>
    <w:rsid w:val="00A26F08"/>
    <w:rsid w:val="00A35B12"/>
    <w:rsid w:val="00A360A7"/>
    <w:rsid w:val="00A37E7B"/>
    <w:rsid w:val="00A44AB9"/>
    <w:rsid w:val="00A47926"/>
    <w:rsid w:val="00A51B68"/>
    <w:rsid w:val="00A52F09"/>
    <w:rsid w:val="00A54190"/>
    <w:rsid w:val="00A5538F"/>
    <w:rsid w:val="00A57AF1"/>
    <w:rsid w:val="00A60604"/>
    <w:rsid w:val="00A6225E"/>
    <w:rsid w:val="00A623FF"/>
    <w:rsid w:val="00A64335"/>
    <w:rsid w:val="00A65214"/>
    <w:rsid w:val="00A77D25"/>
    <w:rsid w:val="00A81783"/>
    <w:rsid w:val="00A82728"/>
    <w:rsid w:val="00A8666D"/>
    <w:rsid w:val="00A92F69"/>
    <w:rsid w:val="00A96939"/>
    <w:rsid w:val="00A97373"/>
    <w:rsid w:val="00AA46B3"/>
    <w:rsid w:val="00AA6115"/>
    <w:rsid w:val="00AA62D1"/>
    <w:rsid w:val="00AB4D30"/>
    <w:rsid w:val="00AB744B"/>
    <w:rsid w:val="00AC45FC"/>
    <w:rsid w:val="00AC6579"/>
    <w:rsid w:val="00AC6ECE"/>
    <w:rsid w:val="00AD0D8C"/>
    <w:rsid w:val="00AD2464"/>
    <w:rsid w:val="00AE055C"/>
    <w:rsid w:val="00AE45AA"/>
    <w:rsid w:val="00AE56FF"/>
    <w:rsid w:val="00AE6BA3"/>
    <w:rsid w:val="00AF0513"/>
    <w:rsid w:val="00AF1EDB"/>
    <w:rsid w:val="00AF33A6"/>
    <w:rsid w:val="00AF455E"/>
    <w:rsid w:val="00B00707"/>
    <w:rsid w:val="00B01CE4"/>
    <w:rsid w:val="00B025EB"/>
    <w:rsid w:val="00B057FE"/>
    <w:rsid w:val="00B130FB"/>
    <w:rsid w:val="00B13E6C"/>
    <w:rsid w:val="00B163F9"/>
    <w:rsid w:val="00B16CCD"/>
    <w:rsid w:val="00B21F90"/>
    <w:rsid w:val="00B25671"/>
    <w:rsid w:val="00B26215"/>
    <w:rsid w:val="00B2649F"/>
    <w:rsid w:val="00B31254"/>
    <w:rsid w:val="00B33850"/>
    <w:rsid w:val="00B4030F"/>
    <w:rsid w:val="00B4063F"/>
    <w:rsid w:val="00B474CE"/>
    <w:rsid w:val="00B516CC"/>
    <w:rsid w:val="00B56D23"/>
    <w:rsid w:val="00B57E58"/>
    <w:rsid w:val="00B61961"/>
    <w:rsid w:val="00B62BF6"/>
    <w:rsid w:val="00B6341D"/>
    <w:rsid w:val="00B64CC0"/>
    <w:rsid w:val="00B675A7"/>
    <w:rsid w:val="00B71952"/>
    <w:rsid w:val="00B719E3"/>
    <w:rsid w:val="00B723B1"/>
    <w:rsid w:val="00B7472C"/>
    <w:rsid w:val="00B76E9F"/>
    <w:rsid w:val="00B7718D"/>
    <w:rsid w:val="00B81126"/>
    <w:rsid w:val="00B811C0"/>
    <w:rsid w:val="00B84456"/>
    <w:rsid w:val="00B861EF"/>
    <w:rsid w:val="00B86BB9"/>
    <w:rsid w:val="00B96682"/>
    <w:rsid w:val="00B9728D"/>
    <w:rsid w:val="00BA2773"/>
    <w:rsid w:val="00BA2C63"/>
    <w:rsid w:val="00BA3E6E"/>
    <w:rsid w:val="00BA590B"/>
    <w:rsid w:val="00BA69CF"/>
    <w:rsid w:val="00BB02A7"/>
    <w:rsid w:val="00BB0CE2"/>
    <w:rsid w:val="00BB2F51"/>
    <w:rsid w:val="00BC0DFD"/>
    <w:rsid w:val="00BC5483"/>
    <w:rsid w:val="00BD387B"/>
    <w:rsid w:val="00BD5D9C"/>
    <w:rsid w:val="00BD6F04"/>
    <w:rsid w:val="00BE0A17"/>
    <w:rsid w:val="00BE0FEB"/>
    <w:rsid w:val="00BE2B7E"/>
    <w:rsid w:val="00BE3295"/>
    <w:rsid w:val="00BE61E6"/>
    <w:rsid w:val="00BE6D61"/>
    <w:rsid w:val="00BF0FFA"/>
    <w:rsid w:val="00BF339B"/>
    <w:rsid w:val="00BF3E85"/>
    <w:rsid w:val="00BF4183"/>
    <w:rsid w:val="00BF54E8"/>
    <w:rsid w:val="00C00374"/>
    <w:rsid w:val="00C01644"/>
    <w:rsid w:val="00C03711"/>
    <w:rsid w:val="00C068E8"/>
    <w:rsid w:val="00C13EF7"/>
    <w:rsid w:val="00C1557F"/>
    <w:rsid w:val="00C171DA"/>
    <w:rsid w:val="00C1747F"/>
    <w:rsid w:val="00C237DE"/>
    <w:rsid w:val="00C33647"/>
    <w:rsid w:val="00C340F8"/>
    <w:rsid w:val="00C3410C"/>
    <w:rsid w:val="00C35D17"/>
    <w:rsid w:val="00C41735"/>
    <w:rsid w:val="00C505BF"/>
    <w:rsid w:val="00C53DE6"/>
    <w:rsid w:val="00C61A73"/>
    <w:rsid w:val="00C61CF2"/>
    <w:rsid w:val="00C62D2A"/>
    <w:rsid w:val="00C63B54"/>
    <w:rsid w:val="00C63D60"/>
    <w:rsid w:val="00C65454"/>
    <w:rsid w:val="00C65E03"/>
    <w:rsid w:val="00C71A6F"/>
    <w:rsid w:val="00C73412"/>
    <w:rsid w:val="00C756BF"/>
    <w:rsid w:val="00C7694A"/>
    <w:rsid w:val="00C76D9B"/>
    <w:rsid w:val="00C820A6"/>
    <w:rsid w:val="00C83CBB"/>
    <w:rsid w:val="00C91D70"/>
    <w:rsid w:val="00C94F1D"/>
    <w:rsid w:val="00C951CB"/>
    <w:rsid w:val="00CA0532"/>
    <w:rsid w:val="00CA2773"/>
    <w:rsid w:val="00CA2D38"/>
    <w:rsid w:val="00CB04D5"/>
    <w:rsid w:val="00CB5F5C"/>
    <w:rsid w:val="00CC1D07"/>
    <w:rsid w:val="00CC2322"/>
    <w:rsid w:val="00CC684B"/>
    <w:rsid w:val="00CC7C68"/>
    <w:rsid w:val="00CE138C"/>
    <w:rsid w:val="00CE3409"/>
    <w:rsid w:val="00CE4FE2"/>
    <w:rsid w:val="00CE6DE9"/>
    <w:rsid w:val="00CE6ED8"/>
    <w:rsid w:val="00CF05FC"/>
    <w:rsid w:val="00CF1FC1"/>
    <w:rsid w:val="00CF3DE9"/>
    <w:rsid w:val="00CF5A35"/>
    <w:rsid w:val="00CF6768"/>
    <w:rsid w:val="00CF6FB2"/>
    <w:rsid w:val="00D02692"/>
    <w:rsid w:val="00D03B28"/>
    <w:rsid w:val="00D05988"/>
    <w:rsid w:val="00D123C2"/>
    <w:rsid w:val="00D12B0E"/>
    <w:rsid w:val="00D13515"/>
    <w:rsid w:val="00D141DE"/>
    <w:rsid w:val="00D2070E"/>
    <w:rsid w:val="00D216E7"/>
    <w:rsid w:val="00D24955"/>
    <w:rsid w:val="00D36C0E"/>
    <w:rsid w:val="00D41378"/>
    <w:rsid w:val="00D420E9"/>
    <w:rsid w:val="00D4351B"/>
    <w:rsid w:val="00D50247"/>
    <w:rsid w:val="00D50D43"/>
    <w:rsid w:val="00D5120C"/>
    <w:rsid w:val="00D512C7"/>
    <w:rsid w:val="00D522FD"/>
    <w:rsid w:val="00D544FB"/>
    <w:rsid w:val="00D601FE"/>
    <w:rsid w:val="00D605B9"/>
    <w:rsid w:val="00D61B4A"/>
    <w:rsid w:val="00D664D7"/>
    <w:rsid w:val="00D66AD5"/>
    <w:rsid w:val="00D675A5"/>
    <w:rsid w:val="00D709AA"/>
    <w:rsid w:val="00D71824"/>
    <w:rsid w:val="00D758EE"/>
    <w:rsid w:val="00D762B0"/>
    <w:rsid w:val="00D763B8"/>
    <w:rsid w:val="00D76A80"/>
    <w:rsid w:val="00D7763F"/>
    <w:rsid w:val="00D80F1A"/>
    <w:rsid w:val="00D81E11"/>
    <w:rsid w:val="00D82727"/>
    <w:rsid w:val="00D82B91"/>
    <w:rsid w:val="00D82D9E"/>
    <w:rsid w:val="00D83171"/>
    <w:rsid w:val="00D86043"/>
    <w:rsid w:val="00D90608"/>
    <w:rsid w:val="00D93058"/>
    <w:rsid w:val="00D955DE"/>
    <w:rsid w:val="00D9790D"/>
    <w:rsid w:val="00DA4215"/>
    <w:rsid w:val="00DA4AF6"/>
    <w:rsid w:val="00DA4D85"/>
    <w:rsid w:val="00DA73DD"/>
    <w:rsid w:val="00DB1042"/>
    <w:rsid w:val="00DB1CEB"/>
    <w:rsid w:val="00DB34E3"/>
    <w:rsid w:val="00DC20CC"/>
    <w:rsid w:val="00DC26F7"/>
    <w:rsid w:val="00DC68E7"/>
    <w:rsid w:val="00DD132A"/>
    <w:rsid w:val="00DE1C21"/>
    <w:rsid w:val="00DE2377"/>
    <w:rsid w:val="00DE56DF"/>
    <w:rsid w:val="00DF0D92"/>
    <w:rsid w:val="00DF104F"/>
    <w:rsid w:val="00DF7A9A"/>
    <w:rsid w:val="00E0109E"/>
    <w:rsid w:val="00E04937"/>
    <w:rsid w:val="00E06030"/>
    <w:rsid w:val="00E060A8"/>
    <w:rsid w:val="00E07647"/>
    <w:rsid w:val="00E10824"/>
    <w:rsid w:val="00E12379"/>
    <w:rsid w:val="00E13307"/>
    <w:rsid w:val="00E1493B"/>
    <w:rsid w:val="00E14F6D"/>
    <w:rsid w:val="00E16E13"/>
    <w:rsid w:val="00E200FC"/>
    <w:rsid w:val="00E23696"/>
    <w:rsid w:val="00E24666"/>
    <w:rsid w:val="00E26145"/>
    <w:rsid w:val="00E26ECF"/>
    <w:rsid w:val="00E27C00"/>
    <w:rsid w:val="00E27FB8"/>
    <w:rsid w:val="00E30DB1"/>
    <w:rsid w:val="00E33CB9"/>
    <w:rsid w:val="00E35E4B"/>
    <w:rsid w:val="00E360BA"/>
    <w:rsid w:val="00E407DE"/>
    <w:rsid w:val="00E40DE8"/>
    <w:rsid w:val="00E44AFC"/>
    <w:rsid w:val="00E45634"/>
    <w:rsid w:val="00E45C01"/>
    <w:rsid w:val="00E47CAB"/>
    <w:rsid w:val="00E57F8A"/>
    <w:rsid w:val="00E63E81"/>
    <w:rsid w:val="00E66C8F"/>
    <w:rsid w:val="00E7060E"/>
    <w:rsid w:val="00E72994"/>
    <w:rsid w:val="00E75A55"/>
    <w:rsid w:val="00E77BEF"/>
    <w:rsid w:val="00E8006D"/>
    <w:rsid w:val="00E804D0"/>
    <w:rsid w:val="00E818D9"/>
    <w:rsid w:val="00E839F1"/>
    <w:rsid w:val="00E858FD"/>
    <w:rsid w:val="00E85D8B"/>
    <w:rsid w:val="00E86FC1"/>
    <w:rsid w:val="00E92F69"/>
    <w:rsid w:val="00E931FE"/>
    <w:rsid w:val="00E93EB1"/>
    <w:rsid w:val="00E95E41"/>
    <w:rsid w:val="00E969C2"/>
    <w:rsid w:val="00EA0161"/>
    <w:rsid w:val="00EA53B6"/>
    <w:rsid w:val="00EA5624"/>
    <w:rsid w:val="00EA6D5C"/>
    <w:rsid w:val="00EB05FA"/>
    <w:rsid w:val="00EB11F5"/>
    <w:rsid w:val="00EB19D7"/>
    <w:rsid w:val="00EB5651"/>
    <w:rsid w:val="00EB62E9"/>
    <w:rsid w:val="00EB69C8"/>
    <w:rsid w:val="00EB6EF8"/>
    <w:rsid w:val="00EC4364"/>
    <w:rsid w:val="00EC67F3"/>
    <w:rsid w:val="00ED30D6"/>
    <w:rsid w:val="00ED411F"/>
    <w:rsid w:val="00ED523C"/>
    <w:rsid w:val="00ED5EF0"/>
    <w:rsid w:val="00ED7239"/>
    <w:rsid w:val="00EE134E"/>
    <w:rsid w:val="00EE1EA6"/>
    <w:rsid w:val="00EE29DB"/>
    <w:rsid w:val="00EE4CA8"/>
    <w:rsid w:val="00EE7AA5"/>
    <w:rsid w:val="00EF0312"/>
    <w:rsid w:val="00EF0FA5"/>
    <w:rsid w:val="00EF24A8"/>
    <w:rsid w:val="00EF26AD"/>
    <w:rsid w:val="00EF5BB4"/>
    <w:rsid w:val="00EF74B8"/>
    <w:rsid w:val="00F00BA4"/>
    <w:rsid w:val="00F01651"/>
    <w:rsid w:val="00F044F0"/>
    <w:rsid w:val="00F05978"/>
    <w:rsid w:val="00F106DE"/>
    <w:rsid w:val="00F16624"/>
    <w:rsid w:val="00F167D4"/>
    <w:rsid w:val="00F20C65"/>
    <w:rsid w:val="00F214A7"/>
    <w:rsid w:val="00F25DCF"/>
    <w:rsid w:val="00F27D22"/>
    <w:rsid w:val="00F316AE"/>
    <w:rsid w:val="00F32B7B"/>
    <w:rsid w:val="00F334CF"/>
    <w:rsid w:val="00F352F6"/>
    <w:rsid w:val="00F36549"/>
    <w:rsid w:val="00F379FA"/>
    <w:rsid w:val="00F406B1"/>
    <w:rsid w:val="00F419CF"/>
    <w:rsid w:val="00F41B84"/>
    <w:rsid w:val="00F41C2A"/>
    <w:rsid w:val="00F431D5"/>
    <w:rsid w:val="00F51BFC"/>
    <w:rsid w:val="00F527CD"/>
    <w:rsid w:val="00F566CE"/>
    <w:rsid w:val="00F567AA"/>
    <w:rsid w:val="00F60B87"/>
    <w:rsid w:val="00F625C3"/>
    <w:rsid w:val="00F66267"/>
    <w:rsid w:val="00F662D6"/>
    <w:rsid w:val="00F771EE"/>
    <w:rsid w:val="00F776DE"/>
    <w:rsid w:val="00F82F0D"/>
    <w:rsid w:val="00F860A6"/>
    <w:rsid w:val="00F87389"/>
    <w:rsid w:val="00F9273E"/>
    <w:rsid w:val="00F953AA"/>
    <w:rsid w:val="00F97962"/>
    <w:rsid w:val="00FA5E0B"/>
    <w:rsid w:val="00FB197C"/>
    <w:rsid w:val="00FB6800"/>
    <w:rsid w:val="00FB7C40"/>
    <w:rsid w:val="00FC1462"/>
    <w:rsid w:val="00FC19D3"/>
    <w:rsid w:val="00FC23CE"/>
    <w:rsid w:val="00FC500D"/>
    <w:rsid w:val="00FD1FC8"/>
    <w:rsid w:val="00FE0895"/>
    <w:rsid w:val="00FE0C88"/>
    <w:rsid w:val="00FE1E7D"/>
    <w:rsid w:val="00FE212B"/>
    <w:rsid w:val="00FE2925"/>
    <w:rsid w:val="00FE2EC9"/>
    <w:rsid w:val="00FE6A8E"/>
    <w:rsid w:val="00FE7762"/>
    <w:rsid w:val="00FF1AB9"/>
    <w:rsid w:val="00FF5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B66CC"/>
  <w15:chartTrackingRefBased/>
  <w15:docId w15:val="{6421A6F0-57DD-414B-BCB4-CC97AD869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6BF"/>
    <w:pPr>
      <w:spacing w:line="240" w:lineRule="auto"/>
    </w:pPr>
    <w:rPr>
      <w:sz w:val="20"/>
    </w:rPr>
  </w:style>
  <w:style w:type="paragraph" w:styleId="Heading1">
    <w:name w:val="heading 1"/>
    <w:basedOn w:val="Normal"/>
    <w:next w:val="Normal"/>
    <w:link w:val="Heading1Char"/>
    <w:uiPriority w:val="9"/>
    <w:qFormat/>
    <w:rsid w:val="009555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55F2"/>
    <w:pPr>
      <w:keepNext/>
      <w:keepLines/>
      <w:spacing w:before="40"/>
      <w:outlineLvl w:val="1"/>
    </w:pPr>
    <w:rPr>
      <w:rFonts w:asciiTheme="minorHAnsi" w:eastAsiaTheme="majorEastAsia" w:hAnsiTheme="min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9555F2"/>
    <w:pPr>
      <w:keepNext/>
      <w:keepLines/>
      <w:spacing w:before="40"/>
      <w:outlineLvl w:val="2"/>
    </w:pPr>
    <w:rPr>
      <w:rFonts w:asciiTheme="minorHAnsi" w:eastAsiaTheme="majorEastAsia" w:hAnsiTheme="min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CA2D3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B9"/>
    <w:pPr>
      <w:tabs>
        <w:tab w:val="center" w:pos="4680"/>
        <w:tab w:val="right" w:pos="9360"/>
      </w:tabs>
    </w:pPr>
  </w:style>
  <w:style w:type="character" w:customStyle="1" w:styleId="HeaderChar">
    <w:name w:val="Header Char"/>
    <w:basedOn w:val="DefaultParagraphFont"/>
    <w:link w:val="Header"/>
    <w:uiPriority w:val="99"/>
    <w:rsid w:val="00E33CB9"/>
    <w:rPr>
      <w:sz w:val="20"/>
    </w:rPr>
  </w:style>
  <w:style w:type="paragraph" w:styleId="Footer">
    <w:name w:val="footer"/>
    <w:basedOn w:val="Normal"/>
    <w:link w:val="FooterChar"/>
    <w:uiPriority w:val="99"/>
    <w:unhideWhenUsed/>
    <w:rsid w:val="00E33CB9"/>
    <w:pPr>
      <w:tabs>
        <w:tab w:val="center" w:pos="4680"/>
        <w:tab w:val="right" w:pos="9360"/>
      </w:tabs>
    </w:pPr>
  </w:style>
  <w:style w:type="character" w:customStyle="1" w:styleId="FooterChar">
    <w:name w:val="Footer Char"/>
    <w:basedOn w:val="DefaultParagraphFont"/>
    <w:link w:val="Footer"/>
    <w:uiPriority w:val="99"/>
    <w:rsid w:val="00E33CB9"/>
    <w:rPr>
      <w:sz w:val="20"/>
    </w:rPr>
  </w:style>
  <w:style w:type="character" w:styleId="Hyperlink">
    <w:name w:val="Hyperlink"/>
    <w:basedOn w:val="DefaultParagraphFont"/>
    <w:uiPriority w:val="99"/>
    <w:unhideWhenUsed/>
    <w:rsid w:val="00E33CB9"/>
    <w:rPr>
      <w:color w:val="0000FF" w:themeColor="hyperlink"/>
      <w:u w:val="single"/>
    </w:rPr>
  </w:style>
  <w:style w:type="paragraph" w:styleId="ListParagraph">
    <w:name w:val="List Paragraph"/>
    <w:basedOn w:val="Normal"/>
    <w:link w:val="ListParagraphChar"/>
    <w:uiPriority w:val="34"/>
    <w:qFormat/>
    <w:rsid w:val="00E33CB9"/>
    <w:pPr>
      <w:ind w:left="720"/>
      <w:contextualSpacing/>
    </w:pPr>
  </w:style>
  <w:style w:type="table" w:styleId="TableGrid">
    <w:name w:val="Table Grid"/>
    <w:basedOn w:val="TableNormal"/>
    <w:uiPriority w:val="59"/>
    <w:rsid w:val="00E33C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F1"/>
    <w:rPr>
      <w:rFonts w:ascii="Segoe UI" w:hAnsi="Segoe UI" w:cs="Segoe UI"/>
      <w:sz w:val="18"/>
      <w:szCs w:val="18"/>
    </w:rPr>
  </w:style>
  <w:style w:type="character" w:styleId="Mention">
    <w:name w:val="Mention"/>
    <w:basedOn w:val="DefaultParagraphFont"/>
    <w:uiPriority w:val="99"/>
    <w:semiHidden/>
    <w:unhideWhenUsed/>
    <w:rsid w:val="008D777C"/>
    <w:rPr>
      <w:color w:val="2B579A"/>
      <w:shd w:val="clear" w:color="auto" w:fill="E6E6E6"/>
    </w:rPr>
  </w:style>
  <w:style w:type="character" w:styleId="CommentReference">
    <w:name w:val="annotation reference"/>
    <w:basedOn w:val="DefaultParagraphFont"/>
    <w:uiPriority w:val="99"/>
    <w:semiHidden/>
    <w:unhideWhenUsed/>
    <w:rsid w:val="00182C70"/>
    <w:rPr>
      <w:sz w:val="16"/>
      <w:szCs w:val="16"/>
    </w:rPr>
  </w:style>
  <w:style w:type="paragraph" w:styleId="CommentText">
    <w:name w:val="annotation text"/>
    <w:basedOn w:val="Normal"/>
    <w:link w:val="CommentTextChar"/>
    <w:uiPriority w:val="99"/>
    <w:unhideWhenUsed/>
    <w:rsid w:val="00182C70"/>
  </w:style>
  <w:style w:type="character" w:customStyle="1" w:styleId="CommentTextChar">
    <w:name w:val="Comment Text Char"/>
    <w:basedOn w:val="DefaultParagraphFont"/>
    <w:link w:val="CommentText"/>
    <w:uiPriority w:val="99"/>
    <w:rsid w:val="00182C70"/>
    <w:rPr>
      <w:sz w:val="20"/>
    </w:rPr>
  </w:style>
  <w:style w:type="paragraph" w:styleId="CommentSubject">
    <w:name w:val="annotation subject"/>
    <w:basedOn w:val="CommentText"/>
    <w:next w:val="CommentText"/>
    <w:link w:val="CommentSubjectChar"/>
    <w:uiPriority w:val="99"/>
    <w:semiHidden/>
    <w:unhideWhenUsed/>
    <w:rsid w:val="00182C70"/>
    <w:rPr>
      <w:b/>
      <w:bCs/>
    </w:rPr>
  </w:style>
  <w:style w:type="character" w:customStyle="1" w:styleId="CommentSubjectChar">
    <w:name w:val="Comment Subject Char"/>
    <w:basedOn w:val="CommentTextChar"/>
    <w:link w:val="CommentSubject"/>
    <w:uiPriority w:val="99"/>
    <w:semiHidden/>
    <w:rsid w:val="00182C70"/>
    <w:rPr>
      <w:b/>
      <w:bCs/>
      <w:sz w:val="20"/>
    </w:rPr>
  </w:style>
  <w:style w:type="table" w:customStyle="1" w:styleId="TableGrid1">
    <w:name w:val="Table Grid1"/>
    <w:basedOn w:val="TableNormal"/>
    <w:next w:val="TableGrid"/>
    <w:uiPriority w:val="59"/>
    <w:rsid w:val="00AC6E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555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55F2"/>
    <w:rPr>
      <w:rFonts w:asciiTheme="minorHAnsi" w:eastAsiaTheme="majorEastAsia" w:hAnsiTheme="min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9555F2"/>
    <w:rPr>
      <w:rFonts w:asciiTheme="minorHAnsi" w:eastAsiaTheme="majorEastAsia" w:hAnsiTheme="minorHAnsi" w:cstheme="majorBidi"/>
      <w:color w:val="365F91" w:themeColor="accent1" w:themeShade="BF"/>
      <w:sz w:val="26"/>
      <w:szCs w:val="26"/>
    </w:rPr>
  </w:style>
  <w:style w:type="numbering" w:customStyle="1" w:styleId="Style1">
    <w:name w:val="Style1"/>
    <w:uiPriority w:val="99"/>
    <w:rsid w:val="009555F2"/>
    <w:pPr>
      <w:numPr>
        <w:numId w:val="2"/>
      </w:numPr>
    </w:pPr>
  </w:style>
  <w:style w:type="character" w:styleId="PlaceholderText">
    <w:name w:val="Placeholder Text"/>
    <w:basedOn w:val="DefaultParagraphFont"/>
    <w:uiPriority w:val="99"/>
    <w:semiHidden/>
    <w:rsid w:val="009555F2"/>
    <w:rPr>
      <w:color w:val="808080"/>
    </w:rPr>
  </w:style>
  <w:style w:type="paragraph" w:styleId="Revision">
    <w:name w:val="Revision"/>
    <w:hidden/>
    <w:uiPriority w:val="99"/>
    <w:semiHidden/>
    <w:rsid w:val="009555F2"/>
    <w:pPr>
      <w:spacing w:line="240" w:lineRule="auto"/>
    </w:pPr>
    <w:rPr>
      <w:sz w:val="20"/>
    </w:rPr>
  </w:style>
  <w:style w:type="character" w:styleId="FollowedHyperlink">
    <w:name w:val="FollowedHyperlink"/>
    <w:basedOn w:val="DefaultParagraphFont"/>
    <w:uiPriority w:val="99"/>
    <w:semiHidden/>
    <w:unhideWhenUsed/>
    <w:rsid w:val="009555F2"/>
    <w:rPr>
      <w:color w:val="800080" w:themeColor="followedHyperlink"/>
      <w:u w:val="single"/>
    </w:rPr>
  </w:style>
  <w:style w:type="character" w:styleId="UnresolvedMention">
    <w:name w:val="Unresolved Mention"/>
    <w:basedOn w:val="DefaultParagraphFont"/>
    <w:uiPriority w:val="99"/>
    <w:semiHidden/>
    <w:unhideWhenUsed/>
    <w:rsid w:val="009555F2"/>
    <w:rPr>
      <w:color w:val="808080"/>
      <w:shd w:val="clear" w:color="auto" w:fill="E6E6E6"/>
    </w:rPr>
  </w:style>
  <w:style w:type="character" w:customStyle="1" w:styleId="ListParagraphChar">
    <w:name w:val="List Paragraph Char"/>
    <w:basedOn w:val="DefaultParagraphFont"/>
    <w:link w:val="ListParagraph"/>
    <w:uiPriority w:val="34"/>
    <w:locked/>
    <w:rsid w:val="00CB04D5"/>
    <w:rPr>
      <w:sz w:val="20"/>
    </w:rPr>
  </w:style>
  <w:style w:type="paragraph" w:customStyle="1" w:styleId="Default">
    <w:name w:val="Default"/>
    <w:rsid w:val="00CB04D5"/>
    <w:pPr>
      <w:autoSpaceDE w:val="0"/>
      <w:autoSpaceDN w:val="0"/>
      <w:adjustRightInd w:val="0"/>
      <w:spacing w:line="240" w:lineRule="auto"/>
    </w:pPr>
    <w:rPr>
      <w:rFonts w:ascii="Symbol" w:hAnsi="Symbol" w:cs="Symbol"/>
      <w:color w:val="000000"/>
      <w:sz w:val="24"/>
      <w:szCs w:val="24"/>
    </w:rPr>
  </w:style>
  <w:style w:type="character" w:customStyle="1" w:styleId="Heading5Char">
    <w:name w:val="Heading 5 Char"/>
    <w:basedOn w:val="DefaultParagraphFont"/>
    <w:link w:val="Heading5"/>
    <w:uiPriority w:val="9"/>
    <w:semiHidden/>
    <w:rsid w:val="00CA2D38"/>
    <w:rPr>
      <w:rFonts w:asciiTheme="majorHAnsi" w:eastAsiaTheme="majorEastAsia" w:hAnsiTheme="majorHAnsi" w:cstheme="majorBidi"/>
      <w:color w:val="365F91" w:themeColor="accent1" w:themeShade="BF"/>
      <w:sz w:val="20"/>
    </w:rPr>
  </w:style>
  <w:style w:type="character" w:customStyle="1" w:styleId="Style2">
    <w:name w:val="Style2"/>
    <w:basedOn w:val="DefaultParagraphFont"/>
    <w:uiPriority w:val="1"/>
    <w:rsid w:val="0018404D"/>
    <w:rPr>
      <w:color w:val="002060"/>
    </w:rPr>
  </w:style>
  <w:style w:type="character" w:customStyle="1" w:styleId="Style3">
    <w:name w:val="Style3"/>
    <w:basedOn w:val="DefaultParagraphFont"/>
    <w:uiPriority w:val="1"/>
    <w:rsid w:val="002324E7"/>
  </w:style>
  <w:style w:type="paragraph" w:styleId="NormalWeb">
    <w:name w:val="Normal (Web)"/>
    <w:basedOn w:val="Normal"/>
    <w:uiPriority w:val="99"/>
    <w:semiHidden/>
    <w:unhideWhenUsed/>
    <w:rsid w:val="0022497E"/>
    <w:pPr>
      <w:spacing w:before="100" w:beforeAutospacing="1" w:after="100" w:afterAutospacing="1"/>
    </w:pPr>
    <w:rPr>
      <w:rFonts w:ascii="Times New Roman" w:eastAsia="Times New Roman" w:hAnsi="Times New Roman"/>
      <w:sz w:val="24"/>
      <w:szCs w:val="24"/>
    </w:rPr>
  </w:style>
  <w:style w:type="character" w:customStyle="1" w:styleId="cf01">
    <w:name w:val="cf01"/>
    <w:basedOn w:val="DefaultParagraphFont"/>
    <w:rsid w:val="00CE6ED8"/>
    <w:rPr>
      <w:rFonts w:ascii="Segoe UI" w:hAnsi="Segoe UI" w:cs="Segoe UI" w:hint="default"/>
      <w:sz w:val="18"/>
      <w:szCs w:val="18"/>
    </w:rPr>
  </w:style>
  <w:style w:type="character" w:styleId="Strong">
    <w:name w:val="Strong"/>
    <w:basedOn w:val="DefaultParagraphFont"/>
    <w:uiPriority w:val="22"/>
    <w:qFormat/>
    <w:rsid w:val="001130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9487">
      <w:bodyDiv w:val="1"/>
      <w:marLeft w:val="0"/>
      <w:marRight w:val="0"/>
      <w:marTop w:val="0"/>
      <w:marBottom w:val="0"/>
      <w:divBdr>
        <w:top w:val="none" w:sz="0" w:space="0" w:color="auto"/>
        <w:left w:val="none" w:sz="0" w:space="0" w:color="auto"/>
        <w:bottom w:val="none" w:sz="0" w:space="0" w:color="auto"/>
        <w:right w:val="none" w:sz="0" w:space="0" w:color="auto"/>
      </w:divBdr>
    </w:div>
    <w:div w:id="80951652">
      <w:bodyDiv w:val="1"/>
      <w:marLeft w:val="0"/>
      <w:marRight w:val="0"/>
      <w:marTop w:val="0"/>
      <w:marBottom w:val="0"/>
      <w:divBdr>
        <w:top w:val="none" w:sz="0" w:space="0" w:color="auto"/>
        <w:left w:val="none" w:sz="0" w:space="0" w:color="auto"/>
        <w:bottom w:val="none" w:sz="0" w:space="0" w:color="auto"/>
        <w:right w:val="none" w:sz="0" w:space="0" w:color="auto"/>
      </w:divBdr>
    </w:div>
    <w:div w:id="239028714">
      <w:bodyDiv w:val="1"/>
      <w:marLeft w:val="0"/>
      <w:marRight w:val="0"/>
      <w:marTop w:val="0"/>
      <w:marBottom w:val="0"/>
      <w:divBdr>
        <w:top w:val="none" w:sz="0" w:space="0" w:color="auto"/>
        <w:left w:val="none" w:sz="0" w:space="0" w:color="auto"/>
        <w:bottom w:val="none" w:sz="0" w:space="0" w:color="auto"/>
        <w:right w:val="none" w:sz="0" w:space="0" w:color="auto"/>
      </w:divBdr>
    </w:div>
    <w:div w:id="253589847">
      <w:bodyDiv w:val="1"/>
      <w:marLeft w:val="0"/>
      <w:marRight w:val="0"/>
      <w:marTop w:val="0"/>
      <w:marBottom w:val="0"/>
      <w:divBdr>
        <w:top w:val="none" w:sz="0" w:space="0" w:color="auto"/>
        <w:left w:val="none" w:sz="0" w:space="0" w:color="auto"/>
        <w:bottom w:val="none" w:sz="0" w:space="0" w:color="auto"/>
        <w:right w:val="none" w:sz="0" w:space="0" w:color="auto"/>
      </w:divBdr>
    </w:div>
    <w:div w:id="414517233">
      <w:bodyDiv w:val="1"/>
      <w:marLeft w:val="0"/>
      <w:marRight w:val="0"/>
      <w:marTop w:val="0"/>
      <w:marBottom w:val="0"/>
      <w:divBdr>
        <w:top w:val="none" w:sz="0" w:space="0" w:color="auto"/>
        <w:left w:val="none" w:sz="0" w:space="0" w:color="auto"/>
        <w:bottom w:val="none" w:sz="0" w:space="0" w:color="auto"/>
        <w:right w:val="none" w:sz="0" w:space="0" w:color="auto"/>
      </w:divBdr>
    </w:div>
    <w:div w:id="648249073">
      <w:bodyDiv w:val="1"/>
      <w:marLeft w:val="0"/>
      <w:marRight w:val="0"/>
      <w:marTop w:val="0"/>
      <w:marBottom w:val="0"/>
      <w:divBdr>
        <w:top w:val="none" w:sz="0" w:space="0" w:color="auto"/>
        <w:left w:val="none" w:sz="0" w:space="0" w:color="auto"/>
        <w:bottom w:val="none" w:sz="0" w:space="0" w:color="auto"/>
        <w:right w:val="none" w:sz="0" w:space="0" w:color="auto"/>
      </w:divBdr>
    </w:div>
    <w:div w:id="687753954">
      <w:bodyDiv w:val="1"/>
      <w:marLeft w:val="0"/>
      <w:marRight w:val="0"/>
      <w:marTop w:val="0"/>
      <w:marBottom w:val="0"/>
      <w:divBdr>
        <w:top w:val="none" w:sz="0" w:space="0" w:color="auto"/>
        <w:left w:val="none" w:sz="0" w:space="0" w:color="auto"/>
        <w:bottom w:val="none" w:sz="0" w:space="0" w:color="auto"/>
        <w:right w:val="none" w:sz="0" w:space="0" w:color="auto"/>
      </w:divBdr>
    </w:div>
    <w:div w:id="1065371672">
      <w:bodyDiv w:val="1"/>
      <w:marLeft w:val="0"/>
      <w:marRight w:val="0"/>
      <w:marTop w:val="0"/>
      <w:marBottom w:val="0"/>
      <w:divBdr>
        <w:top w:val="none" w:sz="0" w:space="0" w:color="auto"/>
        <w:left w:val="none" w:sz="0" w:space="0" w:color="auto"/>
        <w:bottom w:val="none" w:sz="0" w:space="0" w:color="auto"/>
        <w:right w:val="none" w:sz="0" w:space="0" w:color="auto"/>
      </w:divBdr>
    </w:div>
    <w:div w:id="1091897398">
      <w:bodyDiv w:val="1"/>
      <w:marLeft w:val="0"/>
      <w:marRight w:val="0"/>
      <w:marTop w:val="0"/>
      <w:marBottom w:val="0"/>
      <w:divBdr>
        <w:top w:val="none" w:sz="0" w:space="0" w:color="auto"/>
        <w:left w:val="none" w:sz="0" w:space="0" w:color="auto"/>
        <w:bottom w:val="none" w:sz="0" w:space="0" w:color="auto"/>
        <w:right w:val="none" w:sz="0" w:space="0" w:color="auto"/>
      </w:divBdr>
    </w:div>
    <w:div w:id="1170564447">
      <w:bodyDiv w:val="1"/>
      <w:marLeft w:val="0"/>
      <w:marRight w:val="0"/>
      <w:marTop w:val="0"/>
      <w:marBottom w:val="0"/>
      <w:divBdr>
        <w:top w:val="none" w:sz="0" w:space="0" w:color="auto"/>
        <w:left w:val="none" w:sz="0" w:space="0" w:color="auto"/>
        <w:bottom w:val="none" w:sz="0" w:space="0" w:color="auto"/>
        <w:right w:val="none" w:sz="0" w:space="0" w:color="auto"/>
      </w:divBdr>
    </w:div>
    <w:div w:id="1202205271">
      <w:bodyDiv w:val="1"/>
      <w:marLeft w:val="0"/>
      <w:marRight w:val="0"/>
      <w:marTop w:val="0"/>
      <w:marBottom w:val="0"/>
      <w:divBdr>
        <w:top w:val="none" w:sz="0" w:space="0" w:color="auto"/>
        <w:left w:val="none" w:sz="0" w:space="0" w:color="auto"/>
        <w:bottom w:val="none" w:sz="0" w:space="0" w:color="auto"/>
        <w:right w:val="none" w:sz="0" w:space="0" w:color="auto"/>
      </w:divBdr>
    </w:div>
    <w:div w:id="1560675734">
      <w:bodyDiv w:val="1"/>
      <w:marLeft w:val="0"/>
      <w:marRight w:val="0"/>
      <w:marTop w:val="0"/>
      <w:marBottom w:val="0"/>
      <w:divBdr>
        <w:top w:val="none" w:sz="0" w:space="0" w:color="auto"/>
        <w:left w:val="none" w:sz="0" w:space="0" w:color="auto"/>
        <w:bottom w:val="none" w:sz="0" w:space="0" w:color="auto"/>
        <w:right w:val="none" w:sz="0" w:space="0" w:color="auto"/>
      </w:divBdr>
    </w:div>
    <w:div w:id="1676152080">
      <w:bodyDiv w:val="1"/>
      <w:marLeft w:val="0"/>
      <w:marRight w:val="0"/>
      <w:marTop w:val="0"/>
      <w:marBottom w:val="0"/>
      <w:divBdr>
        <w:top w:val="none" w:sz="0" w:space="0" w:color="auto"/>
        <w:left w:val="none" w:sz="0" w:space="0" w:color="auto"/>
        <w:bottom w:val="none" w:sz="0" w:space="0" w:color="auto"/>
        <w:right w:val="none" w:sz="0" w:space="0" w:color="auto"/>
      </w:divBdr>
    </w:div>
    <w:div w:id="1887990190">
      <w:bodyDiv w:val="1"/>
      <w:marLeft w:val="0"/>
      <w:marRight w:val="0"/>
      <w:marTop w:val="0"/>
      <w:marBottom w:val="0"/>
      <w:divBdr>
        <w:top w:val="none" w:sz="0" w:space="0" w:color="auto"/>
        <w:left w:val="none" w:sz="0" w:space="0" w:color="auto"/>
        <w:bottom w:val="none" w:sz="0" w:space="0" w:color="auto"/>
        <w:right w:val="none" w:sz="0" w:space="0" w:color="auto"/>
      </w:divBdr>
    </w:div>
    <w:div w:id="1950509031">
      <w:bodyDiv w:val="1"/>
      <w:marLeft w:val="0"/>
      <w:marRight w:val="0"/>
      <w:marTop w:val="0"/>
      <w:marBottom w:val="0"/>
      <w:divBdr>
        <w:top w:val="none" w:sz="0" w:space="0" w:color="auto"/>
        <w:left w:val="none" w:sz="0" w:space="0" w:color="auto"/>
        <w:bottom w:val="none" w:sz="0" w:space="0" w:color="auto"/>
        <w:right w:val="none" w:sz="0" w:space="0" w:color="auto"/>
      </w:divBdr>
    </w:div>
    <w:div w:id="2018340643">
      <w:bodyDiv w:val="1"/>
      <w:marLeft w:val="0"/>
      <w:marRight w:val="0"/>
      <w:marTop w:val="0"/>
      <w:marBottom w:val="0"/>
      <w:divBdr>
        <w:top w:val="none" w:sz="0" w:space="0" w:color="auto"/>
        <w:left w:val="none" w:sz="0" w:space="0" w:color="auto"/>
        <w:bottom w:val="none" w:sz="0" w:space="0" w:color="auto"/>
        <w:right w:val="none" w:sz="0" w:space="0" w:color="auto"/>
      </w:divBdr>
    </w:div>
    <w:div w:id="2036929960">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sps.wisconsin.gov/wijcb/WDA%20Documents/Forms/AllItems.aspx"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thompson@dwd.wisconsin.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atherine.dedrick@dwd.wisconsin.gov" TargetMode="External"/><Relationship Id="rId4" Type="http://schemas.openxmlformats.org/officeDocument/2006/relationships/settings" Target="settings.xml"/><Relationship Id="rId9" Type="http://schemas.openxmlformats.org/officeDocument/2006/relationships/hyperlink" Target="mailto:Jolina.priesgen@dwd.wisconsin.gov"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496BC10-B0F8-4BFD-A146-1990781947C5}"/>
      </w:docPartPr>
      <w:docPartBody>
        <w:p w:rsidR="005D74DE" w:rsidRDefault="005D74DE">
          <w:r w:rsidRPr="006D36B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D35D52B2-4185-433A-B06F-F8170C2FB76B}"/>
      </w:docPartPr>
      <w:docPartBody>
        <w:p w:rsidR="00CB6D14" w:rsidRDefault="002D3BE8">
          <w:r w:rsidRPr="00D15B5D">
            <w:rPr>
              <w:rStyle w:val="PlaceholderText"/>
            </w:rPr>
            <w:t>Choose an item.</w:t>
          </w:r>
        </w:p>
      </w:docPartBody>
    </w:docPart>
    <w:docPart>
      <w:docPartPr>
        <w:name w:val="0303F10E936B4D86AF91D7DB0E90CA59"/>
        <w:category>
          <w:name w:val="General"/>
          <w:gallery w:val="placeholder"/>
        </w:category>
        <w:types>
          <w:type w:val="bbPlcHdr"/>
        </w:types>
        <w:behaviors>
          <w:behavior w:val="content"/>
        </w:behaviors>
        <w:guid w:val="{7E6E563C-9F2E-4DD8-92AA-451237E727CF}"/>
      </w:docPartPr>
      <w:docPartBody>
        <w:p w:rsidR="00567E47" w:rsidRDefault="00567E47" w:rsidP="00567E47">
          <w:pPr>
            <w:pStyle w:val="0303F10E936B4D86AF91D7DB0E90CA59"/>
          </w:pPr>
          <w:r w:rsidRPr="006D36B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50A"/>
    <w:rsid w:val="00016919"/>
    <w:rsid w:val="000F3B0C"/>
    <w:rsid w:val="00116939"/>
    <w:rsid w:val="001221AF"/>
    <w:rsid w:val="0014423D"/>
    <w:rsid w:val="001935AE"/>
    <w:rsid w:val="001B4291"/>
    <w:rsid w:val="001D4016"/>
    <w:rsid w:val="0023050A"/>
    <w:rsid w:val="0024509F"/>
    <w:rsid w:val="002C05E4"/>
    <w:rsid w:val="002D3BE8"/>
    <w:rsid w:val="00355F1F"/>
    <w:rsid w:val="003D2AA0"/>
    <w:rsid w:val="003D3F48"/>
    <w:rsid w:val="003E5160"/>
    <w:rsid w:val="003E61AB"/>
    <w:rsid w:val="00414FD9"/>
    <w:rsid w:val="00481D6B"/>
    <w:rsid w:val="004F2273"/>
    <w:rsid w:val="00505CF4"/>
    <w:rsid w:val="005332C6"/>
    <w:rsid w:val="00567E47"/>
    <w:rsid w:val="005B7139"/>
    <w:rsid w:val="005D623E"/>
    <w:rsid w:val="005D74DE"/>
    <w:rsid w:val="005E29A7"/>
    <w:rsid w:val="00624059"/>
    <w:rsid w:val="00644CA0"/>
    <w:rsid w:val="006905C6"/>
    <w:rsid w:val="006C3E26"/>
    <w:rsid w:val="006E1AF9"/>
    <w:rsid w:val="006F3CEF"/>
    <w:rsid w:val="00715237"/>
    <w:rsid w:val="00745897"/>
    <w:rsid w:val="007D707B"/>
    <w:rsid w:val="008523D0"/>
    <w:rsid w:val="009C4FD3"/>
    <w:rsid w:val="009C55FA"/>
    <w:rsid w:val="00A005B8"/>
    <w:rsid w:val="00A1197F"/>
    <w:rsid w:val="00AD0C08"/>
    <w:rsid w:val="00AE4C53"/>
    <w:rsid w:val="00AF605B"/>
    <w:rsid w:val="00B1055F"/>
    <w:rsid w:val="00B13DE8"/>
    <w:rsid w:val="00B16CCD"/>
    <w:rsid w:val="00B448D5"/>
    <w:rsid w:val="00B7472C"/>
    <w:rsid w:val="00BD4FF6"/>
    <w:rsid w:val="00CB6D14"/>
    <w:rsid w:val="00D20549"/>
    <w:rsid w:val="00D22D7C"/>
    <w:rsid w:val="00D3522F"/>
    <w:rsid w:val="00D40B9D"/>
    <w:rsid w:val="00D53872"/>
    <w:rsid w:val="00D6192C"/>
    <w:rsid w:val="00D73C30"/>
    <w:rsid w:val="00D9696F"/>
    <w:rsid w:val="00DA5554"/>
    <w:rsid w:val="00E258CA"/>
    <w:rsid w:val="00E67D68"/>
    <w:rsid w:val="00E72F92"/>
    <w:rsid w:val="00E8244C"/>
    <w:rsid w:val="00EF0FA5"/>
    <w:rsid w:val="00F35057"/>
    <w:rsid w:val="00F804A7"/>
    <w:rsid w:val="00FC7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7E47"/>
    <w:rPr>
      <w:color w:val="808080"/>
    </w:rPr>
  </w:style>
  <w:style w:type="paragraph" w:customStyle="1" w:styleId="0303F10E936B4D86AF91D7DB0E90CA59">
    <w:name w:val="0303F10E936B4D86AF91D7DB0E90CA59"/>
    <w:rsid w:val="00567E4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0D405-A7EA-4DEC-9797-EDA8E52A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er, Stephanie R</dc:creator>
  <cp:keywords/>
  <dc:description/>
  <cp:lastModifiedBy>Kujawa, Zoe M - DWD</cp:lastModifiedBy>
  <cp:revision>3</cp:revision>
  <cp:lastPrinted>2019-03-06T16:48:00Z</cp:lastPrinted>
  <dcterms:created xsi:type="dcterms:W3CDTF">2025-05-28T18:31:00Z</dcterms:created>
  <dcterms:modified xsi:type="dcterms:W3CDTF">2025-05-28T18:39:00Z</dcterms:modified>
</cp:coreProperties>
</file>